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page" w:horzAnchor="margin" w:tblpXSpec="right" w:tblpY="1326"/>
        <w:tblW w:w="0" w:type="auto"/>
        <w:tblCellMar>
          <w:left w:w="70" w:type="dxa"/>
          <w:right w:w="70" w:type="dxa"/>
        </w:tblCellMar>
        <w:tblLook w:val="0000" w:firstRow="0" w:lastRow="0" w:firstColumn="0" w:lastColumn="0" w:noHBand="0" w:noVBand="0"/>
      </w:tblPr>
      <w:tblGrid>
        <w:gridCol w:w="2694"/>
      </w:tblGrid>
      <w:tr w:rsidR="003B39AC" w:rsidRPr="004E1327" w14:paraId="6A861600" w14:textId="77777777" w:rsidTr="003B39AC">
        <w:trPr>
          <w:trHeight w:val="618"/>
        </w:trPr>
        <w:tc>
          <w:tcPr>
            <w:tcW w:w="2694" w:type="dxa"/>
          </w:tcPr>
          <w:p w14:paraId="5E75BD31" w14:textId="11DEC9DF" w:rsidR="003B39AC" w:rsidRPr="004E1327" w:rsidRDefault="003B39AC" w:rsidP="003B39AC">
            <w:pPr>
              <w:jc w:val="right"/>
              <w:rPr>
                <w:rFonts w:ascii="Poppins" w:hAnsi="Poppins" w:cs="Poppins"/>
                <w:color w:val="000000" w:themeColor="text1"/>
                <w:sz w:val="15"/>
                <w:szCs w:val="15"/>
                <w:lang w:val="en-US"/>
              </w:rPr>
            </w:pPr>
            <w:r w:rsidRPr="004E1327">
              <w:rPr>
                <w:rFonts w:ascii="Poppins" w:hAnsi="Poppins" w:cs="Poppins"/>
                <w:color w:val="000000" w:themeColor="text1"/>
                <w:sz w:val="15"/>
                <w:szCs w:val="15"/>
                <w:lang w:val="en-US"/>
              </w:rPr>
              <w:t>Journal of Social Media Research</w:t>
            </w:r>
          </w:p>
          <w:p w14:paraId="769B439E" w14:textId="0203F850" w:rsidR="004A1999" w:rsidRPr="004E1327" w:rsidRDefault="004A1999" w:rsidP="003B39AC">
            <w:pPr>
              <w:jc w:val="right"/>
              <w:rPr>
                <w:rFonts w:ascii="Poppins" w:hAnsi="Poppins" w:cs="Poppins"/>
                <w:color w:val="A42024"/>
                <w:spacing w:val="-4"/>
                <w:w w:val="110"/>
                <w:sz w:val="15"/>
                <w:szCs w:val="15"/>
                <w:lang w:val="en-US"/>
              </w:rPr>
            </w:pPr>
            <w:r w:rsidRPr="004E1327">
              <w:rPr>
                <w:rFonts w:ascii="Poppins" w:hAnsi="Poppins" w:cs="Poppins"/>
                <w:color w:val="000000" w:themeColor="text1"/>
                <w:spacing w:val="-4"/>
                <w:w w:val="110"/>
                <w:sz w:val="15"/>
                <w:szCs w:val="15"/>
                <w:lang w:val="en-US"/>
              </w:rPr>
              <w:t>ISSN: 3062-0945</w:t>
            </w:r>
          </w:p>
          <w:p w14:paraId="65E7FCA8" w14:textId="24D101A7" w:rsidR="003B39AC" w:rsidRPr="004E1327" w:rsidRDefault="003B39AC" w:rsidP="003B39AC">
            <w:pPr>
              <w:jc w:val="right"/>
              <w:rPr>
                <w:rFonts w:ascii="Poppins" w:hAnsi="Poppins" w:cs="Poppins"/>
                <w:color w:val="000000" w:themeColor="text1"/>
                <w:sz w:val="15"/>
                <w:szCs w:val="15"/>
                <w:lang w:val="en-US"/>
              </w:rPr>
            </w:pPr>
            <w:r w:rsidRPr="004E1327">
              <w:rPr>
                <w:rFonts w:ascii="Poppins" w:hAnsi="Poppins" w:cs="Poppins"/>
                <w:color w:val="000000" w:themeColor="text1"/>
                <w:sz w:val="15"/>
                <w:szCs w:val="15"/>
                <w:lang w:val="en-US"/>
              </w:rPr>
              <w:t>202</w:t>
            </w:r>
            <w:r w:rsidR="002F7A59" w:rsidRPr="004E1327">
              <w:rPr>
                <w:rFonts w:ascii="Poppins" w:hAnsi="Poppins" w:cs="Poppins"/>
                <w:color w:val="000000" w:themeColor="text1"/>
                <w:sz w:val="15"/>
                <w:szCs w:val="15"/>
                <w:lang w:val="en-US"/>
              </w:rPr>
              <w:t>5</w:t>
            </w:r>
            <w:r w:rsidRPr="004E1327">
              <w:rPr>
                <w:rFonts w:ascii="Poppins" w:hAnsi="Poppins" w:cs="Poppins"/>
                <w:color w:val="000000" w:themeColor="text1"/>
                <w:sz w:val="15"/>
                <w:szCs w:val="15"/>
                <w:lang w:val="en-US"/>
              </w:rPr>
              <w:t xml:space="preserve">, </w:t>
            </w:r>
            <w:r w:rsidR="009A1CE9" w:rsidRPr="004E1327">
              <w:rPr>
                <w:rFonts w:ascii="Poppins" w:hAnsi="Poppins" w:cs="Poppins"/>
                <w:color w:val="000000" w:themeColor="text1"/>
                <w:sz w:val="15"/>
                <w:szCs w:val="15"/>
                <w:lang w:val="en-US"/>
              </w:rPr>
              <w:t>2</w:t>
            </w:r>
            <w:r w:rsidRPr="004E1327">
              <w:rPr>
                <w:rFonts w:ascii="Poppins" w:hAnsi="Poppins" w:cs="Poppins"/>
                <w:color w:val="000000" w:themeColor="text1"/>
                <w:sz w:val="15"/>
                <w:szCs w:val="15"/>
                <w:lang w:val="en-US"/>
              </w:rPr>
              <w:t>(</w:t>
            </w:r>
            <w:r w:rsidR="009A1CE9" w:rsidRPr="004E1327">
              <w:rPr>
                <w:rFonts w:ascii="Poppins" w:hAnsi="Poppins" w:cs="Poppins"/>
                <w:color w:val="000000" w:themeColor="text1"/>
                <w:sz w:val="15"/>
                <w:szCs w:val="15"/>
                <w:lang w:val="en-US"/>
              </w:rPr>
              <w:t>2</w:t>
            </w:r>
            <w:r w:rsidRPr="004E1327">
              <w:rPr>
                <w:rFonts w:ascii="Poppins" w:hAnsi="Poppins" w:cs="Poppins"/>
                <w:color w:val="000000" w:themeColor="text1"/>
                <w:sz w:val="15"/>
                <w:szCs w:val="15"/>
                <w:lang w:val="en-US"/>
              </w:rPr>
              <w:t>)</w:t>
            </w:r>
            <w:r w:rsidR="00F75854" w:rsidRPr="004E1327">
              <w:rPr>
                <w:rFonts w:ascii="Poppins" w:hAnsi="Poppins" w:cs="Poppins"/>
                <w:color w:val="000000" w:themeColor="text1"/>
                <w:sz w:val="15"/>
                <w:szCs w:val="15"/>
                <w:lang w:val="en-US"/>
              </w:rPr>
              <w:t>,</w:t>
            </w:r>
            <w:r w:rsidRPr="004E1327">
              <w:rPr>
                <w:rFonts w:ascii="Poppins" w:hAnsi="Poppins" w:cs="Poppins"/>
                <w:color w:val="000000" w:themeColor="text1"/>
                <w:sz w:val="15"/>
                <w:szCs w:val="15"/>
                <w:lang w:val="en-US"/>
              </w:rPr>
              <w:t xml:space="preserve"> </w:t>
            </w:r>
            <w:r w:rsidR="005455EE">
              <w:rPr>
                <w:rFonts w:ascii="Poppins" w:hAnsi="Poppins" w:cs="Poppins"/>
                <w:color w:val="000000" w:themeColor="text1"/>
                <w:sz w:val="15"/>
                <w:szCs w:val="15"/>
                <w:lang w:val="en-US"/>
              </w:rPr>
              <w:t>XX-XX</w:t>
            </w:r>
          </w:p>
          <w:p w14:paraId="0FD49C8A" w14:textId="77777777" w:rsidR="003B39AC" w:rsidRPr="004E1327" w:rsidRDefault="003B39AC" w:rsidP="003B39AC">
            <w:pPr>
              <w:jc w:val="right"/>
              <w:rPr>
                <w:rFonts w:ascii="Daytona" w:hAnsi="Daytona" w:cs="Carlito"/>
                <w:b/>
                <w:bCs/>
                <w:color w:val="A42024"/>
                <w:spacing w:val="-4"/>
                <w:w w:val="110"/>
                <w:sz w:val="36"/>
                <w:szCs w:val="36"/>
                <w:lang w:val="en-US"/>
              </w:rPr>
            </w:pPr>
            <w:hyperlink r:id="rId8" w:history="1">
              <w:r w:rsidRPr="004E1327">
                <w:rPr>
                  <w:rStyle w:val="Kpr"/>
                  <w:rFonts w:ascii="Poppins" w:hAnsi="Poppins" w:cs="Poppins"/>
                  <w:color w:val="2E3191"/>
                  <w:sz w:val="15"/>
                  <w:szCs w:val="15"/>
                  <w:lang w:val="en-US"/>
                </w:rPr>
                <w:t>https://jsomer.org</w:t>
              </w:r>
            </w:hyperlink>
          </w:p>
        </w:tc>
      </w:tr>
    </w:tbl>
    <w:p w14:paraId="251A968C" w14:textId="710E0698" w:rsidR="00DA7F94" w:rsidRDefault="00360B7F" w:rsidP="004B71A2">
      <w:pPr>
        <w:rPr>
          <w:rFonts w:ascii="Daytona" w:hAnsi="Daytona" w:cs="Carlito"/>
          <w:b/>
          <w:bCs/>
          <w:color w:val="A42024"/>
          <w:spacing w:val="-4"/>
          <w:w w:val="110"/>
          <w:sz w:val="36"/>
          <w:szCs w:val="36"/>
          <w:lang w:val="en-US"/>
        </w:rPr>
      </w:pPr>
      <w:r>
        <w:rPr>
          <w:rFonts w:ascii="Verdana"/>
          <w:noProof/>
          <w:sz w:val="18"/>
        </w:rPr>
        <w:drawing>
          <wp:anchor distT="0" distB="0" distL="0" distR="0" simplePos="0" relativeHeight="251663360" behindDoc="1" locked="0" layoutInCell="1" allowOverlap="1" wp14:anchorId="14A04E98" wp14:editId="1B80D28D">
            <wp:simplePos x="0" y="0"/>
            <wp:positionH relativeFrom="page">
              <wp:align>left</wp:align>
            </wp:positionH>
            <wp:positionV relativeFrom="margin">
              <wp:posOffset>-13508</wp:posOffset>
            </wp:positionV>
            <wp:extent cx="1800000" cy="8666018"/>
            <wp:effectExtent l="0" t="0" r="0" b="1905"/>
            <wp:wrapNone/>
            <wp:docPr id="1374782346" name="Image 4" descr="portakal, turuncu, şeftali içeren bir resim&#10;&#10;Yapay zeka tarafından oluşturulan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portakal, turuncu, şeftali içeren bir resim&#10;&#10;Yapay zeka tarafından oluşturulan içerik yanlış olabilir."/>
                    <pic:cNvPicPr/>
                  </pic:nvPicPr>
                  <pic:blipFill>
                    <a:blip r:embed="rId9" cstate="print">
                      <a:duotone>
                        <a:schemeClr val="accent5">
                          <a:shade val="45000"/>
                          <a:satMod val="135000"/>
                        </a:schemeClr>
                        <a:prstClr val="white"/>
                      </a:duotone>
                      <a:extLst>
                        <a:ext uri="{BEBA8EAE-BF5A-486C-A8C5-ECC9F3942E4B}">
                          <a14:imgProps xmlns:a14="http://schemas.microsoft.com/office/drawing/2010/main">
                            <a14:imgLayer r:embed="rId10">
                              <a14:imgEffect>
                                <a14:colorTemperature colorTemp="6700"/>
                              </a14:imgEffect>
                              <a14:imgEffect>
                                <a14:saturation sat="33000"/>
                              </a14:imgEffect>
                            </a14:imgLayer>
                          </a14:imgProps>
                        </a:ext>
                      </a:extLst>
                    </a:blip>
                    <a:stretch>
                      <a:fillRect/>
                    </a:stretch>
                  </pic:blipFill>
                  <pic:spPr>
                    <a:xfrm>
                      <a:off x="0" y="0"/>
                      <a:ext cx="1800000" cy="8666018"/>
                    </a:xfrm>
                    <a:prstGeom prst="rect">
                      <a:avLst/>
                    </a:prstGeom>
                  </pic:spPr>
                </pic:pic>
              </a:graphicData>
            </a:graphic>
            <wp14:sizeRelH relativeFrom="margin">
              <wp14:pctWidth>0</wp14:pctWidth>
            </wp14:sizeRelH>
            <wp14:sizeRelV relativeFrom="margin">
              <wp14:pctHeight>0</wp14:pctHeight>
            </wp14:sizeRelV>
          </wp:anchor>
        </w:drawing>
      </w:r>
      <w:r w:rsidR="002F3F1B" w:rsidRPr="004E1327">
        <w:rPr>
          <w:rFonts w:ascii="Daytona" w:hAnsi="Daytona" w:cs="Carlito"/>
          <w:b/>
          <w:bCs/>
          <w:color w:val="A42024"/>
          <w:spacing w:val="-4"/>
          <w:w w:val="110"/>
          <w:sz w:val="36"/>
          <w:szCs w:val="36"/>
          <w:lang w:val="en-US"/>
        </w:rPr>
        <w:tab/>
      </w:r>
    </w:p>
    <w:p w14:paraId="1F6A69A2" w14:textId="3EC5BEA4" w:rsidR="006C2655" w:rsidRPr="004E1327" w:rsidRDefault="006C2655" w:rsidP="004B71A2">
      <w:pPr>
        <w:rPr>
          <w:rFonts w:ascii="Daytona" w:hAnsi="Daytona" w:cs="Carlito"/>
          <w:b/>
          <w:bCs/>
          <w:color w:val="A42024"/>
          <w:spacing w:val="-4"/>
          <w:w w:val="110"/>
          <w:sz w:val="36"/>
          <w:szCs w:val="36"/>
          <w:lang w:val="en-US"/>
        </w:rPr>
      </w:pPr>
    </w:p>
    <w:p w14:paraId="508F281C" w14:textId="4A4FA8B4" w:rsidR="00006C54" w:rsidRPr="004E1327" w:rsidRDefault="000751FD" w:rsidP="00006C54">
      <w:pPr>
        <w:rPr>
          <w:rFonts w:ascii="Daytona" w:hAnsi="Daytona" w:cs="Carlito"/>
          <w:b/>
          <w:bCs/>
          <w:color w:val="A42024"/>
          <w:spacing w:val="-4"/>
          <w:w w:val="110"/>
          <w:sz w:val="36"/>
          <w:szCs w:val="36"/>
          <w:lang w:val="en-US"/>
        </w:rPr>
      </w:pPr>
      <w:r w:rsidRPr="004E1327">
        <w:rPr>
          <w:rFonts w:ascii="Daytona" w:hAnsi="Daytona" w:cs="Carlito"/>
          <w:b/>
          <w:bCs/>
          <w:noProof/>
          <w:color w:val="A42024"/>
          <w:spacing w:val="-4"/>
          <w:sz w:val="36"/>
          <w:szCs w:val="36"/>
          <w:lang w:val="en-US"/>
        </w:rPr>
        <mc:AlternateContent>
          <mc:Choice Requires="wps">
            <w:drawing>
              <wp:anchor distT="0" distB="0" distL="114300" distR="114300" simplePos="0" relativeHeight="251661312" behindDoc="0" locked="0" layoutInCell="1" allowOverlap="1" wp14:anchorId="5A4452AA" wp14:editId="688FDE12">
                <wp:simplePos x="0" y="0"/>
                <wp:positionH relativeFrom="column">
                  <wp:posOffset>4852843</wp:posOffset>
                </wp:positionH>
                <wp:positionV relativeFrom="paragraph">
                  <wp:posOffset>87861</wp:posOffset>
                </wp:positionV>
                <wp:extent cx="1190567" cy="211628"/>
                <wp:effectExtent l="0" t="0" r="0" b="0"/>
                <wp:wrapNone/>
                <wp:docPr id="1050925664" name="Metin Kutusu 2"/>
                <wp:cNvGraphicFramePr/>
                <a:graphic xmlns:a="http://schemas.openxmlformats.org/drawingml/2006/main">
                  <a:graphicData uri="http://schemas.microsoft.com/office/word/2010/wordprocessingShape">
                    <wps:wsp>
                      <wps:cNvSpPr txBox="1"/>
                      <wps:spPr>
                        <a:xfrm>
                          <a:off x="0" y="0"/>
                          <a:ext cx="1190567" cy="211628"/>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0624824E" w14:textId="24A7987B" w:rsidR="00006C54" w:rsidRPr="000751FD" w:rsidRDefault="006308C2" w:rsidP="00006C54">
                            <w:pPr>
                              <w:rPr>
                                <w:rFonts w:ascii="Copperplate Gothic Bold" w:hAnsi="Copperplate Gothic Bold"/>
                                <w:color w:val="000000" w:themeColor="text1"/>
                                <w:sz w:val="18"/>
                                <w:szCs w:val="18"/>
                                <w:lang w:val="en-US"/>
                              </w:rPr>
                            </w:pPr>
                            <w:r w:rsidRPr="000751FD">
                              <w:rPr>
                                <w:rFonts w:ascii="Copperplate Gothic Bold" w:hAnsi="Copperplate Gothic Bold"/>
                                <w:color w:val="000000" w:themeColor="text1"/>
                                <w:sz w:val="18"/>
                                <w:szCs w:val="18"/>
                                <w:lang w:val="en-US"/>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452AA" id="_x0000_t202" coordsize="21600,21600" o:spt="202" path="m,l,21600r21600,l21600,xe">
                <v:stroke joinstyle="miter"/>
                <v:path gradientshapeok="t" o:connecttype="rect"/>
              </v:shapetype>
              <v:shape id="Metin Kutusu 2" o:spid="_x0000_s1026" type="#_x0000_t202" style="position:absolute;margin-left:382.1pt;margin-top:6.9pt;width:93.75pt;height:1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" filled="f" stroked="f" strokeweight=".5pt">
                <v:textbox>
                  <w:txbxContent>
                    <w:p w14:paraId="0624824E" w14:textId="24A7987B" w:rsidR="00006C54" w:rsidRPr="000751FD" w:rsidRDefault="006308C2" w:rsidP="00006C54">
                      <w:pPr>
                        <w:rPr>
                          <w:rFonts w:ascii="Copperplate Gothic Bold" w:hAnsi="Copperplate Gothic Bold"/>
                          <w:color w:val="000000" w:themeColor="text1"/>
                          <w:sz w:val="18"/>
                          <w:szCs w:val="18"/>
                          <w:lang w:val="en-US"/>
                        </w:rPr>
                      </w:pPr>
                      <w:r w:rsidRPr="000751FD">
                        <w:rPr>
                          <w:rFonts w:ascii="Copperplate Gothic Bold" w:hAnsi="Copperplate Gothic Bold"/>
                          <w:color w:val="000000" w:themeColor="text1"/>
                          <w:sz w:val="18"/>
                          <w:szCs w:val="18"/>
                          <w:lang w:val="en-US"/>
                        </w:rPr>
                        <w:t>OPEN ACCESS</w:t>
                      </w:r>
                    </w:p>
                  </w:txbxContent>
                </v:textbox>
              </v:shape>
            </w:pict>
          </mc:Fallback>
        </mc:AlternateContent>
      </w:r>
      <w:r w:rsidR="009A1CE9" w:rsidRPr="004E1327">
        <w:rPr>
          <w:rFonts w:ascii="Daytona" w:hAnsi="Daytona" w:cs="Carlito"/>
          <w:b/>
          <w:bCs/>
          <w:noProof/>
          <w:color w:val="A42024"/>
          <w:spacing w:val="-4"/>
          <w:sz w:val="36"/>
          <w:szCs w:val="36"/>
          <w:lang w:val="en-US"/>
        </w:rPr>
        <mc:AlternateContent>
          <mc:Choice Requires="wps">
            <w:drawing>
              <wp:anchor distT="0" distB="0" distL="114300" distR="114300" simplePos="0" relativeHeight="251660288" behindDoc="0" locked="0" layoutInCell="1" allowOverlap="1" wp14:anchorId="1F0293B7" wp14:editId="06290584">
                <wp:simplePos x="0" y="0"/>
                <wp:positionH relativeFrom="margin">
                  <wp:posOffset>101991</wp:posOffset>
                </wp:positionH>
                <wp:positionV relativeFrom="paragraph">
                  <wp:posOffset>95006</wp:posOffset>
                </wp:positionV>
                <wp:extent cx="1543050" cy="213360"/>
                <wp:effectExtent l="0" t="0" r="0" b="0"/>
                <wp:wrapNone/>
                <wp:docPr id="94684858" name="Metin Kutusu 2"/>
                <wp:cNvGraphicFramePr/>
                <a:graphic xmlns:a="http://schemas.openxmlformats.org/drawingml/2006/main">
                  <a:graphicData uri="http://schemas.microsoft.com/office/word/2010/wordprocessingShape">
                    <wps:wsp>
                      <wps:cNvSpPr txBox="1"/>
                      <wps:spPr>
                        <a:xfrm>
                          <a:off x="0" y="0"/>
                          <a:ext cx="1543050" cy="21336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6A9D9EBC" w14:textId="66E90794" w:rsidR="00006C54" w:rsidRPr="00584821" w:rsidRDefault="006C50D8" w:rsidP="00006C54">
                            <w:pPr>
                              <w:rPr>
                                <w:rFonts w:ascii="Copperplate Gothic Bold" w:hAnsi="Copperplate Gothic Bold"/>
                                <w:color w:val="000000" w:themeColor="text1"/>
                                <w:sz w:val="18"/>
                                <w:szCs w:val="18"/>
                                <w:lang w:val="en-US"/>
                              </w:rPr>
                            </w:pPr>
                            <w:r>
                              <w:rPr>
                                <w:rFonts w:ascii="Copperplate Gothic Bold" w:hAnsi="Copperplate Gothic Bold"/>
                                <w:color w:val="000000" w:themeColor="text1"/>
                                <w:sz w:val="18"/>
                                <w:szCs w:val="18"/>
                                <w:lang w:val="en-US"/>
                              </w:rPr>
                              <w:t>BOOK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293B7" id="_x0000_t202" coordsize="21600,21600" o:spt="202" path="m,l,21600r21600,l21600,xe">
                <v:stroke joinstyle="miter"/>
                <v:path gradientshapeok="t" o:connecttype="rect"/>
              </v:shapetype>
              <v:shape id="_x0000_s1027" type="#_x0000_t202" style="position:absolute;margin-left:8.05pt;margin-top:7.5pt;width:121.5pt;height:16.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" filled="f" stroked="f" strokeweight=".5pt">
                <v:textbox>
                  <w:txbxContent>
                    <w:p w14:paraId="6A9D9EBC" w14:textId="66E90794" w:rsidR="00006C54" w:rsidRPr="00584821" w:rsidRDefault="006C50D8" w:rsidP="00006C54">
                      <w:pPr>
                        <w:rPr>
                          <w:rFonts w:ascii="Copperplate Gothic Bold" w:hAnsi="Copperplate Gothic Bold"/>
                          <w:color w:val="000000" w:themeColor="text1"/>
                          <w:sz w:val="18"/>
                          <w:szCs w:val="18"/>
                          <w:lang w:val="en-US"/>
                        </w:rPr>
                      </w:pPr>
                      <w:r>
                        <w:rPr>
                          <w:rFonts w:ascii="Copperplate Gothic Bold" w:hAnsi="Copperplate Gothic Bold"/>
                          <w:color w:val="000000" w:themeColor="text1"/>
                          <w:sz w:val="18"/>
                          <w:szCs w:val="18"/>
                          <w:lang w:val="en-US"/>
                        </w:rPr>
                        <w:t>BOOK REVIEW</w:t>
                      </w:r>
                    </w:p>
                  </w:txbxContent>
                </v:textbox>
                <w10:wrap anchorx="margin"/>
              </v:shape>
            </w:pict>
          </mc:Fallback>
        </mc:AlternateContent>
      </w:r>
      <w:r w:rsidR="00382458" w:rsidRPr="004E1327">
        <w:rPr>
          <w:rFonts w:ascii="Times New Roman" w:hAnsi="Times New Roman"/>
          <w:color w:val="000000" w:themeColor="text1"/>
          <w:sz w:val="14"/>
          <w:szCs w:val="14"/>
          <w:lang w:val="en-US"/>
        </w:rPr>
        <w:t xml:space="preserve"> </w:t>
      </w:r>
      <w:r w:rsidR="00006C54" w:rsidRPr="004E1327">
        <w:rPr>
          <w:rFonts w:ascii="Daytona" w:hAnsi="Daytona" w:cs="Carlito"/>
          <w:b/>
          <w:bCs/>
          <w:noProof/>
          <w:color w:val="A42024"/>
          <w:spacing w:val="-4"/>
          <w:sz w:val="36"/>
          <w:szCs w:val="36"/>
          <w:lang w:val="en-US"/>
        </w:rPr>
        <mc:AlternateContent>
          <mc:Choice Requires="wps">
            <w:drawing>
              <wp:anchor distT="0" distB="0" distL="114300" distR="114300" simplePos="0" relativeHeight="251659264" behindDoc="0" locked="0" layoutInCell="1" allowOverlap="1" wp14:anchorId="2A58FCAC" wp14:editId="04C2EB5A">
                <wp:simplePos x="0" y="0"/>
                <wp:positionH relativeFrom="margin">
                  <wp:align>right</wp:align>
                </wp:positionH>
                <wp:positionV relativeFrom="paragraph">
                  <wp:posOffset>88265</wp:posOffset>
                </wp:positionV>
                <wp:extent cx="6092190" cy="222738"/>
                <wp:effectExtent l="57150" t="38100" r="22860" b="101600"/>
                <wp:wrapNone/>
                <wp:docPr id="1576536221" name="Dikdörtgen: Köşeleri Yuvarlatılmış 1"/>
                <wp:cNvGraphicFramePr/>
                <a:graphic xmlns:a="http://schemas.openxmlformats.org/drawingml/2006/main">
                  <a:graphicData uri="http://schemas.microsoft.com/office/word/2010/wordprocessingShape">
                    <wps:wsp>
                      <wps:cNvSpPr/>
                      <wps:spPr>
                        <a:xfrm>
                          <a:off x="0" y="0"/>
                          <a:ext cx="6092190" cy="222738"/>
                        </a:xfrm>
                        <a:prstGeom prst="roundRect">
                          <a:avLst>
                            <a:gd name="adj" fmla="val 50000"/>
                          </a:avLst>
                        </a:prstGeom>
                        <a:blipFill dpi="0" rotWithShape="1">
                          <a:blip r:embed="rId11">
                            <a:extLst>
                              <a:ext uri="{BEBA8EAE-BF5A-486C-A8C5-ECC9F3942E4B}">
                                <a14:imgProps xmlns:a14="http://schemas.microsoft.com/office/drawing/2010/main">
                                  <a14:imgLayer r:embed="rId12">
                                    <a14:imgEffect>
                                      <a14:saturation sat="66000"/>
                                    </a14:imgEffect>
                                  </a14:imgLayer>
                                </a14:imgProps>
                              </a:ext>
                              <a:ext uri="{28A0092B-C50C-407E-A947-70E740481C1C}">
                                <a14:useLocalDpi xmlns:a14="http://schemas.microsoft.com/office/drawing/2010/main" val="0"/>
                              </a:ext>
                            </a:extLst>
                          </a:blip>
                          <a:srcRect/>
                          <a:stretch>
                            <a:fillRect/>
                          </a:stretch>
                        </a:blipFill>
                        <a:ln>
                          <a:solidFill>
                            <a:srgbClr val="2E3191"/>
                          </a:solidFill>
                        </a:ln>
                      </wps:spPr>
                      <wps:style>
                        <a:lnRef idx="0">
                          <a:schemeClr val="accent1"/>
                        </a:lnRef>
                        <a:fillRef idx="3">
                          <a:schemeClr val="accent1"/>
                        </a:fillRef>
                        <a:effectRef idx="3">
                          <a:schemeClr val="accent1"/>
                        </a:effectRef>
                        <a:fontRef idx="minor">
                          <a:schemeClr val="lt1"/>
                        </a:fontRef>
                      </wps:style>
                      <wps:txbx>
                        <w:txbxContent>
                          <w:p w14:paraId="541F2019" w14:textId="77777777" w:rsidR="00006C54" w:rsidRPr="00A81251" w:rsidRDefault="00006C54" w:rsidP="00006C54">
                            <w:pPr>
                              <w:jc w:val="center"/>
                              <w:rPr>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58FCAC" id="Dikdörtgen: Köşeleri Yuvarlatılmış 1" o:spid="_x0000_s1028" style="position:absolute;margin-left:428.5pt;margin-top:6.95pt;width:479.7pt;height:17.5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5"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" strokecolor="#2e3191">
                <v:fill r:id="rId13" o:title="" recolor="t" rotate="t" type="frame"/>
                <v:shadow on="t" color="black" opacity="41287f" offset="0,1.5pt"/>
                <v:textbox>
                  <w:txbxContent>
                    <w:p w14:paraId="541F2019" w14:textId="77777777" w:rsidR="00006C54" w:rsidRPr="00A81251" w:rsidRDefault="00006C54" w:rsidP="00006C54">
                      <w:pPr>
                        <w:jc w:val="center"/>
                        <w:rPr>
                          <w:sz w:val="14"/>
                          <w:szCs w:val="14"/>
                        </w:rPr>
                      </w:pPr>
                    </w:p>
                  </w:txbxContent>
                </v:textbox>
                <w10:wrap anchorx="margin"/>
              </v:roundrect>
            </w:pict>
          </mc:Fallback>
        </mc:AlternateContent>
      </w:r>
      <w:r w:rsidR="00006C54" w:rsidRPr="004E1327">
        <w:rPr>
          <w:rFonts w:ascii="Daytona" w:hAnsi="Daytona" w:cs="Carlito"/>
          <w:b/>
          <w:bCs/>
          <w:color w:val="A42024"/>
          <w:spacing w:val="-4"/>
          <w:w w:val="110"/>
          <w:sz w:val="36"/>
          <w:szCs w:val="36"/>
          <w:lang w:val="en-US"/>
        </w:rPr>
        <w:tab/>
      </w:r>
    </w:p>
    <w:p w14:paraId="59875356" w14:textId="3DB052AF" w:rsidR="00006C54" w:rsidRDefault="00006C54" w:rsidP="009B697D">
      <w:pPr>
        <w:pStyle w:val="1Title"/>
      </w:pPr>
    </w:p>
    <w:p w14:paraId="0C3CF81B" w14:textId="77777777" w:rsidR="001C2589" w:rsidRDefault="001C2589" w:rsidP="009B697D">
      <w:pPr>
        <w:pStyle w:val="1Title"/>
      </w:pPr>
    </w:p>
    <w:p w14:paraId="7E7C4E6A" w14:textId="77777777" w:rsidR="006C50D8" w:rsidRDefault="006C50D8" w:rsidP="006C50D8">
      <w:pPr>
        <w:pStyle w:val="1Title"/>
        <w:rPr>
          <w:rFonts w:cs="Angsana New"/>
          <w:color w:val="000000" w:themeColor="text1"/>
        </w:rPr>
      </w:pPr>
      <w:r w:rsidRPr="00013AA0">
        <w:rPr>
          <w:color w:val="000000" w:themeColor="text1"/>
        </w:rPr>
        <w:t>Write the original title here</w:t>
      </w:r>
      <w:r w:rsidRPr="00556CDE">
        <w:rPr>
          <w:rFonts w:cs="Angsana New"/>
          <w:color w:val="000000" w:themeColor="text1"/>
        </w:rPr>
        <w:t xml:space="preserve">*  </w:t>
      </w:r>
    </w:p>
    <w:p w14:paraId="01D92216" w14:textId="77777777" w:rsidR="006C50D8" w:rsidRDefault="006C50D8" w:rsidP="006C50D8">
      <w:pPr>
        <w:pStyle w:val="1Title"/>
        <w:rPr>
          <w:rFonts w:cs="Angsana New"/>
          <w:color w:val="000000" w:themeColor="text1"/>
        </w:rPr>
      </w:pPr>
    </w:p>
    <w:p w14:paraId="01FD56ED" w14:textId="77777777" w:rsidR="006C50D8" w:rsidRDefault="006C50D8" w:rsidP="006C50D8">
      <w:pPr>
        <w:pStyle w:val="1Title"/>
        <w:rPr>
          <w:rFonts w:cs="Angsana New"/>
          <w:color w:val="000000" w:themeColor="text1"/>
        </w:rPr>
      </w:pPr>
    </w:p>
    <w:p w14:paraId="6EFC66AA" w14:textId="77777777" w:rsidR="006C50D8" w:rsidRPr="006C50D8" w:rsidRDefault="006C50D8" w:rsidP="006C50D8">
      <w:pPr>
        <w:jc w:val="center"/>
        <w:rPr>
          <w:rFonts w:ascii="Poppins" w:hAnsi="Poppins" w:cs="Poppins"/>
          <w:b/>
          <w:bCs/>
          <w:sz w:val="26"/>
          <w:szCs w:val="26"/>
          <w:lang w:val="en-GB"/>
        </w:rPr>
      </w:pPr>
      <w:r w:rsidRPr="006C50D8">
        <w:rPr>
          <w:rFonts w:ascii="Poppins" w:hAnsi="Poppins" w:cs="Poppins"/>
          <w:b/>
          <w:bCs/>
          <w:sz w:val="26"/>
          <w:szCs w:val="26"/>
          <w:lang w:val="en-GB"/>
        </w:rPr>
        <w:t>The Author of The Book</w:t>
      </w:r>
    </w:p>
    <w:p w14:paraId="63FB6ACE" w14:textId="77777777" w:rsidR="006C50D8" w:rsidRPr="00556CDE" w:rsidRDefault="006C50D8" w:rsidP="006C50D8">
      <w:pPr>
        <w:pStyle w:val="1Title"/>
        <w:rPr>
          <w:rFonts w:cs="Angsana New"/>
          <w:bCs/>
          <w:color w:val="000000" w:themeColor="text1"/>
        </w:rPr>
      </w:pPr>
    </w:p>
    <w:p w14:paraId="3F3D5E7E" w14:textId="77777777" w:rsidR="006C50D8" w:rsidRPr="00671F71" w:rsidRDefault="006C50D8" w:rsidP="006C50D8">
      <w:pPr>
        <w:jc w:val="center"/>
        <w:rPr>
          <w:rFonts w:ascii="Lato" w:hAnsi="Lato" w:cs="Carlito"/>
          <w:b/>
          <w:bCs/>
          <w:sz w:val="26"/>
          <w:szCs w:val="26"/>
          <w:lang w:val="en-GB"/>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510"/>
      </w:tblGrid>
      <w:tr w:rsidR="006C50D8" w:rsidRPr="00671F71" w14:paraId="094B49E8" w14:textId="77777777" w:rsidTr="008B1DCE">
        <w:trPr>
          <w:jc w:val="center"/>
        </w:trPr>
        <w:tc>
          <w:tcPr>
            <w:tcW w:w="1560" w:type="dxa"/>
            <w:tcBorders>
              <w:top w:val="single" w:sz="4" w:space="0" w:color="auto"/>
              <w:bottom w:val="single" w:sz="4" w:space="0" w:color="auto"/>
            </w:tcBorders>
            <w:vAlign w:val="center"/>
          </w:tcPr>
          <w:p w14:paraId="305ED2B4" w14:textId="77777777" w:rsidR="006C50D8" w:rsidRPr="006C50D8" w:rsidRDefault="006C50D8" w:rsidP="008B1DCE">
            <w:pPr>
              <w:jc w:val="center"/>
              <w:rPr>
                <w:rFonts w:ascii="Avenir Next LT Pro" w:eastAsiaTheme="minorHAnsi" w:hAnsi="Avenir Next LT Pro" w:cs="Lucida Sans"/>
                <w:b/>
                <w:bCs/>
                <w:color w:val="000000" w:themeColor="text1"/>
                <w:lang w:val="en-GB" w:eastAsia="en-US"/>
              </w:rPr>
            </w:pPr>
            <w:r w:rsidRPr="006C50D8">
              <w:rPr>
                <w:rFonts w:ascii="Avenir Next LT Pro" w:eastAsiaTheme="minorHAnsi" w:hAnsi="Avenir Next LT Pro" w:cs="Lucida Sans"/>
                <w:b/>
                <w:bCs/>
                <w:color w:val="000000" w:themeColor="text1"/>
                <w:lang w:val="en-GB" w:eastAsia="en-US"/>
              </w:rPr>
              <w:t>Citation of the original book</w:t>
            </w:r>
          </w:p>
        </w:tc>
        <w:tc>
          <w:tcPr>
            <w:tcW w:w="7510" w:type="dxa"/>
            <w:tcBorders>
              <w:top w:val="single" w:sz="4" w:space="0" w:color="auto"/>
              <w:bottom w:val="single" w:sz="4" w:space="0" w:color="auto"/>
            </w:tcBorders>
            <w:vAlign w:val="center"/>
          </w:tcPr>
          <w:p w14:paraId="40C60F71" w14:textId="77777777" w:rsidR="006C50D8" w:rsidRPr="006C50D8" w:rsidRDefault="006C50D8" w:rsidP="008B1DCE">
            <w:pPr>
              <w:rPr>
                <w:rFonts w:ascii="Avenir Next LT Pro" w:eastAsiaTheme="minorHAnsi" w:hAnsi="Avenir Next LT Pro" w:cs="Lucida Sans"/>
                <w:color w:val="000000" w:themeColor="text1"/>
                <w:lang w:val="en-GB" w:eastAsia="en-US"/>
              </w:rPr>
            </w:pPr>
            <w:r w:rsidRPr="006C50D8">
              <w:rPr>
                <w:rFonts w:ascii="Avenir Next LT Pro" w:eastAsiaTheme="minorHAnsi" w:hAnsi="Avenir Next LT Pro" w:cs="Lucida Sans"/>
                <w:color w:val="000000" w:themeColor="text1"/>
                <w:lang w:val="en-GB" w:eastAsia="en-US"/>
              </w:rPr>
              <w:t xml:space="preserve">Surname. N. (Year). </w:t>
            </w:r>
            <w:r w:rsidRPr="006C50D8">
              <w:rPr>
                <w:rFonts w:ascii="Avenir Next LT Pro" w:eastAsiaTheme="minorHAnsi" w:hAnsi="Avenir Next LT Pro" w:cs="Lucida Sans"/>
                <w:i/>
                <w:iCs/>
                <w:color w:val="000000" w:themeColor="text1"/>
                <w:lang w:val="en-GB" w:eastAsia="en-US"/>
              </w:rPr>
              <w:t xml:space="preserve">The title of the book. </w:t>
            </w:r>
            <w:r w:rsidRPr="006C50D8">
              <w:rPr>
                <w:rFonts w:ascii="Avenir Next LT Pro" w:eastAsiaTheme="minorHAnsi" w:hAnsi="Avenir Next LT Pro" w:cs="Lucida Sans"/>
                <w:color w:val="000000" w:themeColor="text1"/>
                <w:lang w:val="en-GB" w:eastAsia="en-US"/>
              </w:rPr>
              <w:t>(</w:t>
            </w:r>
            <w:proofErr w:type="spellStart"/>
            <w:r w:rsidRPr="006C50D8">
              <w:rPr>
                <w:rFonts w:ascii="Avenir Next LT Pro" w:eastAsiaTheme="minorHAnsi" w:hAnsi="Avenir Next LT Pro" w:cs="Lucida Sans"/>
                <w:color w:val="000000" w:themeColor="text1"/>
                <w:lang w:val="en-GB" w:eastAsia="en-US"/>
              </w:rPr>
              <w:t>X</w:t>
            </w:r>
            <w:r w:rsidRPr="006C50D8">
              <w:rPr>
                <w:rFonts w:ascii="Avenir Next LT Pro" w:eastAsiaTheme="minorHAnsi" w:hAnsi="Avenir Next LT Pro" w:cs="Lucida Sans"/>
                <w:color w:val="000000" w:themeColor="text1"/>
                <w:vertAlign w:val="superscript"/>
                <w:lang w:val="en-GB" w:eastAsia="en-US"/>
              </w:rPr>
              <w:t>th</w:t>
            </w:r>
            <w:proofErr w:type="spellEnd"/>
            <w:r w:rsidRPr="006C50D8">
              <w:rPr>
                <w:rFonts w:ascii="Avenir Next LT Pro" w:eastAsiaTheme="minorHAnsi" w:hAnsi="Avenir Next LT Pro" w:cs="Lucida Sans"/>
                <w:color w:val="000000" w:themeColor="text1"/>
                <w:vertAlign w:val="superscript"/>
                <w:lang w:val="en-GB" w:eastAsia="en-US"/>
              </w:rPr>
              <w:t xml:space="preserve"> </w:t>
            </w:r>
            <w:proofErr w:type="spellStart"/>
            <w:r w:rsidRPr="006C50D8">
              <w:rPr>
                <w:rFonts w:ascii="Avenir Next LT Pro" w:eastAsiaTheme="minorHAnsi" w:hAnsi="Avenir Next LT Pro" w:cs="Lucida Sans"/>
                <w:color w:val="000000" w:themeColor="text1"/>
                <w:lang w:val="en-GB" w:eastAsia="en-US"/>
              </w:rPr>
              <w:t>edt</w:t>
            </w:r>
            <w:proofErr w:type="spellEnd"/>
            <w:r w:rsidRPr="006C50D8">
              <w:rPr>
                <w:rFonts w:ascii="Avenir Next LT Pro" w:eastAsiaTheme="minorHAnsi" w:hAnsi="Avenir Next LT Pro" w:cs="Lucida Sans"/>
                <w:color w:val="000000" w:themeColor="text1"/>
                <w:lang w:val="en-GB" w:eastAsia="en-US"/>
              </w:rPr>
              <w:t>.). Publisher</w:t>
            </w:r>
          </w:p>
        </w:tc>
      </w:tr>
      <w:tr w:rsidR="006C50D8" w:rsidRPr="00671F71" w14:paraId="411A1CF9" w14:textId="77777777" w:rsidTr="008B1DCE">
        <w:trPr>
          <w:jc w:val="center"/>
        </w:trPr>
        <w:tc>
          <w:tcPr>
            <w:tcW w:w="1560" w:type="dxa"/>
            <w:tcBorders>
              <w:top w:val="single" w:sz="4" w:space="0" w:color="auto"/>
            </w:tcBorders>
            <w:vAlign w:val="center"/>
          </w:tcPr>
          <w:p w14:paraId="285EF351" w14:textId="77777777" w:rsidR="006C50D8" w:rsidRPr="006C50D8" w:rsidRDefault="006C50D8" w:rsidP="008B1DCE">
            <w:pPr>
              <w:jc w:val="center"/>
              <w:rPr>
                <w:rFonts w:ascii="Avenir Next LT Pro" w:eastAsiaTheme="minorHAnsi" w:hAnsi="Avenir Next LT Pro" w:cs="Lucida Sans"/>
                <w:b/>
                <w:bCs/>
                <w:color w:val="000000" w:themeColor="text1"/>
                <w:lang w:val="en-GB" w:eastAsia="en-US"/>
              </w:rPr>
            </w:pPr>
            <w:r w:rsidRPr="006C50D8">
              <w:rPr>
                <w:rFonts w:ascii="Avenir Next LT Pro" w:eastAsiaTheme="minorHAnsi" w:hAnsi="Avenir Next LT Pro" w:cs="Lucida Sans"/>
                <w:b/>
                <w:bCs/>
                <w:color w:val="000000" w:themeColor="text1"/>
                <w:lang w:val="en-GB" w:eastAsia="en-US"/>
              </w:rPr>
              <w:t>Cite:</w:t>
            </w:r>
          </w:p>
        </w:tc>
        <w:tc>
          <w:tcPr>
            <w:tcW w:w="7510" w:type="dxa"/>
            <w:tcBorders>
              <w:top w:val="single" w:sz="4" w:space="0" w:color="auto"/>
            </w:tcBorders>
            <w:vAlign w:val="center"/>
          </w:tcPr>
          <w:p w14:paraId="5DA94071" w14:textId="4DBF243A" w:rsidR="006C50D8" w:rsidRPr="006C50D8" w:rsidRDefault="006C50D8" w:rsidP="008B1DCE">
            <w:pPr>
              <w:rPr>
                <w:rFonts w:ascii="Avenir Next LT Pro" w:eastAsiaTheme="minorHAnsi" w:hAnsi="Avenir Next LT Pro" w:cs="Lucida Sans"/>
                <w:color w:val="000000" w:themeColor="text1"/>
                <w:lang w:val="en-GB" w:eastAsia="en-US"/>
              </w:rPr>
            </w:pPr>
            <w:r w:rsidRPr="006C50D8">
              <w:rPr>
                <w:rFonts w:ascii="Avenir Next LT Pro" w:eastAsiaTheme="minorHAnsi" w:hAnsi="Avenir Next LT Pro" w:cs="Lucida Sans"/>
                <w:color w:val="000000" w:themeColor="text1"/>
                <w:lang w:val="en-GB" w:eastAsia="en-US"/>
              </w:rPr>
              <w:t xml:space="preserve">Surname. N. (20XX). [Book Review: </w:t>
            </w:r>
            <w:r w:rsidRPr="006C50D8">
              <w:rPr>
                <w:rFonts w:ascii="Avenir Next LT Pro" w:eastAsiaTheme="minorHAnsi" w:hAnsi="Avenir Next LT Pro" w:cs="Lucida Sans"/>
                <w:i/>
                <w:iCs/>
                <w:color w:val="000000" w:themeColor="text1"/>
                <w:lang w:val="en-GB" w:eastAsia="en-US"/>
              </w:rPr>
              <w:t>The title of the book</w:t>
            </w:r>
            <w:r w:rsidRPr="006C50D8">
              <w:rPr>
                <w:rFonts w:ascii="Avenir Next LT Pro" w:eastAsiaTheme="minorHAnsi" w:hAnsi="Avenir Next LT Pro" w:cs="Lucida Sans"/>
                <w:color w:val="000000" w:themeColor="text1"/>
                <w:lang w:val="en-GB" w:eastAsia="en-US"/>
              </w:rPr>
              <w:t>, Name and Surname of The Author of The Book].</w:t>
            </w:r>
            <w:r w:rsidRPr="006C50D8">
              <w:rPr>
                <w:rFonts w:ascii="Avenir Next LT Pro" w:eastAsiaTheme="minorHAnsi" w:hAnsi="Avenir Next LT Pro" w:cs="Lucida Sans"/>
                <w:sz w:val="14"/>
                <w:lang w:val="en-GB" w:eastAsia="en-US"/>
              </w:rPr>
              <w:t xml:space="preserve"> </w:t>
            </w:r>
            <w:r w:rsidR="00321E6B">
              <w:rPr>
                <w:rFonts w:ascii="Avenir Next LT Pro" w:eastAsiaTheme="minorHAnsi" w:hAnsi="Avenir Next LT Pro" w:cs="Lucida Sans"/>
                <w:i/>
                <w:iCs/>
                <w:color w:val="000000" w:themeColor="text1"/>
                <w:lang w:val="en-GB" w:eastAsia="en-US"/>
              </w:rPr>
              <w:t>Journal of Social Media Research</w:t>
            </w:r>
            <w:r w:rsidRPr="006C50D8">
              <w:rPr>
                <w:rFonts w:ascii="Avenir Next LT Pro" w:eastAsiaTheme="minorHAnsi" w:hAnsi="Avenir Next LT Pro" w:cs="Lucida Sans"/>
                <w:i/>
                <w:iCs/>
                <w:color w:val="000000" w:themeColor="text1"/>
                <w:lang w:val="en-GB" w:eastAsia="en-US"/>
              </w:rPr>
              <w:t>, X</w:t>
            </w:r>
            <w:r w:rsidRPr="006C50D8">
              <w:rPr>
                <w:rFonts w:ascii="Avenir Next LT Pro" w:eastAsiaTheme="minorHAnsi" w:hAnsi="Avenir Next LT Pro" w:cs="Lucida Sans"/>
                <w:color w:val="000000" w:themeColor="text1"/>
                <w:lang w:val="en-GB" w:eastAsia="en-US"/>
              </w:rPr>
              <w:t>(X), XX-XX.</w:t>
            </w:r>
          </w:p>
        </w:tc>
      </w:tr>
    </w:tbl>
    <w:p w14:paraId="21D641D8" w14:textId="77777777" w:rsidR="006C50D8" w:rsidRPr="00013AA0" w:rsidRDefault="006C50D8" w:rsidP="006C50D8">
      <w:pPr>
        <w:pStyle w:val="1Title"/>
        <w:rPr>
          <w:lang w:val="tr-TR"/>
        </w:rPr>
      </w:pPr>
    </w:p>
    <w:p w14:paraId="33A8B697" w14:textId="77777777" w:rsidR="006C50D8" w:rsidRPr="009D1480" w:rsidRDefault="006C50D8" w:rsidP="006C50D8">
      <w:pPr>
        <w:rPr>
          <w:rFonts w:ascii="Goudy Type" w:hAnsi="Goudy Type" w:cs="Carlito"/>
          <w:b/>
          <w:bCs/>
          <w:lang w:val="en-US"/>
        </w:rPr>
      </w:pPr>
    </w:p>
    <w:p w14:paraId="40E12DC6" w14:textId="3D185AE8" w:rsidR="006C50D8" w:rsidRDefault="006C50D8" w:rsidP="006C50D8">
      <w:pPr>
        <w:pStyle w:val="3Authors"/>
        <w:rPr>
          <w:b w:val="0"/>
          <w:bCs w:val="0"/>
        </w:rPr>
      </w:pPr>
      <w:r w:rsidRPr="006C50D8">
        <w:rPr>
          <w:rStyle w:val="5Heading-1Char"/>
          <w:rFonts w:ascii="Poppins" w:hAnsi="Poppins" w:cs="Poppins"/>
          <w:b/>
          <w:bCs/>
          <w:sz w:val="26"/>
          <w:szCs w:val="26"/>
        </w:rPr>
        <w:t>Book Reviewer:</w:t>
      </w:r>
      <w:r>
        <w:t xml:space="preserve"> </w:t>
      </w:r>
      <w:r w:rsidRPr="006C50D8">
        <w:rPr>
          <w:b w:val="0"/>
          <w:bCs w:val="0"/>
        </w:rPr>
        <w:t>First Author</w:t>
      </w:r>
      <w:r w:rsidRPr="006C50D8">
        <w:rPr>
          <w:b w:val="0"/>
          <w:bCs w:val="0"/>
          <w:vertAlign w:val="superscript"/>
        </w:rPr>
        <w:t>1c</w:t>
      </w:r>
      <w:r w:rsidRPr="006C50D8">
        <w:rPr>
          <w:b w:val="0"/>
          <w:bCs w:val="0"/>
          <w:noProof/>
        </w:rPr>
        <w:drawing>
          <wp:inline distT="0" distB="0" distL="0" distR="0" wp14:anchorId="3013A9BC" wp14:editId="7D636BA8">
            <wp:extent cx="152400" cy="1524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2711B389" w14:textId="77777777" w:rsidR="002B2D74" w:rsidRDefault="002B2D74" w:rsidP="006C50D8">
      <w:pPr>
        <w:pStyle w:val="3Authors"/>
        <w:rPr>
          <w:b w:val="0"/>
          <w:bCs w:val="0"/>
          <w:color w:val="A42024"/>
          <w:vertAlign w:val="superscript"/>
        </w:rPr>
      </w:pPr>
    </w:p>
    <w:p w14:paraId="34FF029F" w14:textId="77777777" w:rsidR="002B2D74" w:rsidRPr="009D1480" w:rsidRDefault="002B2D74" w:rsidP="006C50D8">
      <w:pPr>
        <w:pStyle w:val="3Authors"/>
        <w:rPr>
          <w:color w:val="A42024"/>
          <w:szCs w:val="26"/>
          <w:vertAlign w:val="superscript"/>
        </w:rPr>
      </w:pPr>
    </w:p>
    <w:tbl>
      <w:tblPr>
        <w:tblW w:w="5000" w:type="pct"/>
        <w:jc w:val="center"/>
        <w:tblCellMar>
          <w:left w:w="70" w:type="dxa"/>
          <w:right w:w="70" w:type="dxa"/>
        </w:tblCellMar>
        <w:tblLook w:val="0000" w:firstRow="0" w:lastRow="0" w:firstColumn="0" w:lastColumn="0" w:noHBand="0" w:noVBand="0"/>
      </w:tblPr>
      <w:tblGrid>
        <w:gridCol w:w="9638"/>
      </w:tblGrid>
      <w:tr w:rsidR="006C50D8" w:rsidRPr="009D1480" w14:paraId="443A4B93" w14:textId="77777777" w:rsidTr="008B1DCE">
        <w:trPr>
          <w:trHeight w:val="1046"/>
          <w:jc w:val="center"/>
        </w:trPr>
        <w:tc>
          <w:tcPr>
            <w:tcW w:w="5000" w:type="pct"/>
            <w:shd w:val="clear" w:color="auto" w:fill="auto"/>
            <w:vAlign w:val="center"/>
          </w:tcPr>
          <w:p w14:paraId="1F0AC3BB" w14:textId="77777777" w:rsidR="006C50D8" w:rsidRPr="009D1480" w:rsidRDefault="006C50D8" w:rsidP="008B1DCE">
            <w:pPr>
              <w:pStyle w:val="2Affiliation"/>
            </w:pPr>
            <w:r w:rsidRPr="009D1480">
              <w:rPr>
                <w:vertAlign w:val="superscript"/>
              </w:rPr>
              <w:t>1</w:t>
            </w:r>
            <w:r w:rsidRPr="009D1480">
              <w:t xml:space="preserve"> Affiliation </w:t>
            </w:r>
            <w:proofErr w:type="gramStart"/>
            <w:r w:rsidRPr="009D1480">
              <w:t>1;</w:t>
            </w:r>
            <w:proofErr w:type="gramEnd"/>
          </w:p>
          <w:p w14:paraId="7B03AB01" w14:textId="77777777" w:rsidR="006C50D8" w:rsidRPr="009D1480" w:rsidRDefault="006C50D8" w:rsidP="008B1DCE">
            <w:pPr>
              <w:pStyle w:val="2Affiliation"/>
            </w:pPr>
            <w:r w:rsidRPr="009D1480">
              <w:rPr>
                <w:vertAlign w:val="superscript"/>
              </w:rPr>
              <w:t>2</w:t>
            </w:r>
            <w:r w:rsidRPr="009D1480">
              <w:t xml:space="preserve"> Affiliation </w:t>
            </w:r>
            <w:proofErr w:type="gramStart"/>
            <w:r w:rsidRPr="009D1480">
              <w:t>2;</w:t>
            </w:r>
            <w:proofErr w:type="gramEnd"/>
            <w:r w:rsidRPr="009D1480">
              <w:t xml:space="preserve"> </w:t>
            </w:r>
          </w:p>
          <w:p w14:paraId="56C44FE8" w14:textId="77777777" w:rsidR="006C50D8" w:rsidRPr="00013AA0" w:rsidRDefault="006C50D8" w:rsidP="008B1DCE">
            <w:pPr>
              <w:pStyle w:val="2Affiliation"/>
            </w:pPr>
            <w:r w:rsidRPr="009D1480">
              <w:rPr>
                <w:vertAlign w:val="superscript"/>
              </w:rPr>
              <w:t xml:space="preserve">c </w:t>
            </w:r>
            <w:r w:rsidRPr="009D1480">
              <w:rPr>
                <w:b/>
                <w:bCs/>
              </w:rPr>
              <w:t xml:space="preserve">Correspondence Author(s): </w:t>
            </w:r>
            <w:r w:rsidRPr="00556CDE">
              <w:t xml:space="preserve">Full </w:t>
            </w:r>
            <w:r>
              <w:t>Address</w:t>
            </w:r>
            <w:r w:rsidRPr="00556CDE">
              <w:t>,</w:t>
            </w:r>
            <w:r>
              <w:rPr>
                <w:b/>
                <w:bCs/>
              </w:rPr>
              <w:t xml:space="preserve"> </w:t>
            </w:r>
            <w:r w:rsidRPr="009D1480">
              <w:t>e-mail@e-mail.com; (if there are multiple corresponding authors, add author initials)</w:t>
            </w:r>
          </w:p>
        </w:tc>
      </w:tr>
    </w:tbl>
    <w:p w14:paraId="0B722D82" w14:textId="77777777" w:rsidR="006C50D8" w:rsidRDefault="006C50D8" w:rsidP="006C50D8">
      <w:pPr>
        <w:pStyle w:val="5Heading-1"/>
        <w:jc w:val="left"/>
      </w:pPr>
    </w:p>
    <w:p w14:paraId="3648854E" w14:textId="77777777" w:rsidR="006C50D8" w:rsidRPr="006C50D8" w:rsidRDefault="006C50D8" w:rsidP="006C50D8">
      <w:pPr>
        <w:pStyle w:val="5Heading-1"/>
      </w:pPr>
      <w:r w:rsidRPr="006C50D8">
        <w:t>1. Review</w:t>
      </w:r>
    </w:p>
    <w:p w14:paraId="172EDA34" w14:textId="77777777" w:rsidR="006C50D8" w:rsidRDefault="006C50D8" w:rsidP="006C50D8">
      <w:pPr>
        <w:pStyle w:val="6MainText"/>
        <w:rPr>
          <w:rFonts w:cs="Lucida Sans"/>
          <w:szCs w:val="18"/>
        </w:rPr>
      </w:pPr>
      <w:r w:rsidRPr="00013AA0">
        <w:rPr>
          <w:rStyle w:val="6MainTextChar"/>
        </w:rPr>
        <w:t xml:space="preserve">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w:t>
      </w:r>
      <w:r>
        <w:rPr>
          <w:rStyle w:val="6MainTextChar"/>
        </w:rPr>
        <w:t>subheadings</w:t>
      </w:r>
      <w:r w:rsidRPr="00013AA0">
        <w:rPr>
          <w:rStyle w:val="6MainTextChar"/>
        </w:rPr>
        <w:t xml:space="preserve">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w:t>
      </w:r>
      <w:r w:rsidRPr="00013AA0">
        <w:rPr>
          <w:rStyle w:val="6MainTextChar"/>
        </w:rPr>
        <w:lastRenderedPageBreak/>
        <w:t>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w:t>
      </w:r>
      <w:r w:rsidRPr="00671F71">
        <w:rPr>
          <w:rFonts w:cs="Lucida Sans"/>
          <w:szCs w:val="18"/>
          <w:lang w:val="en-GB"/>
        </w:rPr>
        <w:t>.</w:t>
      </w:r>
      <w:r w:rsidRPr="00671F71">
        <w:rPr>
          <w:rFonts w:cs="Lucida Sans"/>
          <w:szCs w:val="18"/>
        </w:rPr>
        <w:t xml:space="preserve"> </w:t>
      </w:r>
    </w:p>
    <w:p w14:paraId="7B75C0B3" w14:textId="77777777" w:rsidR="006C50D8" w:rsidRPr="009D1480" w:rsidRDefault="006C50D8" w:rsidP="006C50D8">
      <w:pPr>
        <w:pStyle w:val="5Heading-1"/>
      </w:pPr>
      <w:r>
        <w:t>2</w:t>
      </w:r>
      <w:r w:rsidRPr="009D1480">
        <w:t>. Conclusion</w:t>
      </w:r>
    </w:p>
    <w:p w14:paraId="6F6E7BA0" w14:textId="77777777" w:rsidR="006C50D8" w:rsidRPr="009D1480" w:rsidRDefault="006C50D8" w:rsidP="006C50D8">
      <w:pPr>
        <w:pStyle w:val="6MainText"/>
      </w:pPr>
      <w:r w:rsidRPr="00013AA0">
        <w:rPr>
          <w:rStyle w:val="6MainTextChar"/>
        </w:rPr>
        <w:t>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 Write your evaluation by examining the book from different dimensions.  You can use sub-headings when necessary</w:t>
      </w:r>
      <w:r w:rsidRPr="00671F71">
        <w:rPr>
          <w:rFonts w:cs="Lucida Sans"/>
          <w:szCs w:val="18"/>
          <w:lang w:val="en-GB"/>
        </w:rPr>
        <w:t>.</w:t>
      </w:r>
      <w:r w:rsidRPr="00671F71">
        <w:rPr>
          <w:rFonts w:cs="Lucida Sans"/>
          <w:szCs w:val="18"/>
        </w:rPr>
        <w:t xml:space="preserve"> </w:t>
      </w:r>
    </w:p>
    <w:p w14:paraId="7C8998D7" w14:textId="77777777" w:rsidR="006C50D8" w:rsidRPr="009D1480" w:rsidRDefault="006C50D8" w:rsidP="006C50D8">
      <w:pPr>
        <w:pStyle w:val="6MainText"/>
        <w:ind w:firstLine="0"/>
        <w:rPr>
          <w:rFonts w:cs="Segoe UI"/>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3163"/>
        <w:gridCol w:w="6475"/>
      </w:tblGrid>
      <w:tr w:rsidR="006C50D8" w:rsidRPr="00690950" w14:paraId="751963D3" w14:textId="77777777" w:rsidTr="008B1DCE">
        <w:tc>
          <w:tcPr>
            <w:tcW w:w="5000" w:type="pct"/>
            <w:gridSpan w:val="2"/>
            <w:shd w:val="clear" w:color="auto" w:fill="F7F7F7"/>
          </w:tcPr>
          <w:p w14:paraId="45B969B7" w14:textId="77777777" w:rsidR="006C50D8" w:rsidRPr="00690950" w:rsidRDefault="006C50D8" w:rsidP="008B1DCE">
            <w:pPr>
              <w:pStyle w:val="5Heading-1"/>
              <w:rPr>
                <w:sz w:val="18"/>
                <w:szCs w:val="18"/>
              </w:rPr>
            </w:pPr>
            <w:r w:rsidRPr="00690950">
              <w:rPr>
                <w:sz w:val="18"/>
                <w:szCs w:val="18"/>
              </w:rPr>
              <w:t>Statement of Researchers</w:t>
            </w:r>
          </w:p>
        </w:tc>
      </w:tr>
      <w:tr w:rsidR="006C50D8" w:rsidRPr="00690950" w14:paraId="7E50CFAA" w14:textId="77777777" w:rsidTr="008B1DCE">
        <w:tc>
          <w:tcPr>
            <w:tcW w:w="1641" w:type="pct"/>
            <w:shd w:val="clear" w:color="auto" w:fill="F7F7F7"/>
          </w:tcPr>
          <w:p w14:paraId="6A178764" w14:textId="77777777" w:rsidR="006C50D8" w:rsidRPr="00690950" w:rsidRDefault="006C50D8" w:rsidP="008B1DCE">
            <w:pPr>
              <w:pStyle w:val="IIIStatementofAuthors"/>
              <w:spacing w:line="276" w:lineRule="auto"/>
              <w:rPr>
                <w:b/>
                <w:bCs w:val="0"/>
                <w:sz w:val="18"/>
              </w:rPr>
            </w:pPr>
            <w:bookmarkStart w:id="0" w:name="_Hlk182447410"/>
            <w:r w:rsidRPr="00690950">
              <w:rPr>
                <w:b/>
                <w:bCs w:val="0"/>
                <w:sz w:val="18"/>
              </w:rPr>
              <w:t>Researchers’ contribution rate statement:</w:t>
            </w:r>
          </w:p>
        </w:tc>
        <w:tc>
          <w:tcPr>
            <w:tcW w:w="3359" w:type="pct"/>
            <w:shd w:val="clear" w:color="auto" w:fill="F7F7F7"/>
          </w:tcPr>
          <w:p w14:paraId="23B1FD58" w14:textId="77777777" w:rsidR="006C50D8" w:rsidRPr="00690950" w:rsidRDefault="006C50D8" w:rsidP="008B1DCE">
            <w:pPr>
              <w:pStyle w:val="IIIStatementofAuthors"/>
              <w:spacing w:line="276" w:lineRule="auto"/>
              <w:rPr>
                <w:b/>
                <w:bCs w:val="0"/>
                <w:sz w:val="18"/>
              </w:rPr>
            </w:pPr>
          </w:p>
        </w:tc>
      </w:tr>
      <w:tr w:rsidR="006C50D8" w:rsidRPr="00690950" w14:paraId="5544A27E" w14:textId="77777777" w:rsidTr="008B1DCE">
        <w:tc>
          <w:tcPr>
            <w:tcW w:w="1641" w:type="pct"/>
            <w:shd w:val="clear" w:color="auto" w:fill="F7F7F7"/>
          </w:tcPr>
          <w:p w14:paraId="7D3B9D86" w14:textId="77777777" w:rsidR="006C50D8" w:rsidRPr="00690950" w:rsidRDefault="006C50D8" w:rsidP="008B1DCE">
            <w:pPr>
              <w:pStyle w:val="IIIStatementofAuthors"/>
              <w:spacing w:line="276" w:lineRule="auto"/>
              <w:rPr>
                <w:b/>
                <w:bCs w:val="0"/>
                <w:sz w:val="18"/>
              </w:rPr>
            </w:pPr>
            <w:r w:rsidRPr="00690950">
              <w:rPr>
                <w:b/>
                <w:bCs w:val="0"/>
                <w:sz w:val="18"/>
              </w:rPr>
              <w:t>Conflict statement:</w:t>
            </w:r>
          </w:p>
        </w:tc>
        <w:tc>
          <w:tcPr>
            <w:tcW w:w="3359" w:type="pct"/>
            <w:shd w:val="clear" w:color="auto" w:fill="F7F7F7"/>
          </w:tcPr>
          <w:p w14:paraId="731705C1" w14:textId="77777777" w:rsidR="006C50D8" w:rsidRPr="00690950" w:rsidRDefault="006C50D8" w:rsidP="008B1DCE">
            <w:pPr>
              <w:pStyle w:val="IIIStatementofAuthors"/>
              <w:spacing w:line="276" w:lineRule="auto"/>
              <w:rPr>
                <w:b/>
                <w:bCs w:val="0"/>
                <w:sz w:val="18"/>
              </w:rPr>
            </w:pPr>
          </w:p>
        </w:tc>
      </w:tr>
      <w:tr w:rsidR="006C50D8" w:rsidRPr="00690950" w14:paraId="5BBD777B" w14:textId="77777777" w:rsidTr="008B1DCE">
        <w:tc>
          <w:tcPr>
            <w:tcW w:w="1641" w:type="pct"/>
            <w:shd w:val="clear" w:color="auto" w:fill="F7F7F7"/>
          </w:tcPr>
          <w:p w14:paraId="451A8C79" w14:textId="77777777" w:rsidR="006C50D8" w:rsidRPr="00690950" w:rsidRDefault="006C50D8" w:rsidP="008B1DCE">
            <w:pPr>
              <w:pStyle w:val="IIIStatementofAuthors"/>
              <w:spacing w:line="276" w:lineRule="auto"/>
              <w:rPr>
                <w:b/>
                <w:bCs w:val="0"/>
                <w:sz w:val="18"/>
              </w:rPr>
            </w:pPr>
            <w:r w:rsidRPr="00690950">
              <w:rPr>
                <w:b/>
                <w:bCs w:val="0"/>
                <w:sz w:val="18"/>
              </w:rPr>
              <w:t xml:space="preserve">Data Availability Statement: </w:t>
            </w:r>
          </w:p>
        </w:tc>
        <w:tc>
          <w:tcPr>
            <w:tcW w:w="3359" w:type="pct"/>
            <w:shd w:val="clear" w:color="auto" w:fill="F7F7F7"/>
          </w:tcPr>
          <w:p w14:paraId="268BC97D" w14:textId="77777777" w:rsidR="006C50D8" w:rsidRPr="00690950" w:rsidRDefault="006C50D8" w:rsidP="008B1DCE">
            <w:pPr>
              <w:pStyle w:val="IIIStatementofAuthors"/>
              <w:spacing w:line="276" w:lineRule="auto"/>
              <w:rPr>
                <w:b/>
                <w:bCs w:val="0"/>
                <w:sz w:val="18"/>
              </w:rPr>
            </w:pPr>
          </w:p>
        </w:tc>
      </w:tr>
      <w:tr w:rsidR="006C50D8" w:rsidRPr="00690950" w14:paraId="69D1E0C4" w14:textId="77777777" w:rsidTr="008B1DCE">
        <w:tc>
          <w:tcPr>
            <w:tcW w:w="1641" w:type="pct"/>
            <w:shd w:val="clear" w:color="auto" w:fill="F7F7F7"/>
          </w:tcPr>
          <w:p w14:paraId="0E9D96EF" w14:textId="77777777" w:rsidR="006C50D8" w:rsidRPr="00690950" w:rsidRDefault="006C50D8" w:rsidP="008B1DCE">
            <w:pPr>
              <w:pStyle w:val="IIIStatementofAuthors"/>
              <w:spacing w:line="276" w:lineRule="auto"/>
              <w:rPr>
                <w:b/>
                <w:bCs w:val="0"/>
                <w:sz w:val="18"/>
              </w:rPr>
            </w:pPr>
            <w:r w:rsidRPr="00690950">
              <w:rPr>
                <w:b/>
                <w:bCs w:val="0"/>
                <w:sz w:val="18"/>
              </w:rPr>
              <w:t>Acknowledgements:</w:t>
            </w:r>
          </w:p>
        </w:tc>
        <w:tc>
          <w:tcPr>
            <w:tcW w:w="3359" w:type="pct"/>
            <w:shd w:val="clear" w:color="auto" w:fill="F7F7F7"/>
          </w:tcPr>
          <w:p w14:paraId="4EB3FBDB" w14:textId="77777777" w:rsidR="006C50D8" w:rsidRPr="00690950" w:rsidRDefault="006C50D8" w:rsidP="008B1DCE">
            <w:pPr>
              <w:pStyle w:val="IIIStatementofAuthors"/>
              <w:spacing w:line="276" w:lineRule="auto"/>
              <w:rPr>
                <w:b/>
                <w:bCs w:val="0"/>
                <w:sz w:val="18"/>
              </w:rPr>
            </w:pPr>
          </w:p>
        </w:tc>
      </w:tr>
      <w:tr w:rsidR="006C50D8" w:rsidRPr="00690950" w14:paraId="3C4ED0D4" w14:textId="77777777" w:rsidTr="008B1DCE">
        <w:tc>
          <w:tcPr>
            <w:tcW w:w="1641" w:type="pct"/>
            <w:shd w:val="clear" w:color="auto" w:fill="F7F7F7"/>
          </w:tcPr>
          <w:p w14:paraId="33A8A1BC" w14:textId="77777777" w:rsidR="006C50D8" w:rsidRPr="00690950" w:rsidRDefault="006C50D8" w:rsidP="008B1DCE">
            <w:pPr>
              <w:pStyle w:val="IIIStatementofAuthors"/>
              <w:spacing w:line="276" w:lineRule="auto"/>
              <w:rPr>
                <w:b/>
                <w:bCs w:val="0"/>
                <w:sz w:val="18"/>
              </w:rPr>
            </w:pPr>
            <w:r w:rsidRPr="00690950">
              <w:rPr>
                <w:b/>
                <w:bCs w:val="0"/>
                <w:sz w:val="18"/>
              </w:rPr>
              <w:t xml:space="preserve">Funding: </w:t>
            </w:r>
          </w:p>
        </w:tc>
        <w:tc>
          <w:tcPr>
            <w:tcW w:w="3359" w:type="pct"/>
            <w:shd w:val="clear" w:color="auto" w:fill="F7F7F7"/>
          </w:tcPr>
          <w:p w14:paraId="67517DAA" w14:textId="77777777" w:rsidR="006C50D8" w:rsidRPr="00690950" w:rsidRDefault="006C50D8" w:rsidP="008B1DCE">
            <w:pPr>
              <w:pStyle w:val="IIIStatementofAuthors"/>
              <w:spacing w:line="276" w:lineRule="auto"/>
              <w:rPr>
                <w:b/>
                <w:bCs w:val="0"/>
                <w:sz w:val="18"/>
              </w:rPr>
            </w:pPr>
          </w:p>
        </w:tc>
      </w:tr>
      <w:tr w:rsidR="006C50D8" w:rsidRPr="00690950" w14:paraId="1FA60956" w14:textId="77777777" w:rsidTr="008B1DCE">
        <w:tc>
          <w:tcPr>
            <w:tcW w:w="1641" w:type="pct"/>
            <w:shd w:val="clear" w:color="auto" w:fill="F7F7F7"/>
          </w:tcPr>
          <w:p w14:paraId="36AE2856" w14:textId="77777777" w:rsidR="006C50D8" w:rsidRPr="00690950" w:rsidRDefault="006C50D8" w:rsidP="008B1DCE">
            <w:pPr>
              <w:pStyle w:val="IIIStatementofAuthors"/>
              <w:spacing w:line="276" w:lineRule="auto"/>
              <w:rPr>
                <w:b/>
                <w:bCs w:val="0"/>
                <w:color w:val="000000" w:themeColor="text1"/>
                <w:sz w:val="18"/>
              </w:rPr>
            </w:pPr>
            <w:r w:rsidRPr="00690950">
              <w:rPr>
                <w:b/>
                <w:bCs w:val="0"/>
                <w:color w:val="000000" w:themeColor="text1"/>
                <w:sz w:val="18"/>
              </w:rPr>
              <w:t>Presentation(s) or Awards at a meeting:</w:t>
            </w:r>
          </w:p>
        </w:tc>
        <w:tc>
          <w:tcPr>
            <w:tcW w:w="3359" w:type="pct"/>
            <w:shd w:val="clear" w:color="auto" w:fill="F7F7F7"/>
          </w:tcPr>
          <w:p w14:paraId="524E447B" w14:textId="77777777" w:rsidR="006C50D8" w:rsidRPr="00690950" w:rsidRDefault="006C50D8" w:rsidP="008B1DCE">
            <w:pPr>
              <w:pStyle w:val="IIIStatementofAuthors"/>
              <w:spacing w:line="276" w:lineRule="auto"/>
              <w:rPr>
                <w:b/>
                <w:bCs w:val="0"/>
                <w:color w:val="000000" w:themeColor="text1"/>
                <w:sz w:val="18"/>
              </w:rPr>
            </w:pPr>
          </w:p>
        </w:tc>
      </w:tr>
      <w:tr w:rsidR="006C50D8" w:rsidRPr="00690950" w14:paraId="401F6CE4" w14:textId="77777777" w:rsidTr="008B1DCE">
        <w:tc>
          <w:tcPr>
            <w:tcW w:w="1641" w:type="pct"/>
            <w:shd w:val="clear" w:color="auto" w:fill="F7F7F7"/>
          </w:tcPr>
          <w:p w14:paraId="3FC0FC3D" w14:textId="77777777" w:rsidR="006C50D8" w:rsidRPr="00690950" w:rsidRDefault="006C50D8" w:rsidP="008B1DCE">
            <w:pPr>
              <w:pStyle w:val="IIIStatementofAuthors"/>
              <w:spacing w:line="276" w:lineRule="auto"/>
              <w:rPr>
                <w:b/>
                <w:bCs w:val="0"/>
                <w:color w:val="000000" w:themeColor="text1"/>
                <w:sz w:val="18"/>
              </w:rPr>
            </w:pPr>
            <w:r w:rsidRPr="00690950">
              <w:rPr>
                <w:b/>
                <w:bCs w:val="0"/>
                <w:color w:val="000000" w:themeColor="text1"/>
                <w:sz w:val="18"/>
              </w:rPr>
              <w:t>Ethical Considerations:</w:t>
            </w:r>
          </w:p>
        </w:tc>
        <w:tc>
          <w:tcPr>
            <w:tcW w:w="3359" w:type="pct"/>
            <w:shd w:val="clear" w:color="auto" w:fill="F7F7F7"/>
          </w:tcPr>
          <w:p w14:paraId="69997B63" w14:textId="77777777" w:rsidR="006C50D8" w:rsidRPr="00690950" w:rsidRDefault="006C50D8" w:rsidP="008B1DCE">
            <w:pPr>
              <w:pStyle w:val="IIIStatementofAuthors"/>
              <w:spacing w:line="276" w:lineRule="auto"/>
              <w:rPr>
                <w:b/>
                <w:bCs w:val="0"/>
                <w:color w:val="000000" w:themeColor="text1"/>
                <w:sz w:val="18"/>
              </w:rPr>
            </w:pPr>
          </w:p>
        </w:tc>
      </w:tr>
      <w:tr w:rsidR="006C50D8" w:rsidRPr="00690950" w14:paraId="50AFEBBE" w14:textId="77777777" w:rsidTr="008B1DCE">
        <w:tc>
          <w:tcPr>
            <w:tcW w:w="1641" w:type="pct"/>
            <w:shd w:val="clear" w:color="auto" w:fill="F7F7F7"/>
          </w:tcPr>
          <w:p w14:paraId="10A13E33" w14:textId="77777777" w:rsidR="006C50D8" w:rsidRPr="00690950" w:rsidRDefault="006C50D8" w:rsidP="008B1DCE">
            <w:pPr>
              <w:pStyle w:val="IIIStatementofAuthors"/>
              <w:spacing w:line="276" w:lineRule="auto"/>
              <w:rPr>
                <w:b/>
                <w:bCs w:val="0"/>
                <w:color w:val="000000" w:themeColor="text1"/>
                <w:sz w:val="18"/>
              </w:rPr>
            </w:pPr>
            <w:r w:rsidRPr="00690950">
              <w:rPr>
                <w:b/>
                <w:bCs w:val="0"/>
                <w:color w:val="000000" w:themeColor="text1"/>
                <w:sz w:val="18"/>
              </w:rPr>
              <w:t>Author Biographies</w:t>
            </w:r>
          </w:p>
        </w:tc>
        <w:tc>
          <w:tcPr>
            <w:tcW w:w="3359" w:type="pct"/>
            <w:shd w:val="clear" w:color="auto" w:fill="F7F7F7"/>
          </w:tcPr>
          <w:p w14:paraId="14DBD610" w14:textId="77777777" w:rsidR="006C50D8" w:rsidRPr="00690950" w:rsidRDefault="006C50D8" w:rsidP="008B1DCE">
            <w:pPr>
              <w:pStyle w:val="IIIStatementofAuthors"/>
              <w:spacing w:line="276" w:lineRule="auto"/>
              <w:rPr>
                <w:b/>
                <w:bCs w:val="0"/>
                <w:color w:val="000000" w:themeColor="text1"/>
                <w:sz w:val="18"/>
              </w:rPr>
            </w:pPr>
          </w:p>
        </w:tc>
      </w:tr>
      <w:tr w:rsidR="006C50D8" w:rsidRPr="00690950" w14:paraId="382DC767" w14:textId="77777777" w:rsidTr="008B1DCE">
        <w:tc>
          <w:tcPr>
            <w:tcW w:w="1641" w:type="pct"/>
            <w:shd w:val="clear" w:color="auto" w:fill="F7F7F7"/>
          </w:tcPr>
          <w:p w14:paraId="07F3C041" w14:textId="77777777" w:rsidR="006C50D8" w:rsidRPr="00690950" w:rsidRDefault="006C50D8" w:rsidP="008B1DCE">
            <w:pPr>
              <w:pStyle w:val="IIIStatementofAuthors"/>
              <w:spacing w:line="276" w:lineRule="auto"/>
              <w:rPr>
                <w:b/>
                <w:bCs w:val="0"/>
                <w:color w:val="000000" w:themeColor="text1"/>
                <w:sz w:val="18"/>
              </w:rPr>
            </w:pPr>
            <w:r w:rsidRPr="00690950">
              <w:rPr>
                <w:bCs w:val="0"/>
                <w:color w:val="000000" w:themeColor="text1"/>
                <w:sz w:val="18"/>
              </w:rPr>
              <w:t xml:space="preserve">First Author,  </w:t>
            </w:r>
          </w:p>
        </w:tc>
        <w:tc>
          <w:tcPr>
            <w:tcW w:w="3359" w:type="pct"/>
            <w:shd w:val="clear" w:color="auto" w:fill="F7F7F7"/>
          </w:tcPr>
          <w:p w14:paraId="2D232421" w14:textId="77777777" w:rsidR="006C50D8" w:rsidRPr="00690950" w:rsidRDefault="006C50D8" w:rsidP="008B1DCE">
            <w:pPr>
              <w:pStyle w:val="IIIStatementofAuthors"/>
              <w:spacing w:line="276" w:lineRule="auto"/>
              <w:rPr>
                <w:bCs w:val="0"/>
                <w:color w:val="000000" w:themeColor="text1"/>
                <w:sz w:val="18"/>
              </w:rPr>
            </w:pPr>
          </w:p>
        </w:tc>
      </w:tr>
      <w:tr w:rsidR="006C50D8" w:rsidRPr="00690950" w14:paraId="7E7E18A3" w14:textId="77777777" w:rsidTr="008B1DCE">
        <w:tc>
          <w:tcPr>
            <w:tcW w:w="1641" w:type="pct"/>
            <w:shd w:val="clear" w:color="auto" w:fill="F7F7F7"/>
          </w:tcPr>
          <w:p w14:paraId="4F4783D9" w14:textId="77777777" w:rsidR="006C50D8" w:rsidRPr="00690950" w:rsidRDefault="006C50D8" w:rsidP="008B1DCE">
            <w:pPr>
              <w:pStyle w:val="IIIStatementofAuthors"/>
              <w:spacing w:line="276" w:lineRule="auto"/>
              <w:rPr>
                <w:b/>
                <w:bCs w:val="0"/>
                <w:color w:val="000000" w:themeColor="text1"/>
                <w:sz w:val="18"/>
              </w:rPr>
            </w:pPr>
            <w:r w:rsidRPr="00690950">
              <w:rPr>
                <w:bCs w:val="0"/>
                <w:color w:val="000000" w:themeColor="text1"/>
                <w:sz w:val="18"/>
              </w:rPr>
              <w:t xml:space="preserve">Second Author, </w:t>
            </w:r>
          </w:p>
        </w:tc>
        <w:tc>
          <w:tcPr>
            <w:tcW w:w="3359" w:type="pct"/>
            <w:shd w:val="clear" w:color="auto" w:fill="F7F7F7"/>
          </w:tcPr>
          <w:p w14:paraId="0599F5FA" w14:textId="77777777" w:rsidR="006C50D8" w:rsidRPr="00690950" w:rsidRDefault="006C50D8" w:rsidP="008B1DCE">
            <w:pPr>
              <w:pStyle w:val="IIIStatementofAuthors"/>
              <w:spacing w:line="276" w:lineRule="auto"/>
              <w:rPr>
                <w:bCs w:val="0"/>
                <w:color w:val="000000" w:themeColor="text1"/>
                <w:sz w:val="18"/>
              </w:rPr>
            </w:pPr>
          </w:p>
        </w:tc>
      </w:tr>
      <w:bookmarkEnd w:id="0"/>
    </w:tbl>
    <w:p w14:paraId="4684147C" w14:textId="77777777" w:rsidR="006C50D8" w:rsidRPr="009D1480" w:rsidRDefault="006C50D8" w:rsidP="006C50D8">
      <w:pPr>
        <w:pStyle w:val="5Heading-1"/>
      </w:pPr>
    </w:p>
    <w:p w14:paraId="5412A8D8" w14:textId="77777777" w:rsidR="006C50D8" w:rsidRPr="009D1480" w:rsidRDefault="006C50D8" w:rsidP="006C50D8">
      <w:pPr>
        <w:pStyle w:val="5Heading-1"/>
      </w:pPr>
      <w:r w:rsidRPr="009D1480">
        <w:t>6. References</w:t>
      </w:r>
    </w:p>
    <w:p w14:paraId="6AE45177" w14:textId="77777777" w:rsidR="006C50D8" w:rsidRPr="001F2E20" w:rsidRDefault="006C50D8" w:rsidP="006C50D8">
      <w:pPr>
        <w:pStyle w:val="References"/>
        <w:rPr>
          <w:lang w:val="es-ES"/>
        </w:rPr>
      </w:pPr>
      <w:proofErr w:type="spellStart"/>
      <w:r w:rsidRPr="009218FE">
        <w:t>Ahorsu</w:t>
      </w:r>
      <w:proofErr w:type="spellEnd"/>
      <w:r w:rsidRPr="009218FE">
        <w:t xml:space="preserve">, D. K., Lin, C. Y., Imani, V., Saffari, M., Griffiths, M. D., &amp; </w:t>
      </w:r>
      <w:proofErr w:type="spellStart"/>
      <w:r w:rsidRPr="009218FE">
        <w:t>Pakpour</w:t>
      </w:r>
      <w:proofErr w:type="spellEnd"/>
      <w:r w:rsidRPr="009218FE">
        <w:t xml:space="preserve">, A. H. (2020). The fear of COVID-19 </w:t>
      </w:r>
      <w:proofErr w:type="gramStart"/>
      <w:r w:rsidRPr="009218FE">
        <w:t>scale:</w:t>
      </w:r>
      <w:proofErr w:type="gramEnd"/>
      <w:r w:rsidRPr="009218FE">
        <w:t xml:space="preserve"> development and initial validation. International Journal of Mental Health and Addiction, 1537–1545. </w:t>
      </w:r>
      <w:hyperlink r:id="rId15" w:history="1">
        <w:r w:rsidRPr="001F2E20">
          <w:rPr>
            <w:rStyle w:val="Kpr"/>
            <w:color w:val="auto"/>
            <w:u w:val="none"/>
            <w:lang w:val="es-ES"/>
          </w:rPr>
          <w:t>https://doi.org/10.1007/s11469-020-00270-8</w:t>
        </w:r>
      </w:hyperlink>
      <w:r w:rsidRPr="001F2E20">
        <w:rPr>
          <w:lang w:val="es-ES"/>
        </w:rPr>
        <w:t xml:space="preserve"> </w:t>
      </w:r>
    </w:p>
    <w:p w14:paraId="6743D372" w14:textId="77777777" w:rsidR="006C50D8" w:rsidRPr="009D1480" w:rsidRDefault="006C50D8" w:rsidP="006C50D8">
      <w:pPr>
        <w:pStyle w:val="References"/>
        <w:rPr>
          <w:rFonts w:ascii="Goudy Type" w:hAnsi="Goudy Type"/>
          <w:color w:val="000000" w:themeColor="text1"/>
          <w:sz w:val="20"/>
          <w:szCs w:val="20"/>
        </w:rPr>
      </w:pPr>
    </w:p>
    <w:p w14:paraId="50C3B179" w14:textId="77777777" w:rsidR="006C50D8" w:rsidRPr="004E1327" w:rsidRDefault="006C50D8" w:rsidP="009B697D">
      <w:pPr>
        <w:pStyle w:val="1Title"/>
      </w:pPr>
    </w:p>
    <w:sectPr w:rsidR="006C50D8" w:rsidRPr="004E1327" w:rsidSect="00E61D5B">
      <w:headerReference w:type="even" r:id="rId16"/>
      <w:headerReference w:type="default" r:id="rId17"/>
      <w:footerReference w:type="even" r:id="rId18"/>
      <w:footerReference w:type="default" r:id="rId19"/>
      <w:headerReference w:type="first" r:id="rId20"/>
      <w:footerReference w:type="first" r:id="rId21"/>
      <w:pgSz w:w="11906" w:h="16838" w:code="9"/>
      <w:pgMar w:top="1418" w:right="1134" w:bottom="1418" w:left="1134" w:header="737"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A64C4" w14:textId="77777777" w:rsidR="004E11A9" w:rsidRDefault="004E11A9" w:rsidP="00C56448">
      <w:r>
        <w:separator/>
      </w:r>
    </w:p>
  </w:endnote>
  <w:endnote w:type="continuationSeparator" w:id="0">
    <w:p w14:paraId="75934507" w14:textId="77777777" w:rsidR="004E11A9" w:rsidRDefault="004E11A9" w:rsidP="00C5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Konnect">
    <w:altName w:val="Cambria"/>
    <w:panose1 w:val="00000000000000000000"/>
    <w:charset w:val="00"/>
    <w:family w:val="modern"/>
    <w:notTrueType/>
    <w:pitch w:val="variable"/>
    <w:sig w:usb0="A000006F" w:usb1="5000C07B" w:usb2="00000000" w:usb3="00000000" w:csb0="00000093"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Poppins SemiBold">
    <w:altName w:val="Times New Roman"/>
    <w:charset w:val="A2"/>
    <w:family w:val="auto"/>
    <w:pitch w:val="variable"/>
    <w:sig w:usb0="00008007" w:usb1="00000000" w:usb2="00000000" w:usb3="00000000" w:csb0="00000093" w:csb1="00000000"/>
  </w:font>
  <w:font w:name="Poppins">
    <w:altName w:val="Times New Roman"/>
    <w:charset w:val="A2"/>
    <w:family w:val="auto"/>
    <w:pitch w:val="variable"/>
    <w:sig w:usb0="00008007" w:usb1="00000000" w:usb2="00000000" w:usb3="00000000" w:csb0="00000093" w:csb1="00000000"/>
  </w:font>
  <w:font w:name="Kigelia">
    <w:altName w:val="Meiryo"/>
    <w:charset w:val="00"/>
    <w:family w:val="swiss"/>
    <w:pitch w:val="variable"/>
    <w:sig w:usb0="E01526FF" w:usb1="C200004B" w:usb2="00010800" w:usb3="00000000" w:csb0="0000019F" w:csb1="00000000"/>
  </w:font>
  <w:font w:name="Congenial">
    <w:altName w:val="Times New Roman"/>
    <w:charset w:val="00"/>
    <w:family w:val="auto"/>
    <w:pitch w:val="variable"/>
    <w:sig w:usb0="8000002F" w:usb1="1000205B" w:usb2="00000000" w:usb3="00000000" w:csb0="00000001" w:csb1="00000000"/>
  </w:font>
  <w:font w:name="Dubai">
    <w:altName w:val="Tahoma"/>
    <w:panose1 w:val="020B0503030403030204"/>
    <w:charset w:val="00"/>
    <w:family w:val="swiss"/>
    <w:pitch w:val="variable"/>
    <w:sig w:usb0="80002067" w:usb1="80000000" w:usb2="00000008" w:usb3="00000000" w:csb0="00000041" w:csb1="00000000"/>
  </w:font>
  <w:font w:name="Daytona">
    <w:altName w:val="Calibri"/>
    <w:charset w:val="00"/>
    <w:family w:val="swiss"/>
    <w:pitch w:val="variable"/>
    <w:sig w:usb0="800002EF" w:usb1="0000000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rlito">
    <w:altName w:val="Calibri"/>
    <w:charset w:val="A2"/>
    <w:family w:val="swiss"/>
    <w:pitch w:val="variable"/>
    <w:sig w:usb0="E10002FF" w:usb1="5000ECFF" w:usb2="00000009" w:usb3="00000000" w:csb0="0000019F" w:csb1="00000000"/>
  </w:font>
  <w:font w:name="Verdana">
    <w:panose1 w:val="020B0604030504040204"/>
    <w:charset w:val="A2"/>
    <w:family w:val="swiss"/>
    <w:pitch w:val="variable"/>
    <w:sig w:usb0="A00006FF" w:usb1="4000205B" w:usb2="00000010" w:usb3="00000000" w:csb0="0000019F" w:csb1="00000000"/>
  </w:font>
  <w:font w:name="Copperplate Gothic Bold">
    <w:panose1 w:val="020E0705020206020404"/>
    <w:charset w:val="00"/>
    <w:family w:val="swiss"/>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Lato">
    <w:charset w:val="00"/>
    <w:family w:val="swiss"/>
    <w:pitch w:val="variable"/>
    <w:sig w:usb0="E10002FF" w:usb1="5000ECFF" w:usb2="00000021" w:usb3="00000000" w:csb0="0000019F" w:csb1="00000000"/>
  </w:font>
  <w:font w:name="Avenir Next LT Pro">
    <w:altName w:val="Arial"/>
    <w:charset w:val="A2"/>
    <w:family w:val="swiss"/>
    <w:pitch w:val="variable"/>
    <w:sig w:usb0="800000EF" w:usb1="5000204A" w:usb2="00000000" w:usb3="00000000" w:csb0="00000093" w:csb1="00000000"/>
  </w:font>
  <w:font w:name="Lucida Sans">
    <w:panose1 w:val="020B0602040502020204"/>
    <w:charset w:val="00"/>
    <w:family w:val="swiss"/>
    <w:pitch w:val="variable"/>
    <w:sig w:usb0="00000003" w:usb1="00000000" w:usb2="00000000" w:usb3="00000000" w:csb0="00000001" w:csb1="00000000"/>
  </w:font>
  <w:font w:name="Goudy Type">
    <w:charset w:val="A2"/>
    <w:family w:val="auto"/>
    <w:pitch w:val="variable"/>
    <w:sig w:usb0="00000007" w:usb1="00000001" w:usb2="00000000" w:usb3="00000000" w:csb0="00000093" w:csb1="00000000"/>
  </w:font>
  <w:font w:name="Bree Lt">
    <w:panose1 w:val="02000503000000020004"/>
    <w:charset w:val="00"/>
    <w:family w:val="modern"/>
    <w:notTrueType/>
    <w:pitch w:val="variable"/>
    <w:sig w:usb0="A00000AF" w:usb1="5000205B" w:usb2="00000000" w:usb3="00000000" w:csb0="0000009B" w:csb1="00000000"/>
  </w:font>
  <w:font w:name="Dotum">
    <w:altName w:val="돋움"/>
    <w:panose1 w:val="020B0600000101010101"/>
    <w:charset w:val="81"/>
    <w:family w:val="swiss"/>
    <w:pitch w:val="variable"/>
    <w:sig w:usb0="B00002AF" w:usb1="69D77CFB" w:usb2="00000030" w:usb3="00000000" w:csb0="0008009F" w:csb1="00000000"/>
  </w:font>
  <w:font w:name="FreesiaUPC">
    <w:charset w:val="DE"/>
    <w:family w:val="swiss"/>
    <w:pitch w:val="variable"/>
    <w:sig w:usb0="81000003" w:usb1="00000000" w:usb2="00000000" w:usb3="00000000" w:csb0="00010001" w:csb1="00000000"/>
  </w:font>
  <w:font w:name="Myriad Pro Cond">
    <w:panose1 w:val="020B0506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C46404" w:rsidRPr="00C46404" w14:paraId="349235FF" w14:textId="77777777" w:rsidTr="00FB1138">
      <w:trPr>
        <w:trHeight w:val="272"/>
      </w:trPr>
      <w:tc>
        <w:tcPr>
          <w:tcW w:w="4582" w:type="pct"/>
          <w:vAlign w:val="bottom"/>
        </w:tcPr>
        <w:p w14:paraId="7EEC169B" w14:textId="0376EDA9" w:rsidR="00915A19" w:rsidRPr="00E61D5B" w:rsidRDefault="00391D24" w:rsidP="00C42DA7">
          <w:pPr>
            <w:pStyle w:val="AltBilgi"/>
            <w:rPr>
              <w:rFonts w:ascii="Poppins" w:hAnsi="Poppins" w:cs="Poppins"/>
              <w:i/>
              <w:iCs/>
              <w:color w:val="FFFFFF" w:themeColor="background1"/>
              <w:sz w:val="16"/>
              <w:szCs w:val="16"/>
              <w:lang w:val="en-GB"/>
            </w:rPr>
          </w:pPr>
          <w:r w:rsidRPr="00E61D5B">
            <w:rPr>
              <w:rFonts w:ascii="Poppins" w:hAnsi="Poppins" w:cs="Poppins"/>
              <w:color w:val="FFFFFF" w:themeColor="background1"/>
              <w:sz w:val="16"/>
              <w:szCs w:val="16"/>
              <w:lang w:val="en-GB"/>
            </w:rPr>
            <w:t>Jou</w:t>
          </w:r>
          <w:r w:rsidR="006C2655" w:rsidRPr="00E61D5B">
            <w:rPr>
              <w:rFonts w:ascii="Poppins" w:hAnsi="Poppins" w:cs="Poppins"/>
              <w:color w:val="FFFFFF" w:themeColor="background1"/>
              <w:sz w:val="16"/>
              <w:szCs w:val="16"/>
              <w:lang w:val="en-GB"/>
            </w:rPr>
            <w:t>rnal</w:t>
          </w:r>
          <w:r w:rsidRPr="00E61D5B">
            <w:rPr>
              <w:rFonts w:ascii="Poppins" w:hAnsi="Poppins" w:cs="Poppins"/>
              <w:color w:val="FFFFFF" w:themeColor="background1"/>
              <w:sz w:val="16"/>
              <w:szCs w:val="16"/>
              <w:lang w:val="en-GB"/>
            </w:rPr>
            <w:t xml:space="preserve"> of Social Media Research</w:t>
          </w:r>
          <w:r w:rsidR="00945730" w:rsidRPr="00E61D5B">
            <w:rPr>
              <w:rFonts w:ascii="Poppins" w:hAnsi="Poppins" w:cs="Poppins"/>
              <w:color w:val="FFFFFF" w:themeColor="background1"/>
              <w:sz w:val="16"/>
              <w:szCs w:val="16"/>
              <w:lang w:val="en-GB"/>
            </w:rPr>
            <w:t>,</w:t>
          </w:r>
          <w:r w:rsidR="00945730" w:rsidRPr="00E61D5B">
            <w:rPr>
              <w:rFonts w:ascii="Poppins" w:hAnsi="Poppins" w:cs="Poppins"/>
              <w:i/>
              <w:iCs/>
              <w:color w:val="FFFFFF" w:themeColor="background1"/>
              <w:sz w:val="16"/>
              <w:szCs w:val="16"/>
              <w:lang w:val="en-GB"/>
            </w:rPr>
            <w:t xml:space="preserve"> </w:t>
          </w:r>
          <w:r w:rsidR="006C2655" w:rsidRPr="00E61D5B">
            <w:rPr>
              <w:rFonts w:ascii="Poppins" w:hAnsi="Poppins" w:cs="Poppins"/>
              <w:i/>
              <w:iCs/>
              <w:color w:val="FFFFFF" w:themeColor="background1"/>
              <w:sz w:val="16"/>
              <w:szCs w:val="16"/>
              <w:lang w:val="en-GB"/>
            </w:rPr>
            <w:t>2</w:t>
          </w:r>
          <w:r w:rsidR="00945730" w:rsidRPr="00E61D5B">
            <w:rPr>
              <w:rFonts w:ascii="Poppins" w:hAnsi="Poppins" w:cs="Poppins"/>
              <w:color w:val="FFFFFF" w:themeColor="background1"/>
              <w:sz w:val="16"/>
              <w:szCs w:val="16"/>
              <w:lang w:val="en-GB"/>
            </w:rPr>
            <w:t>(</w:t>
          </w:r>
          <w:r w:rsidR="006C2655" w:rsidRPr="00E61D5B">
            <w:rPr>
              <w:rFonts w:ascii="Poppins" w:hAnsi="Poppins" w:cs="Poppins"/>
              <w:color w:val="FFFFFF" w:themeColor="background1"/>
              <w:sz w:val="16"/>
              <w:szCs w:val="16"/>
              <w:lang w:val="en-GB"/>
            </w:rPr>
            <w:t>2</w:t>
          </w:r>
          <w:r w:rsidR="00945730" w:rsidRPr="00E61D5B">
            <w:rPr>
              <w:rFonts w:ascii="Poppins" w:hAnsi="Poppins" w:cs="Poppins"/>
              <w:color w:val="FFFFFF" w:themeColor="background1"/>
              <w:sz w:val="16"/>
              <w:szCs w:val="16"/>
              <w:lang w:val="en-GB"/>
            </w:rPr>
            <w:t xml:space="preserve">), </w:t>
          </w:r>
          <w:r w:rsidR="00E61D5B" w:rsidRPr="00E61D5B">
            <w:rPr>
              <w:rFonts w:ascii="Poppins" w:hAnsi="Poppins" w:cs="Poppins"/>
              <w:color w:val="FFFFFF" w:themeColor="background1"/>
              <w:sz w:val="16"/>
              <w:szCs w:val="16"/>
              <w:lang w:val="en-GB"/>
            </w:rPr>
            <w:t>XX-XX</w:t>
          </w:r>
        </w:p>
      </w:tc>
      <w:tc>
        <w:tcPr>
          <w:tcW w:w="418" w:type="pct"/>
          <w:vAlign w:val="bottom"/>
        </w:tcPr>
        <w:sdt>
          <w:sdtPr>
            <w:rPr>
              <w:rFonts w:cs="Segoe UI"/>
              <w:i/>
              <w:iCs/>
              <w:color w:val="FFFFFF" w:themeColor="background1"/>
            </w:rPr>
            <w:id w:val="945966341"/>
            <w:docPartObj>
              <w:docPartGallery w:val="Page Numbers (Bottom of Page)"/>
              <w:docPartUnique/>
            </w:docPartObj>
          </w:sdtPr>
          <w:sdtEndPr>
            <w:rPr>
              <w:i w:val="0"/>
              <w:iCs w:val="0"/>
            </w:rPr>
          </w:sdtEndPr>
          <w:sdtContent>
            <w:p w14:paraId="422C324B" w14:textId="38CE6DA5" w:rsidR="00915A19" w:rsidRPr="00C46404" w:rsidRDefault="001234B8" w:rsidP="00915A19">
              <w:pPr>
                <w:pStyle w:val="AltBilgi"/>
                <w:jc w:val="right"/>
                <w:rPr>
                  <w:rFonts w:ascii="Segoe UI" w:hAnsi="Segoe UI" w:cs="Segoe UI"/>
                  <w:i/>
                  <w:iCs/>
                  <w:color w:val="FFFFFF" w:themeColor="background1"/>
                </w:rPr>
              </w:pPr>
              <w:r w:rsidRPr="00C46404">
                <w:rPr>
                  <w:rFonts w:cs="Segoe UI"/>
                  <w:noProof/>
                  <w:color w:val="FFFFFF" w:themeColor="background1"/>
                </w:rPr>
                <mc:AlternateContent>
                  <mc:Choice Requires="wps">
                    <w:drawing>
                      <wp:anchor distT="0" distB="0" distL="114300" distR="114300" simplePos="0" relativeHeight="251623424" behindDoc="1" locked="0" layoutInCell="1" allowOverlap="1" wp14:anchorId="2ED09E93" wp14:editId="40B8C90A">
                        <wp:simplePos x="0" y="0"/>
                        <wp:positionH relativeFrom="column">
                          <wp:posOffset>175260</wp:posOffset>
                        </wp:positionH>
                        <wp:positionV relativeFrom="paragraph">
                          <wp:posOffset>6350</wp:posOffset>
                        </wp:positionV>
                        <wp:extent cx="984250" cy="177800"/>
                        <wp:effectExtent l="0" t="0" r="6350" b="0"/>
                        <wp:wrapNone/>
                        <wp:docPr id="1081616242" name="Dikdörtgen 2"/>
                        <wp:cNvGraphicFramePr/>
                        <a:graphic xmlns:a="http://schemas.openxmlformats.org/drawingml/2006/main">
                          <a:graphicData uri="http://schemas.microsoft.com/office/word/2010/wordprocessingShape">
                            <wps:wsp>
                              <wps:cNvSpPr/>
                              <wps:spPr>
                                <a:xfrm>
                                  <a:off x="0" y="0"/>
                                  <a:ext cx="984250" cy="177800"/>
                                </a:xfrm>
                                <a:prstGeom prst="rect">
                                  <a:avLst/>
                                </a:prstGeom>
                                <a:solidFill>
                                  <a:srgbClr val="00448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CD69A4" id="Dikdörtgen 2" o:spid="_x0000_s1026" style="position:absolute;margin-left:13.8pt;margin-top:.5pt;width:77.5pt;height:1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" fillcolor="#004480" stroked="f" strokeweight="1pt"/>
                    </w:pict>
                  </mc:Fallback>
                </mc:AlternateContent>
              </w:r>
              <w:r w:rsidR="00915A19" w:rsidRPr="00C46404">
                <w:rPr>
                  <w:rFonts w:cs="Segoe UI"/>
                  <w:color w:val="FFFFFF" w:themeColor="background1"/>
                </w:rPr>
                <w:fldChar w:fldCharType="begin"/>
              </w:r>
              <w:r w:rsidR="00915A19" w:rsidRPr="00C46404">
                <w:rPr>
                  <w:rFonts w:ascii="Segoe UI" w:hAnsi="Segoe UI" w:cs="Segoe UI"/>
                  <w:color w:val="FFFFFF" w:themeColor="background1"/>
                </w:rPr>
                <w:instrText>PAGE   \* MERGEFORMAT</w:instrText>
              </w:r>
              <w:r w:rsidR="00915A19" w:rsidRPr="00C46404">
                <w:rPr>
                  <w:rFonts w:cs="Segoe UI"/>
                  <w:color w:val="FFFFFF" w:themeColor="background1"/>
                </w:rPr>
                <w:fldChar w:fldCharType="separate"/>
              </w:r>
              <w:r w:rsidR="00370763" w:rsidRPr="00C46404">
                <w:rPr>
                  <w:rFonts w:ascii="Segoe UI" w:hAnsi="Segoe UI" w:cs="Segoe UI"/>
                  <w:noProof/>
                  <w:color w:val="FFFFFF" w:themeColor="background1"/>
                </w:rPr>
                <w:t>6</w:t>
              </w:r>
              <w:r w:rsidR="00915A19" w:rsidRPr="00C46404">
                <w:rPr>
                  <w:rFonts w:cs="Segoe UI"/>
                  <w:color w:val="FFFFFF" w:themeColor="background1"/>
                </w:rPr>
                <w:fldChar w:fldCharType="end"/>
              </w:r>
            </w:p>
          </w:sdtContent>
        </w:sdt>
      </w:tc>
    </w:tr>
  </w:tbl>
  <w:p w14:paraId="63CD1EBB" w14:textId="2DFF7C1A" w:rsidR="005A416A" w:rsidRPr="00C46404" w:rsidRDefault="006C2655" w:rsidP="00A6770D">
    <w:pPr>
      <w:rPr>
        <w:color w:val="FFFFFF" w:themeColor="background1"/>
      </w:rPr>
    </w:pPr>
    <w:r w:rsidRPr="0076666E">
      <w:rPr>
        <w:rFonts w:ascii="Myriad Pro Cond" w:hAnsi="Myriad Pro Cond"/>
        <w:noProof/>
        <w:color w:val="FFFFFF" w:themeColor="background1"/>
      </w:rPr>
      <w:drawing>
        <wp:anchor distT="0" distB="0" distL="114300" distR="114300" simplePos="0" relativeHeight="251754496" behindDoc="1" locked="0" layoutInCell="1" allowOverlap="1" wp14:anchorId="3F56F2FC" wp14:editId="717E24D1">
          <wp:simplePos x="0" y="0"/>
          <wp:positionH relativeFrom="margin">
            <wp:posOffset>-675640</wp:posOffset>
          </wp:positionH>
          <wp:positionV relativeFrom="paragraph">
            <wp:posOffset>-177165</wp:posOffset>
          </wp:positionV>
          <wp:extent cx="7795895" cy="194310"/>
          <wp:effectExtent l="0" t="0" r="0" b="0"/>
          <wp:wrapNone/>
          <wp:docPr id="192218243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248911" name="Resim 1170248911"/>
                  <pic:cNvPicPr/>
                </pic:nvPicPr>
                <pic:blipFill rotWithShape="1">
                  <a:blip r:embed="rId1">
                    <a:extLst>
                      <a:ext uri="{28A0092B-C50C-407E-A947-70E740481C1C}">
                        <a14:useLocalDpi xmlns:a14="http://schemas.microsoft.com/office/drawing/2010/main" val="0"/>
                      </a:ext>
                    </a:extLst>
                  </a:blip>
                  <a:srcRect b="47630"/>
                  <a:stretch/>
                </pic:blipFill>
                <pic:spPr bwMode="auto">
                  <a:xfrm>
                    <a:off x="0" y="0"/>
                    <a:ext cx="7795895" cy="194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41FDD" w14:textId="7AF301C4" w:rsidR="008079A8" w:rsidRDefault="006C2655">
    <w:pPr>
      <w:pStyle w:val="AltBilgi"/>
      <w:jc w:val="right"/>
    </w:pPr>
    <w:r>
      <w:rPr>
        <w:noProof/>
        <w:color w:val="FFFFFF" w:themeColor="background1"/>
      </w:rPr>
      <w:drawing>
        <wp:anchor distT="0" distB="0" distL="114300" distR="114300" simplePos="0" relativeHeight="251756544" behindDoc="1" locked="0" layoutInCell="1" allowOverlap="1" wp14:anchorId="6EE5CB1C" wp14:editId="37C641C0">
          <wp:simplePos x="0" y="0"/>
          <wp:positionH relativeFrom="column">
            <wp:posOffset>-1062990</wp:posOffset>
          </wp:positionH>
          <wp:positionV relativeFrom="paragraph">
            <wp:posOffset>163830</wp:posOffset>
          </wp:positionV>
          <wp:extent cx="7967980" cy="187325"/>
          <wp:effectExtent l="0" t="0" r="0" b="3175"/>
          <wp:wrapNone/>
          <wp:docPr id="194602842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83067" name="Resim 1599383067"/>
                  <pic:cNvPicPr/>
                </pic:nvPicPr>
                <pic:blipFill rotWithShape="1">
                  <a:blip r:embed="rId1">
                    <a:extLst>
                      <a:ext uri="{28A0092B-C50C-407E-A947-70E740481C1C}">
                        <a14:useLocalDpi xmlns:a14="http://schemas.microsoft.com/office/drawing/2010/main" val="0"/>
                      </a:ext>
                    </a:extLst>
                  </a:blip>
                  <a:srcRect b="49645"/>
                  <a:stretch/>
                </pic:blipFill>
                <pic:spPr bwMode="auto">
                  <a:xfrm>
                    <a:off x="0" y="0"/>
                    <a:ext cx="7967980" cy="187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8079A8" w:rsidRPr="00A17101" w14:paraId="1956CB21" w14:textId="77777777" w:rsidTr="00EA2D47">
      <w:trPr>
        <w:trHeight w:val="272"/>
      </w:trPr>
      <w:tc>
        <w:tcPr>
          <w:tcW w:w="4582" w:type="pct"/>
          <w:vAlign w:val="bottom"/>
        </w:tcPr>
        <w:p w14:paraId="57471FA0" w14:textId="5EB5AE77" w:rsidR="008079A8" w:rsidRPr="00EA2D47" w:rsidRDefault="008079A8" w:rsidP="00E92584">
          <w:pPr>
            <w:pStyle w:val="stBilgi"/>
            <w:tabs>
              <w:tab w:val="clear" w:pos="4536"/>
              <w:tab w:val="clear" w:pos="9072"/>
            </w:tabs>
            <w:rPr>
              <w:rFonts w:ascii="Segoe UI" w:hAnsi="Segoe UI" w:cs="Segoe UI"/>
            </w:rPr>
          </w:pPr>
        </w:p>
      </w:tc>
      <w:tc>
        <w:tcPr>
          <w:tcW w:w="418" w:type="pct"/>
          <w:vAlign w:val="bottom"/>
        </w:tcPr>
        <w:sdt>
          <w:sdtPr>
            <w:id w:val="-1595477244"/>
            <w:docPartObj>
              <w:docPartGallery w:val="Page Numbers (Bottom of Page)"/>
              <w:docPartUnique/>
            </w:docPartObj>
          </w:sdtPr>
          <w:sdtEndPr/>
          <w:sdtContent>
            <w:p w14:paraId="5E951BC2" w14:textId="0F2DD841" w:rsidR="008079A8" w:rsidRPr="007F5BBE" w:rsidRDefault="008079A8" w:rsidP="00E92584">
              <w:pPr>
                <w:pStyle w:val="AltBilgi"/>
                <w:jc w:val="right"/>
              </w:pPr>
              <w:r w:rsidRPr="00436B87">
                <w:rPr>
                  <w:rFonts w:cs="Segoe UI"/>
                  <w:color w:val="FFFFFF" w:themeColor="background1"/>
                </w:rPr>
                <w:fldChar w:fldCharType="begin"/>
              </w:r>
              <w:r w:rsidRPr="00436B87">
                <w:rPr>
                  <w:rFonts w:ascii="Segoe UI" w:hAnsi="Segoe UI" w:cs="Segoe UI"/>
                  <w:color w:val="FFFFFF" w:themeColor="background1"/>
                </w:rPr>
                <w:instrText>PAGE   \* MERGEFORMAT</w:instrText>
              </w:r>
              <w:r w:rsidRPr="00436B87">
                <w:rPr>
                  <w:rFonts w:cs="Segoe UI"/>
                  <w:color w:val="FFFFFF" w:themeColor="background1"/>
                </w:rPr>
                <w:fldChar w:fldCharType="separate"/>
              </w:r>
              <w:r w:rsidR="00370763" w:rsidRPr="00436B87">
                <w:rPr>
                  <w:rFonts w:ascii="Segoe UI" w:hAnsi="Segoe UI" w:cs="Segoe UI"/>
                  <w:noProof/>
                  <w:color w:val="FFFFFF" w:themeColor="background1"/>
                </w:rPr>
                <w:t>7</w:t>
              </w:r>
              <w:r w:rsidRPr="00436B87">
                <w:rPr>
                  <w:rFonts w:cs="Segoe UI"/>
                  <w:color w:val="FFFFFF" w:themeColor="background1"/>
                </w:rPr>
                <w:fldChar w:fldCharType="end"/>
              </w:r>
            </w:p>
          </w:sdtContent>
        </w:sdt>
      </w:tc>
    </w:tr>
  </w:tbl>
  <w:p w14:paraId="31BB68D0" w14:textId="77777777" w:rsidR="008079A8" w:rsidRDefault="008079A8" w:rsidP="00A450B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63FF6" w14:textId="317A1074" w:rsidR="00A44978" w:rsidRPr="00100838" w:rsidRDefault="00360B7F" w:rsidP="00A44978">
    <w:pPr>
      <w:jc w:val="both"/>
      <w:rPr>
        <w:rFonts w:ascii="Kigelia" w:hAnsi="Kigelia" w:cs="Kigelia"/>
        <w:sz w:val="14"/>
        <w:szCs w:val="14"/>
        <w:lang w:val="en-GB"/>
      </w:rPr>
    </w:pPr>
    <w:r>
      <w:rPr>
        <w:rFonts w:ascii="Verdana"/>
        <w:noProof/>
        <w:sz w:val="18"/>
      </w:rPr>
      <w:drawing>
        <wp:anchor distT="0" distB="0" distL="0" distR="0" simplePos="0" relativeHeight="251770880" behindDoc="1" locked="0" layoutInCell="1" allowOverlap="1" wp14:anchorId="32D60D54" wp14:editId="28D8BA2E">
          <wp:simplePos x="0" y="0"/>
          <wp:positionH relativeFrom="margin">
            <wp:posOffset>-716174</wp:posOffset>
          </wp:positionH>
          <wp:positionV relativeFrom="bottomMargin">
            <wp:align>top</wp:align>
          </wp:positionV>
          <wp:extent cx="1800000" cy="1839049"/>
          <wp:effectExtent l="0" t="0" r="0" b="8890"/>
          <wp:wrapNone/>
          <wp:docPr id="1261606408" name="Image 4" descr="portakal, turuncu, şeftali içeren bir resim&#10;&#10;Yapay zeka tarafından oluşturulan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portakal, turuncu, şeftali içeren bir resim&#10;&#10;Yapay zeka tarafından oluşturulan içerik yanlış olabilir."/>
                  <pic:cNvPicPr/>
                </pic:nvPicPr>
                <pic:blipFill>
                  <a:blip r:embed="rId1" cstate="print">
                    <a:duotone>
                      <a:schemeClr val="accent5">
                        <a:shade val="45000"/>
                        <a:satMod val="135000"/>
                      </a:schemeClr>
                      <a:prstClr val="white"/>
                    </a:duotone>
                    <a:extLst>
                      <a:ext uri="{BEBA8EAE-BF5A-486C-A8C5-ECC9F3942E4B}">
                        <a14:imgProps xmlns:a14="http://schemas.microsoft.com/office/drawing/2010/main">
                          <a14:imgLayer r:embed="rId2">
                            <a14:imgEffect>
                              <a14:saturation sat="33000"/>
                            </a14:imgEffect>
                          </a14:imgLayer>
                        </a14:imgProps>
                      </a:ext>
                    </a:extLst>
                  </a:blip>
                  <a:stretch>
                    <a:fillRect/>
                  </a:stretch>
                </pic:blipFill>
                <pic:spPr>
                  <a:xfrm>
                    <a:off x="0" y="0"/>
                    <a:ext cx="1800000" cy="1839049"/>
                  </a:xfrm>
                  <a:prstGeom prst="rect">
                    <a:avLst/>
                  </a:prstGeom>
                </pic:spPr>
              </pic:pic>
            </a:graphicData>
          </a:graphic>
          <wp14:sizeRelH relativeFrom="margin">
            <wp14:pctWidth>0</wp14:pctWidth>
          </wp14:sizeRelH>
          <wp14:sizeRelV relativeFrom="margin">
            <wp14:pctHeight>0</wp14:pctHeight>
          </wp14:sizeRelV>
        </wp:anchor>
      </w:drawing>
    </w:r>
    <w:r w:rsidR="0088680D" w:rsidRPr="00F75854">
      <w:rPr>
        <w:rFonts w:ascii="Kigelia" w:hAnsi="Kigelia" w:cs="Kigelia"/>
        <w:b/>
        <w:bCs/>
        <w:sz w:val="14"/>
        <w:szCs w:val="14"/>
        <w:lang w:val="en-GB"/>
      </w:rPr>
      <w:t>©The Author(s).</w:t>
    </w:r>
    <w:r w:rsidR="0088680D" w:rsidRPr="00F75854">
      <w:rPr>
        <w:rFonts w:ascii="Kigelia" w:hAnsi="Kigelia" w:cs="Kigelia"/>
        <w:sz w:val="14"/>
        <w:szCs w:val="14"/>
        <w:lang w:val="en-GB"/>
      </w:rPr>
      <w:t xml:space="preserve"> This is an </w:t>
    </w:r>
    <w:r w:rsidR="0088680D" w:rsidRPr="00F75854">
      <w:rPr>
        <w:rFonts w:ascii="Kigelia" w:hAnsi="Kigelia" w:cs="Kigelia"/>
        <w:b/>
        <w:bCs/>
        <w:sz w:val="14"/>
        <w:szCs w:val="14"/>
        <w:lang w:val="en-GB"/>
      </w:rPr>
      <w:t>open-access</w:t>
    </w:r>
    <w:r w:rsidR="0088680D" w:rsidRPr="00F75854">
      <w:rPr>
        <w:rFonts w:ascii="Kigelia" w:hAnsi="Kigelia" w:cs="Kigelia"/>
        <w:sz w:val="14"/>
        <w:szCs w:val="14"/>
        <w:lang w:val="en-GB"/>
      </w:rPr>
      <w:t xml:space="preserve"> article under the </w:t>
    </w:r>
    <w:r w:rsidR="0088680D" w:rsidRPr="00F75854">
      <w:rPr>
        <w:rFonts w:ascii="Kigelia" w:hAnsi="Kigelia" w:cs="Kigelia"/>
        <w:b/>
        <w:bCs/>
        <w:sz w:val="14"/>
        <w:szCs w:val="14"/>
        <w:lang w:val="en-GB"/>
      </w:rPr>
      <w:t>CC BY-NC-ND license</w:t>
    </w:r>
    <w:r w:rsidR="0088680D" w:rsidRPr="00F75854">
      <w:rPr>
        <w:rFonts w:ascii="Kigelia" w:hAnsi="Kigelia" w:cs="Kigelia"/>
        <w:sz w:val="14"/>
        <w:szCs w:val="14"/>
        <w:lang w:val="en-GB"/>
      </w:rPr>
      <w:t xml:space="preserve"> https://creativecommons.org/licenses/by-nc-nd/4.0/</w:t>
    </w:r>
    <w:r w:rsidR="00DA0FC0" w:rsidRPr="00F75854">
      <w:rPr>
        <w:rFonts w:ascii="Kigelia" w:hAnsi="Kigelia" w:cs="Kigelia"/>
        <w:sz w:val="14"/>
        <w:szCs w:val="14"/>
        <w:lang w:val="en-GB"/>
      </w:rPr>
      <w:t>.</w:t>
    </w:r>
    <w:r w:rsidR="0088680D" w:rsidRPr="00F75854">
      <w:rPr>
        <w:rFonts w:ascii="Kigelia" w:hAnsi="Kigelia" w:cs="Kigelia"/>
        <w:sz w:val="14"/>
        <w:szCs w:val="14"/>
        <w:lang w:val="en-GB"/>
      </w:rPr>
      <w:t xml:space="preserve"> The authors agree that the text, figures, and documents in the article do not violate the copyrights of third parties and that the publisher is not responsible for any claim or lawsuit by third parties due to copyright infringement. The authors declare that the publisher is not responsible for the </w:t>
    </w:r>
    <w:r w:rsidR="001155FA" w:rsidRPr="00F75854">
      <w:rPr>
        <w:rFonts w:ascii="Kigelia" w:hAnsi="Kigelia" w:cs="Kigelia"/>
        <w:sz w:val="14"/>
        <w:szCs w:val="14"/>
        <w:lang w:val="en-GB"/>
      </w:rPr>
      <w:t>article’s content</w:t>
    </w:r>
    <w:r w:rsidR="0088680D" w:rsidRPr="00F75854">
      <w:rPr>
        <w:rFonts w:ascii="Kigelia" w:hAnsi="Kigelia" w:cs="Kigelia"/>
        <w:sz w:val="14"/>
        <w:szCs w:val="14"/>
        <w:lang w:val="en-GB"/>
      </w:rPr>
      <w:t xml:space="preserve"> and that all responsibility for the article belongs to the auth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17DB1" w14:textId="77777777" w:rsidR="004E11A9" w:rsidRDefault="004E11A9" w:rsidP="00C56448">
      <w:r>
        <w:separator/>
      </w:r>
    </w:p>
  </w:footnote>
  <w:footnote w:type="continuationSeparator" w:id="0">
    <w:p w14:paraId="4848A776" w14:textId="77777777" w:rsidR="004E11A9" w:rsidRDefault="004E11A9" w:rsidP="00C5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41" w:rightFromText="141" w:vertAnchor="page" w:horzAnchor="margin" w:tblpXSpec="right" w:tblpY="481"/>
      <w:tblW w:w="1624" w:type="dxa"/>
      <w:tblCellMar>
        <w:left w:w="70" w:type="dxa"/>
        <w:right w:w="70" w:type="dxa"/>
      </w:tblCellMar>
      <w:tblLook w:val="0000" w:firstRow="0" w:lastRow="0" w:firstColumn="0" w:lastColumn="0" w:noHBand="0" w:noVBand="0"/>
    </w:tblPr>
    <w:tblGrid>
      <w:gridCol w:w="1624"/>
    </w:tblGrid>
    <w:tr w:rsidR="002F3F1B" w14:paraId="7F9A70BC" w14:textId="77777777" w:rsidTr="00AA050F">
      <w:trPr>
        <w:trHeight w:val="654"/>
      </w:trPr>
      <w:tc>
        <w:tcPr>
          <w:tcW w:w="1624" w:type="dxa"/>
          <w:vAlign w:val="center"/>
        </w:tcPr>
        <w:p w14:paraId="3593BBDA" w14:textId="7506AC47" w:rsidR="002F3F1B" w:rsidRPr="002B256F" w:rsidRDefault="00A548A5" w:rsidP="002024A6">
          <w:pPr>
            <w:pStyle w:val="5Heading-1"/>
            <w:rPr>
              <w:sz w:val="16"/>
              <w:szCs w:val="16"/>
            </w:rPr>
          </w:pPr>
          <w:r>
            <w:rPr>
              <w:color w:val="000000" w:themeColor="text1"/>
              <w:sz w:val="16"/>
              <w:szCs w:val="16"/>
            </w:rPr>
            <w:t>Author</w:t>
          </w:r>
          <w:r w:rsidR="00D17002" w:rsidRPr="00571D65">
            <w:rPr>
              <w:color w:val="000000" w:themeColor="text1"/>
              <w:sz w:val="16"/>
              <w:szCs w:val="16"/>
            </w:rPr>
            <w:t xml:space="preserve"> et al.</w:t>
          </w:r>
        </w:p>
      </w:tc>
    </w:tr>
  </w:tbl>
  <w:p w14:paraId="6EB7DD56" w14:textId="46930E0E" w:rsidR="001940DF" w:rsidRPr="006A60A1" w:rsidRDefault="001940DF" w:rsidP="001940DF">
    <w:pPr>
      <w:rPr>
        <w:lang w:val="en-US"/>
      </w:rPr>
    </w:pPr>
    <w:r>
      <w:rPr>
        <w:rFonts w:ascii="Bree Lt" w:eastAsia="Dotum" w:hAnsi="Bree Lt" w:cs="FreesiaUPC"/>
        <w:noProof/>
        <w:sz w:val="16"/>
        <w:szCs w:val="16"/>
        <w:lang w:val="en-US"/>
      </w:rPr>
      <mc:AlternateContent>
        <mc:Choice Requires="wps">
          <w:drawing>
            <wp:anchor distT="0" distB="0" distL="114300" distR="114300" simplePos="0" relativeHeight="251759616" behindDoc="0" locked="0" layoutInCell="1" allowOverlap="1" wp14:anchorId="0F9FAC6C" wp14:editId="16F6DF83">
              <wp:simplePos x="0" y="0"/>
              <wp:positionH relativeFrom="column">
                <wp:posOffset>4791075</wp:posOffset>
              </wp:positionH>
              <wp:positionV relativeFrom="paragraph">
                <wp:posOffset>-14605</wp:posOffset>
              </wp:positionV>
              <wp:extent cx="172720" cy="108585"/>
              <wp:effectExtent l="0" t="0" r="36830" b="24765"/>
              <wp:wrapNone/>
              <wp:docPr id="2" name="Düz Bağlayıcı 6"/>
              <wp:cNvGraphicFramePr/>
              <a:graphic xmlns:a="http://schemas.openxmlformats.org/drawingml/2006/main">
                <a:graphicData uri="http://schemas.microsoft.com/office/word/2010/wordprocessingShape">
                  <wps:wsp>
                    <wps:cNvCnPr/>
                    <wps:spPr>
                      <a:xfrm flipV="1">
                        <a:off x="0" y="0"/>
                        <a:ext cx="172720" cy="108585"/>
                      </a:xfrm>
                      <a:prstGeom prst="line">
                        <a:avLst/>
                      </a:prstGeom>
                      <a:ln w="12700">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BD45E5E" id="Düz Bağlayıcı 6" o:spid="_x0000_s1026" style="position:absolute;flip:y;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7.25pt,-1.15pt" to="390.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" strokecolor="#3299cc" strokeweight="1pt">
              <v:stroke joinstyle="miter"/>
            </v:line>
          </w:pict>
        </mc:Fallback>
      </mc:AlternateContent>
    </w:r>
    <w:r w:rsidRPr="00476D23">
      <w:rPr>
        <w:rFonts w:ascii="Lato" w:eastAsia="Dotum" w:hAnsi="Lato" w:cs="FreesiaUPC"/>
        <w:noProof/>
        <w:sz w:val="16"/>
        <w:szCs w:val="16"/>
        <w:lang w:val="en-US"/>
      </w:rPr>
      <mc:AlternateContent>
        <mc:Choice Requires="wps">
          <w:drawing>
            <wp:anchor distT="0" distB="0" distL="114300" distR="114300" simplePos="0" relativeHeight="251758592" behindDoc="0" locked="0" layoutInCell="1" allowOverlap="1" wp14:anchorId="1EB32AE0" wp14:editId="1A3DD62A">
              <wp:simplePos x="0" y="0"/>
              <wp:positionH relativeFrom="column">
                <wp:posOffset>-970915</wp:posOffset>
              </wp:positionH>
              <wp:positionV relativeFrom="paragraph">
                <wp:posOffset>93980</wp:posOffset>
              </wp:positionV>
              <wp:extent cx="5760000" cy="0"/>
              <wp:effectExtent l="0" t="0" r="0" b="0"/>
              <wp:wrapNone/>
              <wp:docPr id="1461477738" name="Düz Bağlayıcı 5"/>
              <wp:cNvGraphicFramePr/>
              <a:graphic xmlns:a="http://schemas.openxmlformats.org/drawingml/2006/main">
                <a:graphicData uri="http://schemas.microsoft.com/office/word/2010/wordprocessingShape">
                  <wps:wsp>
                    <wps:cNvCnPr/>
                    <wps:spPr>
                      <a:xfrm flipV="1">
                        <a:off x="0" y="0"/>
                        <a:ext cx="5760000" cy="0"/>
                      </a:xfrm>
                      <a:prstGeom prst="line">
                        <a:avLst/>
                      </a:prstGeom>
                      <a:ln w="12700">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6D6C7F" id="Düz Bağlayıcı 5" o:spid="_x0000_s1026" style="position:absolute;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45pt,7.4pt" to="377.1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" strokecolor="#3299cc" strokeweight="1pt">
              <v:stroke joinstyle="miter"/>
            </v:line>
          </w:pict>
        </mc:Fallback>
      </mc:AlternateContent>
    </w:r>
    <w:r w:rsidRPr="00476D23">
      <w:rPr>
        <w:rFonts w:ascii="Lato" w:eastAsia="Dotum" w:hAnsi="Lato" w:cs="FreesiaUPC"/>
        <w:noProof/>
        <w:sz w:val="16"/>
        <w:szCs w:val="16"/>
        <w:lang w:val="en-US"/>
      </w:rPr>
      <mc:AlternateContent>
        <mc:Choice Requires="wps">
          <w:drawing>
            <wp:anchor distT="0" distB="0" distL="114300" distR="114300" simplePos="0" relativeHeight="251761664" behindDoc="0" locked="0" layoutInCell="1" allowOverlap="1" wp14:anchorId="21F3DD90" wp14:editId="0E2396C7">
              <wp:simplePos x="0" y="0"/>
              <wp:positionH relativeFrom="page">
                <wp:posOffset>-88265</wp:posOffset>
              </wp:positionH>
              <wp:positionV relativeFrom="paragraph">
                <wp:posOffset>154305</wp:posOffset>
              </wp:positionV>
              <wp:extent cx="8643620" cy="3175"/>
              <wp:effectExtent l="0" t="0" r="24130" b="34925"/>
              <wp:wrapNone/>
              <wp:docPr id="1" name="Düz Bağlayıcı 5"/>
              <wp:cNvGraphicFramePr/>
              <a:graphic xmlns:a="http://schemas.openxmlformats.org/drawingml/2006/main">
                <a:graphicData uri="http://schemas.microsoft.com/office/word/2010/wordprocessingShape">
                  <wps:wsp>
                    <wps:cNvCnPr/>
                    <wps:spPr>
                      <a:xfrm>
                        <a:off x="0" y="0"/>
                        <a:ext cx="8643620" cy="3175"/>
                      </a:xfrm>
                      <a:prstGeom prst="line">
                        <a:avLst/>
                      </a:prstGeom>
                      <a:ln>
                        <a:solidFill>
                          <a:srgbClr val="33679A"/>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B24CB" id="Düz Bağlayıcı 5" o:spid="_x0000_s1026" style="position:absolute;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95pt,12.15pt" to="673.6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" strokecolor="#33679a" strokeweight="1.5pt">
              <v:stroke joinstyle="miter"/>
              <w10:wrap anchorx="page"/>
            </v:line>
          </w:pict>
        </mc:Fallback>
      </mc:AlternateContent>
    </w:r>
  </w:p>
  <w:p w14:paraId="7E7D6DCC" w14:textId="39611C81" w:rsidR="003D199A" w:rsidRPr="006A60A1" w:rsidRDefault="003D199A" w:rsidP="001940DF">
    <w:pPr>
      <w:jc w:val="righ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0DA07" w14:textId="2DDC262A" w:rsidR="00000228" w:rsidRPr="005455EE" w:rsidRDefault="004B1EAE" w:rsidP="006A71BA">
    <w:pPr>
      <w:pStyle w:val="stBilgi"/>
      <w:tabs>
        <w:tab w:val="clear" w:pos="4536"/>
        <w:tab w:val="clear" w:pos="9072"/>
      </w:tabs>
      <w:rPr>
        <w:rFonts w:ascii="Avenir Next LT Pro" w:hAnsi="Avenir Next LT Pro" w:cs="Kigelia"/>
        <w:sz w:val="16"/>
        <w:szCs w:val="16"/>
      </w:rPr>
    </w:pPr>
    <w:r w:rsidRPr="00476D23">
      <w:rPr>
        <w:rFonts w:ascii="Lato" w:hAnsi="Lato"/>
        <w:i/>
        <w:iCs/>
        <w:noProof/>
        <w:color w:val="1F4E79" w:themeColor="accent5" w:themeShade="80"/>
        <w:sz w:val="16"/>
        <w:szCs w:val="16"/>
        <w:lang w:val="en-US"/>
      </w:rPr>
      <mc:AlternateContent>
        <mc:Choice Requires="wps">
          <w:drawing>
            <wp:anchor distT="0" distB="0" distL="114300" distR="114300" simplePos="0" relativeHeight="251766784" behindDoc="0" locked="0" layoutInCell="1" allowOverlap="1" wp14:anchorId="12C94731" wp14:editId="7DDF4252">
              <wp:simplePos x="0" y="0"/>
              <wp:positionH relativeFrom="page">
                <wp:posOffset>-22860</wp:posOffset>
              </wp:positionH>
              <wp:positionV relativeFrom="paragraph">
                <wp:posOffset>180975</wp:posOffset>
              </wp:positionV>
              <wp:extent cx="8536268" cy="2241"/>
              <wp:effectExtent l="0" t="0" r="36830" b="36195"/>
              <wp:wrapNone/>
              <wp:docPr id="5" name="Düz Bağlayıcı 5"/>
              <wp:cNvGraphicFramePr/>
              <a:graphic xmlns:a="http://schemas.openxmlformats.org/drawingml/2006/main">
                <a:graphicData uri="http://schemas.microsoft.com/office/word/2010/wordprocessingShape">
                  <wps:wsp>
                    <wps:cNvCnPr/>
                    <wps:spPr>
                      <a:xfrm>
                        <a:off x="0" y="0"/>
                        <a:ext cx="8536268" cy="2241"/>
                      </a:xfrm>
                      <a:prstGeom prst="line">
                        <a:avLst/>
                      </a:prstGeom>
                      <a:ln>
                        <a:solidFill>
                          <a:srgbClr val="33679A"/>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B859D0" id="Düz Bağlayıcı 5" o:spid="_x0000_s1026" style="position:absolute;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pt,14.25pt" to="670.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" strokecolor="#33679a" strokeweight="1.5pt">
              <v:stroke joinstyle="miter"/>
              <w10:wrap anchorx="page"/>
            </v:line>
          </w:pict>
        </mc:Fallback>
      </mc:AlternateContent>
    </w:r>
    <w:r w:rsidR="00E6569D" w:rsidRPr="002078B3">
      <w:rPr>
        <w:rFonts w:ascii="Bree Lt" w:hAnsi="Bree Lt"/>
        <w:i/>
        <w:iCs/>
        <w:noProof/>
        <w:color w:val="1F4E79" w:themeColor="accent5" w:themeShade="80"/>
        <w:sz w:val="16"/>
        <w:szCs w:val="16"/>
        <w:lang w:val="en-US"/>
      </w:rPr>
      <mc:AlternateContent>
        <mc:Choice Requires="wps">
          <w:drawing>
            <wp:anchor distT="0" distB="0" distL="114300" distR="114300" simplePos="0" relativeHeight="251764736" behindDoc="0" locked="0" layoutInCell="1" allowOverlap="1" wp14:anchorId="41BF828C" wp14:editId="09E25B23">
              <wp:simplePos x="0" y="0"/>
              <wp:positionH relativeFrom="column">
                <wp:posOffset>2488901</wp:posOffset>
              </wp:positionH>
              <wp:positionV relativeFrom="paragraph">
                <wp:posOffset>10870</wp:posOffset>
              </wp:positionV>
              <wp:extent cx="190500" cy="108585"/>
              <wp:effectExtent l="0" t="0" r="19050" b="24765"/>
              <wp:wrapNone/>
              <wp:docPr id="2132420843" name="Düz Bağlayıcı 2132420843"/>
              <wp:cNvGraphicFramePr/>
              <a:graphic xmlns:a="http://schemas.openxmlformats.org/drawingml/2006/main">
                <a:graphicData uri="http://schemas.microsoft.com/office/word/2010/wordprocessingShape">
                  <wps:wsp>
                    <wps:cNvCnPr/>
                    <wps:spPr>
                      <a:xfrm flipH="1" flipV="1">
                        <a:off x="0" y="0"/>
                        <a:ext cx="190500" cy="108585"/>
                      </a:xfrm>
                      <a:prstGeom prst="line">
                        <a:avLst/>
                      </a:prstGeom>
                      <a:ln>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6C7A00F" id="Düz Bağlayıcı 2132420843" o:spid="_x0000_s1026" style="position:absolute;flip:x y;z-index:251764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pt,.85pt" to="211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" strokecolor="#3299cc" strokeweight="1pt">
              <v:stroke joinstyle="miter"/>
            </v:line>
          </w:pict>
        </mc:Fallback>
      </mc:AlternateContent>
    </w:r>
    <w:r w:rsidR="00E6569D" w:rsidRPr="00476D23">
      <w:rPr>
        <w:rFonts w:ascii="Lato" w:hAnsi="Lato"/>
        <w:i/>
        <w:iCs/>
        <w:noProof/>
        <w:color w:val="1F4E79" w:themeColor="accent5" w:themeShade="80"/>
        <w:sz w:val="16"/>
        <w:szCs w:val="16"/>
        <w:lang w:val="en-US"/>
      </w:rPr>
      <mc:AlternateContent>
        <mc:Choice Requires="wps">
          <w:drawing>
            <wp:anchor distT="0" distB="0" distL="114300" distR="114300" simplePos="0" relativeHeight="251763712" behindDoc="0" locked="0" layoutInCell="1" allowOverlap="1" wp14:anchorId="72B94D9F" wp14:editId="68884809">
              <wp:simplePos x="0" y="0"/>
              <wp:positionH relativeFrom="column">
                <wp:posOffset>2674881</wp:posOffset>
              </wp:positionH>
              <wp:positionV relativeFrom="paragraph">
                <wp:posOffset>123825</wp:posOffset>
              </wp:positionV>
              <wp:extent cx="4734560" cy="0"/>
              <wp:effectExtent l="0" t="0" r="0" b="0"/>
              <wp:wrapNone/>
              <wp:docPr id="4" name="Düz Bağlayıcı 5"/>
              <wp:cNvGraphicFramePr/>
              <a:graphic xmlns:a="http://schemas.openxmlformats.org/drawingml/2006/main">
                <a:graphicData uri="http://schemas.microsoft.com/office/word/2010/wordprocessingShape">
                  <wps:wsp>
                    <wps:cNvCnPr/>
                    <wps:spPr>
                      <a:xfrm>
                        <a:off x="0" y="0"/>
                        <a:ext cx="4734560" cy="0"/>
                      </a:xfrm>
                      <a:prstGeom prst="line">
                        <a:avLst/>
                      </a:prstGeom>
                      <a:ln>
                        <a:solidFill>
                          <a:srgbClr val="3299C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FBCD097" id="Düz Bağlayıcı 5" o:spid="_x0000_s1026" style="position:absolute;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0.6pt,9.75pt" to="583.4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" strokecolor="#3299cc" strokeweight="1pt">
              <v:stroke joinstyle="miter"/>
            </v:line>
          </w:pict>
        </mc:Fallback>
      </mc:AlternateContent>
    </w:r>
    <w:r w:rsidR="00E6569D">
      <w:rPr>
        <w:rFonts w:ascii="Kigelia" w:hAnsi="Kigelia" w:cs="Kigelia"/>
        <w:i/>
        <w:iCs/>
        <w:color w:val="1F3864" w:themeColor="accent1" w:themeShade="80"/>
        <w:sz w:val="16"/>
        <w:szCs w:val="16"/>
        <w:lang w:val="en-US"/>
      </w:rPr>
      <w:t xml:space="preserve"> </w:t>
    </w:r>
    <w:r w:rsidR="005455EE" w:rsidRPr="005455EE">
      <w:rPr>
        <w:rFonts w:ascii="Avenir Next LT Pro" w:hAnsi="Avenir Next LT Pro" w:cs="Kigelia"/>
        <w:i/>
        <w:iCs/>
        <w:sz w:val="16"/>
        <w:szCs w:val="16"/>
        <w:lang w:val="en-US"/>
      </w:rPr>
      <w:t>Running heading up to six wor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34040" w14:textId="6110725C" w:rsidR="00006C54" w:rsidRDefault="00E17433" w:rsidP="00F97039">
    <w:pPr>
      <w:jc w:val="right"/>
      <w:rPr>
        <w:rFonts w:ascii="Daytona" w:hAnsi="Daytona"/>
        <w:color w:val="000000" w:themeColor="text1"/>
        <w:sz w:val="16"/>
        <w:szCs w:val="16"/>
        <w:lang w:val="en-GB"/>
      </w:rPr>
    </w:pPr>
    <w:sdt>
      <w:sdtPr>
        <w:rPr>
          <w:rFonts w:ascii="Daytona" w:hAnsi="Daytona"/>
          <w:color w:val="000000" w:themeColor="text1"/>
          <w:sz w:val="16"/>
          <w:szCs w:val="16"/>
          <w:lang w:val="en-GB"/>
        </w:rPr>
        <w:id w:val="-1644190645"/>
        <w:docPartObj>
          <w:docPartGallery w:val="Page Numbers (Margins)"/>
          <w:docPartUnique/>
        </w:docPartObj>
      </w:sdtPr>
      <w:sdtEndPr/>
      <w:sdtContent>
        <w:r w:rsidR="00100838" w:rsidRPr="00100838">
          <w:rPr>
            <w:rFonts w:ascii="Daytona" w:hAnsi="Daytona"/>
            <w:noProof/>
            <w:color w:val="000000" w:themeColor="text1"/>
            <w:sz w:val="16"/>
            <w:szCs w:val="16"/>
            <w:lang w:val="en-GB"/>
          </w:rPr>
          <mc:AlternateContent>
            <mc:Choice Requires="wps">
              <w:drawing>
                <wp:anchor distT="0" distB="0" distL="114300" distR="114300" simplePos="0" relativeHeight="251768832" behindDoc="0" locked="0" layoutInCell="0" allowOverlap="1" wp14:anchorId="22683B4C" wp14:editId="42E1ADE0">
                  <wp:simplePos x="0" y="0"/>
                  <wp:positionH relativeFrom="rightMargin">
                    <wp:align>right</wp:align>
                  </wp:positionH>
                  <wp:positionV relativeFrom="margin">
                    <wp:align>center</wp:align>
                  </wp:positionV>
                  <wp:extent cx="727710" cy="329565"/>
                  <wp:effectExtent l="0" t="0" r="0" b="3810"/>
                  <wp:wrapNone/>
                  <wp:docPr id="731549092"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A675" w14:textId="77777777" w:rsidR="00100838" w:rsidRDefault="00100838">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2683B4C" id="Dikdörtgen 1" o:spid="_x0000_s1029" style="position:absolute;left:0;text-align:left;margin-left:6.1pt;margin-top:0;width:57.3pt;height:25.95pt;z-index:25176883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13B7A675" w14:textId="77777777" w:rsidR="00100838" w:rsidRDefault="00100838">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924F54" w:rsidRPr="009414D0">
      <w:rPr>
        <w:rFonts w:ascii="Daytona" w:hAnsi="Daytona"/>
        <w:noProof/>
        <w:color w:val="000000" w:themeColor="text1"/>
        <w:sz w:val="16"/>
        <w:szCs w:val="16"/>
        <w:lang w:val="en-GB"/>
      </w:rPr>
      <w:drawing>
        <wp:anchor distT="0" distB="0" distL="114300" distR="114300" simplePos="0" relativeHeight="251752448" behindDoc="0" locked="0" layoutInCell="1" allowOverlap="1" wp14:anchorId="785D4630" wp14:editId="7FC74671">
          <wp:simplePos x="0" y="0"/>
          <wp:positionH relativeFrom="margin">
            <wp:align>left</wp:align>
          </wp:positionH>
          <wp:positionV relativeFrom="paragraph">
            <wp:posOffset>-155673</wp:posOffset>
          </wp:positionV>
          <wp:extent cx="1635125" cy="600710"/>
          <wp:effectExtent l="0" t="0" r="3175" b="8890"/>
          <wp:wrapNone/>
          <wp:docPr id="1718076944"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76944" name="Resim 1" descr="metin, yazı tipi, grafik, grafik tasarım içeren bir resim&#10;&#10;Açıklama otomatik olarak oluşturuldu"/>
                  <pic:cNvPicPr/>
                </pic:nvPicPr>
                <pic:blipFill rotWithShape="1">
                  <a:blip r:embed="rId1">
                    <a:extLst>
                      <a:ext uri="{28A0092B-C50C-407E-A947-70E740481C1C}">
                        <a14:useLocalDpi xmlns:a14="http://schemas.microsoft.com/office/drawing/2010/main" val="0"/>
                      </a:ext>
                    </a:extLst>
                  </a:blip>
                  <a:srcRect l="3943" t="37975" r="3091" b="37487"/>
                  <a:stretch/>
                </pic:blipFill>
                <pic:spPr bwMode="auto">
                  <a:xfrm>
                    <a:off x="0" y="0"/>
                    <a:ext cx="1635125" cy="600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B635DF" w14:textId="0C26CFBF" w:rsidR="00006C54" w:rsidRDefault="00006C54" w:rsidP="00F97039">
    <w:pPr>
      <w:jc w:val="right"/>
      <w:rPr>
        <w:rFonts w:ascii="Daytona" w:hAnsi="Daytona"/>
        <w:color w:val="000000" w:themeColor="text1"/>
        <w:sz w:val="16"/>
        <w:szCs w:val="16"/>
        <w:lang w:val="en-GB"/>
      </w:rPr>
    </w:pPr>
  </w:p>
  <w:p w14:paraId="49FD73A1" w14:textId="7E5D5CA8" w:rsidR="00006C54" w:rsidRDefault="00006C54" w:rsidP="00F97039">
    <w:pPr>
      <w:jc w:val="right"/>
      <w:rPr>
        <w:rFonts w:ascii="Daytona" w:hAnsi="Daytona"/>
        <w:color w:val="000000" w:themeColor="text1"/>
        <w:sz w:val="16"/>
        <w:szCs w:val="16"/>
        <w:lang w:val="en-GB"/>
      </w:rPr>
    </w:pPr>
  </w:p>
  <w:p w14:paraId="76042EFF" w14:textId="2C47A96E" w:rsidR="00F97039" w:rsidRPr="009414D0" w:rsidRDefault="00382458" w:rsidP="00F97039">
    <w:pPr>
      <w:jc w:val="right"/>
      <w:rPr>
        <w:rFonts w:ascii="Daytona" w:hAnsi="Daytona"/>
        <w:color w:val="000000" w:themeColor="text1"/>
        <w:sz w:val="16"/>
        <w:szCs w:val="16"/>
        <w:lang w:val="en-GB"/>
      </w:rPr>
    </w:pPr>
    <w:r>
      <w:rPr>
        <w:noProof/>
      </w:rPr>
      <mc:AlternateContent>
        <mc:Choice Requires="wps">
          <w:drawing>
            <wp:anchor distT="0" distB="0" distL="0" distR="0" simplePos="0" relativeHeight="251740160" behindDoc="0" locked="0" layoutInCell="1" allowOverlap="1" wp14:anchorId="1780BE39" wp14:editId="1E2FE876">
              <wp:simplePos x="0" y="0"/>
              <wp:positionH relativeFrom="page">
                <wp:posOffset>12065</wp:posOffset>
              </wp:positionH>
              <wp:positionV relativeFrom="page">
                <wp:posOffset>1090295</wp:posOffset>
              </wp:positionV>
              <wp:extent cx="5868000" cy="1800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8000" cy="18000"/>
                      </a:xfrm>
                      <a:custGeom>
                        <a:avLst/>
                        <a:gdLst/>
                        <a:ahLst/>
                        <a:cxnLst/>
                        <a:rect l="l" t="t" r="r" b="b"/>
                        <a:pathLst>
                          <a:path w="5584190" h="25400">
                            <a:moveTo>
                              <a:pt x="5583659" y="0"/>
                            </a:moveTo>
                            <a:lnTo>
                              <a:pt x="0" y="0"/>
                            </a:lnTo>
                            <a:lnTo>
                              <a:pt x="0" y="25400"/>
                            </a:lnTo>
                            <a:lnTo>
                              <a:pt x="5583659" y="25400"/>
                            </a:lnTo>
                            <a:lnTo>
                              <a:pt x="5583659" y="0"/>
                            </a:lnTo>
                            <a:close/>
                          </a:path>
                        </a:pathLst>
                      </a:custGeom>
                      <a:solidFill>
                        <a:srgbClr val="2E319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AD583" id="Graphic 6" o:spid="_x0000_s1026" style="position:absolute;margin-left:.95pt;margin-top:85.85pt;width:462.05pt;height:1.4pt;z-index:2517401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5584190,25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" path="m5583659,l,,,25400r5583659,l5583659,xe" fillcolor="#2e3191" stroked="f">
              <v:path arrowok="t"/>
              <w10:wrap anchorx="page" anchory="page"/>
            </v:shape>
          </w:pict>
        </mc:Fallback>
      </mc:AlternateContent>
    </w:r>
    <w:r w:rsidR="00F97039" w:rsidRPr="009414D0">
      <w:rPr>
        <w:rFonts w:ascii="Daytona" w:hAnsi="Daytona"/>
        <w:color w:val="000000" w:themeColor="text1"/>
        <w:sz w:val="16"/>
        <w:szCs w:val="16"/>
        <w:lang w:val="en-GB"/>
      </w:rPr>
      <w:t xml:space="preserve">  </w:t>
    </w:r>
  </w:p>
  <w:p w14:paraId="39F74230" w14:textId="793FD537" w:rsidR="005A416A" w:rsidRPr="00642E69" w:rsidRDefault="004B71A2" w:rsidP="00F97039">
    <w:pPr>
      <w:jc w:val="right"/>
      <w:rPr>
        <w:rFonts w:ascii="Times New Roman" w:hAnsi="Times New Roman"/>
        <w:color w:val="000000" w:themeColor="text1"/>
        <w:sz w:val="14"/>
        <w:szCs w:val="14"/>
        <w:lang w:val="en-GB"/>
      </w:rPr>
    </w:pPr>
    <w:r>
      <w:rPr>
        <w:noProof/>
      </w:rPr>
      <mc:AlternateContent>
        <mc:Choice Requires="wps">
          <w:drawing>
            <wp:anchor distT="0" distB="0" distL="0" distR="0" simplePos="0" relativeHeight="251739136" behindDoc="0" locked="0" layoutInCell="1" allowOverlap="1" wp14:anchorId="6F7B714F" wp14:editId="6A9CF49F">
              <wp:simplePos x="0" y="0"/>
              <wp:positionH relativeFrom="margin">
                <wp:posOffset>-710321</wp:posOffset>
              </wp:positionH>
              <wp:positionV relativeFrom="page">
                <wp:posOffset>1050290</wp:posOffset>
              </wp:positionV>
              <wp:extent cx="5868000" cy="7200"/>
              <wp:effectExtent l="0" t="0" r="0" b="0"/>
              <wp:wrapNone/>
              <wp:docPr id="1159690306"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8000" cy="7200"/>
                      </a:xfrm>
                      <a:custGeom>
                        <a:avLst/>
                        <a:gdLst/>
                        <a:ahLst/>
                        <a:cxnLst/>
                        <a:rect l="l" t="t" r="r" b="b"/>
                        <a:pathLst>
                          <a:path w="5584190" h="12700">
                            <a:moveTo>
                              <a:pt x="5583659" y="0"/>
                            </a:moveTo>
                            <a:lnTo>
                              <a:pt x="0" y="0"/>
                            </a:lnTo>
                            <a:lnTo>
                              <a:pt x="0" y="12700"/>
                            </a:lnTo>
                            <a:lnTo>
                              <a:pt x="5583659" y="12700"/>
                            </a:lnTo>
                            <a:lnTo>
                              <a:pt x="5583659" y="0"/>
                            </a:lnTo>
                            <a:close/>
                          </a:path>
                        </a:pathLst>
                      </a:custGeom>
                      <a:solidFill>
                        <a:srgbClr val="2E319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C55D4" id="Graphic 5" o:spid="_x0000_s1026" style="position:absolute;margin-left:-55.95pt;margin-top:82.7pt;width:462.05pt;height:.55pt;z-index:251739136;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coordsize="558419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" path="m5583659,l,,,12700r5583659,l5583659,xe" fillcolor="#2e3191" stroked="f">
              <v:path arrowok="t"/>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85CFD"/>
    <w:multiLevelType w:val="hybridMultilevel"/>
    <w:tmpl w:val="60B0D52A"/>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183012"/>
    <w:multiLevelType w:val="hybridMultilevel"/>
    <w:tmpl w:val="DB0CFE12"/>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88E6650"/>
    <w:multiLevelType w:val="hybridMultilevel"/>
    <w:tmpl w:val="B62AE4B4"/>
    <w:lvl w:ilvl="0" w:tplc="8DC09062">
      <w:start w:val="1"/>
      <w:numFmt w:val="bullet"/>
      <w:lvlText w:val=""/>
      <w:lvlJc w:val="left"/>
      <w:pPr>
        <w:ind w:left="720" w:hanging="360"/>
      </w:pPr>
      <w:rPr>
        <w:rFonts w:ascii="Symbol" w:hAnsi="Symbol" w:hint="default"/>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8C10E49"/>
    <w:multiLevelType w:val="hybridMultilevel"/>
    <w:tmpl w:val="6D586C4C"/>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2AF7218"/>
    <w:multiLevelType w:val="hybridMultilevel"/>
    <w:tmpl w:val="97089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2EE2E52"/>
    <w:multiLevelType w:val="hybridMultilevel"/>
    <w:tmpl w:val="E2D4716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2BD3D88"/>
    <w:multiLevelType w:val="hybridMultilevel"/>
    <w:tmpl w:val="7C16F7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79847491">
    <w:abstractNumId w:val="5"/>
  </w:num>
  <w:num w:numId="2" w16cid:durableId="1288242377">
    <w:abstractNumId w:val="2"/>
  </w:num>
  <w:num w:numId="3" w16cid:durableId="1916283001">
    <w:abstractNumId w:val="6"/>
  </w:num>
  <w:num w:numId="4" w16cid:durableId="1638729169">
    <w:abstractNumId w:val="4"/>
  </w:num>
  <w:num w:numId="5" w16cid:durableId="73164455">
    <w:abstractNumId w:val="3"/>
  </w:num>
  <w:num w:numId="6" w16cid:durableId="2123760269">
    <w:abstractNumId w:val="1"/>
  </w:num>
  <w:num w:numId="7" w16cid:durableId="86538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Q3sjAysjA2tTBW0lEKTi0uzszPAykwrQUAwV9KaSwAAAA="/>
  </w:docVars>
  <w:rsids>
    <w:rsidRoot w:val="005F7C91"/>
    <w:rsid w:val="00000228"/>
    <w:rsid w:val="000002DC"/>
    <w:rsid w:val="000008C3"/>
    <w:rsid w:val="00003671"/>
    <w:rsid w:val="00006856"/>
    <w:rsid w:val="00006C54"/>
    <w:rsid w:val="0001022C"/>
    <w:rsid w:val="000119FF"/>
    <w:rsid w:val="00011BDD"/>
    <w:rsid w:val="00013B5B"/>
    <w:rsid w:val="00013BA8"/>
    <w:rsid w:val="00017325"/>
    <w:rsid w:val="0001791C"/>
    <w:rsid w:val="00021650"/>
    <w:rsid w:val="00025478"/>
    <w:rsid w:val="000265D2"/>
    <w:rsid w:val="00030920"/>
    <w:rsid w:val="00031677"/>
    <w:rsid w:val="00031F76"/>
    <w:rsid w:val="0003505B"/>
    <w:rsid w:val="000356D3"/>
    <w:rsid w:val="00035ED4"/>
    <w:rsid w:val="00041F5C"/>
    <w:rsid w:val="000425B0"/>
    <w:rsid w:val="00043FC6"/>
    <w:rsid w:val="00044016"/>
    <w:rsid w:val="0004674F"/>
    <w:rsid w:val="000469F7"/>
    <w:rsid w:val="00053D59"/>
    <w:rsid w:val="000614AF"/>
    <w:rsid w:val="00062096"/>
    <w:rsid w:val="00063A84"/>
    <w:rsid w:val="00064861"/>
    <w:rsid w:val="00067CD6"/>
    <w:rsid w:val="00070353"/>
    <w:rsid w:val="000736ED"/>
    <w:rsid w:val="00074077"/>
    <w:rsid w:val="000751FD"/>
    <w:rsid w:val="00076731"/>
    <w:rsid w:val="00081664"/>
    <w:rsid w:val="000825CB"/>
    <w:rsid w:val="000835E5"/>
    <w:rsid w:val="0008365D"/>
    <w:rsid w:val="00083EC9"/>
    <w:rsid w:val="00084B01"/>
    <w:rsid w:val="0008540C"/>
    <w:rsid w:val="000876C3"/>
    <w:rsid w:val="00087994"/>
    <w:rsid w:val="00087D22"/>
    <w:rsid w:val="000919F5"/>
    <w:rsid w:val="0009442E"/>
    <w:rsid w:val="00096558"/>
    <w:rsid w:val="00096B70"/>
    <w:rsid w:val="000979E0"/>
    <w:rsid w:val="000A2B2E"/>
    <w:rsid w:val="000A6F12"/>
    <w:rsid w:val="000A745E"/>
    <w:rsid w:val="000B02DD"/>
    <w:rsid w:val="000B03D4"/>
    <w:rsid w:val="000B0E77"/>
    <w:rsid w:val="000B15AD"/>
    <w:rsid w:val="000B1B70"/>
    <w:rsid w:val="000B5798"/>
    <w:rsid w:val="000B595C"/>
    <w:rsid w:val="000B60F6"/>
    <w:rsid w:val="000C1CC5"/>
    <w:rsid w:val="000C28BF"/>
    <w:rsid w:val="000C327E"/>
    <w:rsid w:val="000C413A"/>
    <w:rsid w:val="000C4CAC"/>
    <w:rsid w:val="000C50B1"/>
    <w:rsid w:val="000C533B"/>
    <w:rsid w:val="000C5414"/>
    <w:rsid w:val="000C55E1"/>
    <w:rsid w:val="000C77A5"/>
    <w:rsid w:val="000D18CD"/>
    <w:rsid w:val="000D24BA"/>
    <w:rsid w:val="000D2915"/>
    <w:rsid w:val="000D7E83"/>
    <w:rsid w:val="000E24A8"/>
    <w:rsid w:val="000E2CFF"/>
    <w:rsid w:val="000E41E0"/>
    <w:rsid w:val="000E4589"/>
    <w:rsid w:val="000E501B"/>
    <w:rsid w:val="000E58A0"/>
    <w:rsid w:val="000E647A"/>
    <w:rsid w:val="000E7E42"/>
    <w:rsid w:val="000F00AB"/>
    <w:rsid w:val="000F1F28"/>
    <w:rsid w:val="00100838"/>
    <w:rsid w:val="00103C2C"/>
    <w:rsid w:val="001061BE"/>
    <w:rsid w:val="00107C9B"/>
    <w:rsid w:val="0011313A"/>
    <w:rsid w:val="001155FA"/>
    <w:rsid w:val="00115D35"/>
    <w:rsid w:val="00120CDB"/>
    <w:rsid w:val="001221DF"/>
    <w:rsid w:val="001234B8"/>
    <w:rsid w:val="00126C09"/>
    <w:rsid w:val="00132AC2"/>
    <w:rsid w:val="00135263"/>
    <w:rsid w:val="001354E9"/>
    <w:rsid w:val="0013632F"/>
    <w:rsid w:val="0013672C"/>
    <w:rsid w:val="00136F5E"/>
    <w:rsid w:val="00137C8F"/>
    <w:rsid w:val="0014113C"/>
    <w:rsid w:val="00143C23"/>
    <w:rsid w:val="00144AC0"/>
    <w:rsid w:val="00145732"/>
    <w:rsid w:val="00145E81"/>
    <w:rsid w:val="0014639B"/>
    <w:rsid w:val="0015011B"/>
    <w:rsid w:val="00150F4A"/>
    <w:rsid w:val="001522D1"/>
    <w:rsid w:val="00155663"/>
    <w:rsid w:val="00157C8A"/>
    <w:rsid w:val="00157D8C"/>
    <w:rsid w:val="00162ACC"/>
    <w:rsid w:val="001648BD"/>
    <w:rsid w:val="00164938"/>
    <w:rsid w:val="00165480"/>
    <w:rsid w:val="001747CE"/>
    <w:rsid w:val="0017750F"/>
    <w:rsid w:val="00177E3C"/>
    <w:rsid w:val="00183C09"/>
    <w:rsid w:val="00183C90"/>
    <w:rsid w:val="001856B7"/>
    <w:rsid w:val="00186C81"/>
    <w:rsid w:val="00191F60"/>
    <w:rsid w:val="001940DF"/>
    <w:rsid w:val="00194147"/>
    <w:rsid w:val="001958F9"/>
    <w:rsid w:val="0019607C"/>
    <w:rsid w:val="00196574"/>
    <w:rsid w:val="00196B13"/>
    <w:rsid w:val="00196D54"/>
    <w:rsid w:val="001A116A"/>
    <w:rsid w:val="001A4E1B"/>
    <w:rsid w:val="001A5275"/>
    <w:rsid w:val="001A59D3"/>
    <w:rsid w:val="001B0FC5"/>
    <w:rsid w:val="001B42C6"/>
    <w:rsid w:val="001B4CED"/>
    <w:rsid w:val="001B5AF4"/>
    <w:rsid w:val="001C2589"/>
    <w:rsid w:val="001C4341"/>
    <w:rsid w:val="001C4A73"/>
    <w:rsid w:val="001C5935"/>
    <w:rsid w:val="001C7CC0"/>
    <w:rsid w:val="001D127F"/>
    <w:rsid w:val="001D12DF"/>
    <w:rsid w:val="001D2D33"/>
    <w:rsid w:val="001D3BF9"/>
    <w:rsid w:val="001D5151"/>
    <w:rsid w:val="001D6188"/>
    <w:rsid w:val="001E31E8"/>
    <w:rsid w:val="001E35D0"/>
    <w:rsid w:val="001E4FDB"/>
    <w:rsid w:val="001E5D1B"/>
    <w:rsid w:val="001E6605"/>
    <w:rsid w:val="001E7E23"/>
    <w:rsid w:val="001F04D9"/>
    <w:rsid w:val="001F2584"/>
    <w:rsid w:val="001F289F"/>
    <w:rsid w:val="001F4B52"/>
    <w:rsid w:val="001F57C7"/>
    <w:rsid w:val="001F6BD4"/>
    <w:rsid w:val="00200A22"/>
    <w:rsid w:val="00200B35"/>
    <w:rsid w:val="00201E6C"/>
    <w:rsid w:val="00201EB7"/>
    <w:rsid w:val="002024A6"/>
    <w:rsid w:val="002032F8"/>
    <w:rsid w:val="00203C3E"/>
    <w:rsid w:val="0020502C"/>
    <w:rsid w:val="00207B58"/>
    <w:rsid w:val="00210861"/>
    <w:rsid w:val="002109D0"/>
    <w:rsid w:val="0021130B"/>
    <w:rsid w:val="00214086"/>
    <w:rsid w:val="002143EF"/>
    <w:rsid w:val="0022090B"/>
    <w:rsid w:val="00223121"/>
    <w:rsid w:val="00223BA1"/>
    <w:rsid w:val="00225D42"/>
    <w:rsid w:val="00227453"/>
    <w:rsid w:val="00232976"/>
    <w:rsid w:val="002358C0"/>
    <w:rsid w:val="00235969"/>
    <w:rsid w:val="002366F4"/>
    <w:rsid w:val="0023686B"/>
    <w:rsid w:val="002368B3"/>
    <w:rsid w:val="00236940"/>
    <w:rsid w:val="00241FC2"/>
    <w:rsid w:val="00243416"/>
    <w:rsid w:val="00245047"/>
    <w:rsid w:val="002471FA"/>
    <w:rsid w:val="00252564"/>
    <w:rsid w:val="002538E6"/>
    <w:rsid w:val="00253946"/>
    <w:rsid w:val="00254B3A"/>
    <w:rsid w:val="002642F5"/>
    <w:rsid w:val="00265B77"/>
    <w:rsid w:val="00267359"/>
    <w:rsid w:val="00271B7C"/>
    <w:rsid w:val="00271FE5"/>
    <w:rsid w:val="0027290A"/>
    <w:rsid w:val="002767FF"/>
    <w:rsid w:val="0028192D"/>
    <w:rsid w:val="0028253D"/>
    <w:rsid w:val="00283788"/>
    <w:rsid w:val="0028604D"/>
    <w:rsid w:val="002932C0"/>
    <w:rsid w:val="00294004"/>
    <w:rsid w:val="002A1197"/>
    <w:rsid w:val="002A14F4"/>
    <w:rsid w:val="002A2EDE"/>
    <w:rsid w:val="002A61CE"/>
    <w:rsid w:val="002A75D4"/>
    <w:rsid w:val="002A7940"/>
    <w:rsid w:val="002B0CD2"/>
    <w:rsid w:val="002B166F"/>
    <w:rsid w:val="002B256F"/>
    <w:rsid w:val="002B2D74"/>
    <w:rsid w:val="002B5154"/>
    <w:rsid w:val="002B6B25"/>
    <w:rsid w:val="002B7890"/>
    <w:rsid w:val="002B7AA9"/>
    <w:rsid w:val="002C3266"/>
    <w:rsid w:val="002C44D8"/>
    <w:rsid w:val="002C5EF3"/>
    <w:rsid w:val="002C6872"/>
    <w:rsid w:val="002D48D5"/>
    <w:rsid w:val="002D4EC3"/>
    <w:rsid w:val="002D4F72"/>
    <w:rsid w:val="002D6714"/>
    <w:rsid w:val="002D775E"/>
    <w:rsid w:val="002E0795"/>
    <w:rsid w:val="002E0F2B"/>
    <w:rsid w:val="002E3F35"/>
    <w:rsid w:val="002E4B1D"/>
    <w:rsid w:val="002E56A4"/>
    <w:rsid w:val="002E6ADA"/>
    <w:rsid w:val="002E6DFE"/>
    <w:rsid w:val="002F0A32"/>
    <w:rsid w:val="002F24DF"/>
    <w:rsid w:val="002F3F1B"/>
    <w:rsid w:val="002F5E14"/>
    <w:rsid w:val="002F68EC"/>
    <w:rsid w:val="002F7A59"/>
    <w:rsid w:val="00303E72"/>
    <w:rsid w:val="0030786B"/>
    <w:rsid w:val="00307FF7"/>
    <w:rsid w:val="00310993"/>
    <w:rsid w:val="00312D39"/>
    <w:rsid w:val="00313B18"/>
    <w:rsid w:val="00316A84"/>
    <w:rsid w:val="00316E7A"/>
    <w:rsid w:val="00317175"/>
    <w:rsid w:val="00317A2B"/>
    <w:rsid w:val="00321E6B"/>
    <w:rsid w:val="00325B87"/>
    <w:rsid w:val="00327E2D"/>
    <w:rsid w:val="003303DB"/>
    <w:rsid w:val="0033071C"/>
    <w:rsid w:val="0033135F"/>
    <w:rsid w:val="00332C37"/>
    <w:rsid w:val="00334C86"/>
    <w:rsid w:val="00337F39"/>
    <w:rsid w:val="00341EF6"/>
    <w:rsid w:val="003448FB"/>
    <w:rsid w:val="0034492C"/>
    <w:rsid w:val="00347179"/>
    <w:rsid w:val="0034771B"/>
    <w:rsid w:val="00350735"/>
    <w:rsid w:val="00355490"/>
    <w:rsid w:val="003557A1"/>
    <w:rsid w:val="00356456"/>
    <w:rsid w:val="00357A7B"/>
    <w:rsid w:val="00360074"/>
    <w:rsid w:val="00360B7F"/>
    <w:rsid w:val="00364212"/>
    <w:rsid w:val="003644A4"/>
    <w:rsid w:val="003644DB"/>
    <w:rsid w:val="003648D0"/>
    <w:rsid w:val="003703CF"/>
    <w:rsid w:val="00370763"/>
    <w:rsid w:val="003726FE"/>
    <w:rsid w:val="00372B2D"/>
    <w:rsid w:val="003739A3"/>
    <w:rsid w:val="00375920"/>
    <w:rsid w:val="0038062E"/>
    <w:rsid w:val="00380C2A"/>
    <w:rsid w:val="00382120"/>
    <w:rsid w:val="003822A8"/>
    <w:rsid w:val="00382458"/>
    <w:rsid w:val="00382F26"/>
    <w:rsid w:val="003844D7"/>
    <w:rsid w:val="00385AF5"/>
    <w:rsid w:val="00391D24"/>
    <w:rsid w:val="00392752"/>
    <w:rsid w:val="003930C2"/>
    <w:rsid w:val="003A1314"/>
    <w:rsid w:val="003A604E"/>
    <w:rsid w:val="003A6E1C"/>
    <w:rsid w:val="003A7063"/>
    <w:rsid w:val="003B218D"/>
    <w:rsid w:val="003B39AC"/>
    <w:rsid w:val="003B76F5"/>
    <w:rsid w:val="003B7B81"/>
    <w:rsid w:val="003B7EA0"/>
    <w:rsid w:val="003C100B"/>
    <w:rsid w:val="003C18BA"/>
    <w:rsid w:val="003C1A7F"/>
    <w:rsid w:val="003C1E8F"/>
    <w:rsid w:val="003C2E21"/>
    <w:rsid w:val="003C30EE"/>
    <w:rsid w:val="003C7228"/>
    <w:rsid w:val="003C7AA0"/>
    <w:rsid w:val="003D01EF"/>
    <w:rsid w:val="003D199A"/>
    <w:rsid w:val="003D1FC1"/>
    <w:rsid w:val="003D2AC7"/>
    <w:rsid w:val="003D3C5D"/>
    <w:rsid w:val="003D3F4E"/>
    <w:rsid w:val="003D5A17"/>
    <w:rsid w:val="003D6478"/>
    <w:rsid w:val="003E20C8"/>
    <w:rsid w:val="003E2436"/>
    <w:rsid w:val="003E41B6"/>
    <w:rsid w:val="003E4683"/>
    <w:rsid w:val="003E49EA"/>
    <w:rsid w:val="003E5D57"/>
    <w:rsid w:val="003E73E9"/>
    <w:rsid w:val="003E75AA"/>
    <w:rsid w:val="003F06E1"/>
    <w:rsid w:val="003F0A0C"/>
    <w:rsid w:val="003F0D54"/>
    <w:rsid w:val="003F1049"/>
    <w:rsid w:val="003F4B97"/>
    <w:rsid w:val="003F6C60"/>
    <w:rsid w:val="003F7566"/>
    <w:rsid w:val="00400A75"/>
    <w:rsid w:val="004022D3"/>
    <w:rsid w:val="00402CF9"/>
    <w:rsid w:val="00405025"/>
    <w:rsid w:val="00405EA2"/>
    <w:rsid w:val="00406AFC"/>
    <w:rsid w:val="004119C3"/>
    <w:rsid w:val="0041394E"/>
    <w:rsid w:val="00415CE6"/>
    <w:rsid w:val="00416176"/>
    <w:rsid w:val="00416BF2"/>
    <w:rsid w:val="004209FF"/>
    <w:rsid w:val="00421321"/>
    <w:rsid w:val="0042152A"/>
    <w:rsid w:val="00423F1F"/>
    <w:rsid w:val="00425D66"/>
    <w:rsid w:val="0042623B"/>
    <w:rsid w:val="00427582"/>
    <w:rsid w:val="00431C79"/>
    <w:rsid w:val="00432378"/>
    <w:rsid w:val="0043238A"/>
    <w:rsid w:val="004325E7"/>
    <w:rsid w:val="004340C4"/>
    <w:rsid w:val="00434EB6"/>
    <w:rsid w:val="00436B87"/>
    <w:rsid w:val="0044248D"/>
    <w:rsid w:val="00443074"/>
    <w:rsid w:val="00444747"/>
    <w:rsid w:val="0044487A"/>
    <w:rsid w:val="00444950"/>
    <w:rsid w:val="004466F8"/>
    <w:rsid w:val="0045015D"/>
    <w:rsid w:val="004513D6"/>
    <w:rsid w:val="00454C90"/>
    <w:rsid w:val="00456413"/>
    <w:rsid w:val="004566BE"/>
    <w:rsid w:val="004569E1"/>
    <w:rsid w:val="0045755A"/>
    <w:rsid w:val="004649A7"/>
    <w:rsid w:val="00464BE4"/>
    <w:rsid w:val="00467F71"/>
    <w:rsid w:val="0047037D"/>
    <w:rsid w:val="00472AEB"/>
    <w:rsid w:val="004743F8"/>
    <w:rsid w:val="0048710E"/>
    <w:rsid w:val="00490636"/>
    <w:rsid w:val="004A00F7"/>
    <w:rsid w:val="004A0AD1"/>
    <w:rsid w:val="004A0E40"/>
    <w:rsid w:val="004A1999"/>
    <w:rsid w:val="004A6CA5"/>
    <w:rsid w:val="004A7065"/>
    <w:rsid w:val="004B1DB7"/>
    <w:rsid w:val="004B1EAE"/>
    <w:rsid w:val="004B34F2"/>
    <w:rsid w:val="004B3D19"/>
    <w:rsid w:val="004B6318"/>
    <w:rsid w:val="004B71A2"/>
    <w:rsid w:val="004C06AE"/>
    <w:rsid w:val="004C0B5D"/>
    <w:rsid w:val="004C1F4C"/>
    <w:rsid w:val="004C1FD4"/>
    <w:rsid w:val="004C282E"/>
    <w:rsid w:val="004C50B8"/>
    <w:rsid w:val="004D0069"/>
    <w:rsid w:val="004D0E03"/>
    <w:rsid w:val="004D3296"/>
    <w:rsid w:val="004D3E1F"/>
    <w:rsid w:val="004D4622"/>
    <w:rsid w:val="004D5F04"/>
    <w:rsid w:val="004D624F"/>
    <w:rsid w:val="004E11A9"/>
    <w:rsid w:val="004E1327"/>
    <w:rsid w:val="004E1353"/>
    <w:rsid w:val="004E20B4"/>
    <w:rsid w:val="004E40DD"/>
    <w:rsid w:val="004E78B5"/>
    <w:rsid w:val="004F0951"/>
    <w:rsid w:val="004F0DA0"/>
    <w:rsid w:val="004F38B7"/>
    <w:rsid w:val="004F40D8"/>
    <w:rsid w:val="004F4A9E"/>
    <w:rsid w:val="004F5571"/>
    <w:rsid w:val="004F56F4"/>
    <w:rsid w:val="004F652A"/>
    <w:rsid w:val="004F7D5C"/>
    <w:rsid w:val="00500997"/>
    <w:rsid w:val="00501C0B"/>
    <w:rsid w:val="00502DBE"/>
    <w:rsid w:val="005034B5"/>
    <w:rsid w:val="005044A1"/>
    <w:rsid w:val="00507142"/>
    <w:rsid w:val="00507397"/>
    <w:rsid w:val="00511B55"/>
    <w:rsid w:val="0051410E"/>
    <w:rsid w:val="005154C6"/>
    <w:rsid w:val="00515A89"/>
    <w:rsid w:val="00516413"/>
    <w:rsid w:val="005165B6"/>
    <w:rsid w:val="00520633"/>
    <w:rsid w:val="00520880"/>
    <w:rsid w:val="005209CD"/>
    <w:rsid w:val="00520F38"/>
    <w:rsid w:val="005224C5"/>
    <w:rsid w:val="005227F8"/>
    <w:rsid w:val="00523556"/>
    <w:rsid w:val="005271EF"/>
    <w:rsid w:val="00532EA1"/>
    <w:rsid w:val="00533450"/>
    <w:rsid w:val="005359E1"/>
    <w:rsid w:val="00536966"/>
    <w:rsid w:val="00536EEE"/>
    <w:rsid w:val="00537A5A"/>
    <w:rsid w:val="0054178A"/>
    <w:rsid w:val="005455EE"/>
    <w:rsid w:val="00545FD4"/>
    <w:rsid w:val="005542D8"/>
    <w:rsid w:val="0055434E"/>
    <w:rsid w:val="00555187"/>
    <w:rsid w:val="005614E0"/>
    <w:rsid w:val="00561C1A"/>
    <w:rsid w:val="005622A4"/>
    <w:rsid w:val="0056391F"/>
    <w:rsid w:val="00564327"/>
    <w:rsid w:val="00567C3E"/>
    <w:rsid w:val="00571418"/>
    <w:rsid w:val="005718C6"/>
    <w:rsid w:val="00571D65"/>
    <w:rsid w:val="00572B00"/>
    <w:rsid w:val="0057406F"/>
    <w:rsid w:val="0058078D"/>
    <w:rsid w:val="005845B0"/>
    <w:rsid w:val="00584821"/>
    <w:rsid w:val="005848EC"/>
    <w:rsid w:val="005849EA"/>
    <w:rsid w:val="005856A5"/>
    <w:rsid w:val="00586203"/>
    <w:rsid w:val="00587D43"/>
    <w:rsid w:val="00595E46"/>
    <w:rsid w:val="00597484"/>
    <w:rsid w:val="005A0261"/>
    <w:rsid w:val="005A1612"/>
    <w:rsid w:val="005A3587"/>
    <w:rsid w:val="005A416A"/>
    <w:rsid w:val="005A440B"/>
    <w:rsid w:val="005A6C48"/>
    <w:rsid w:val="005A6D60"/>
    <w:rsid w:val="005A6FD3"/>
    <w:rsid w:val="005A79E4"/>
    <w:rsid w:val="005B0578"/>
    <w:rsid w:val="005B3B59"/>
    <w:rsid w:val="005B45E3"/>
    <w:rsid w:val="005B6752"/>
    <w:rsid w:val="005B6BA3"/>
    <w:rsid w:val="005C0DFD"/>
    <w:rsid w:val="005C599A"/>
    <w:rsid w:val="005C62A5"/>
    <w:rsid w:val="005D119D"/>
    <w:rsid w:val="005D2317"/>
    <w:rsid w:val="005D35C4"/>
    <w:rsid w:val="005D3603"/>
    <w:rsid w:val="005D36D5"/>
    <w:rsid w:val="005D5A77"/>
    <w:rsid w:val="005D6152"/>
    <w:rsid w:val="005D687B"/>
    <w:rsid w:val="005E14E4"/>
    <w:rsid w:val="005E5878"/>
    <w:rsid w:val="005E5C09"/>
    <w:rsid w:val="005E6B71"/>
    <w:rsid w:val="005F1340"/>
    <w:rsid w:val="005F1DFA"/>
    <w:rsid w:val="005F2053"/>
    <w:rsid w:val="005F2522"/>
    <w:rsid w:val="005F27CB"/>
    <w:rsid w:val="005F51F7"/>
    <w:rsid w:val="005F7149"/>
    <w:rsid w:val="005F729A"/>
    <w:rsid w:val="005F754D"/>
    <w:rsid w:val="005F75AF"/>
    <w:rsid w:val="005F7C91"/>
    <w:rsid w:val="005F7E9A"/>
    <w:rsid w:val="00600878"/>
    <w:rsid w:val="00602CBA"/>
    <w:rsid w:val="00603654"/>
    <w:rsid w:val="0060534E"/>
    <w:rsid w:val="006108B4"/>
    <w:rsid w:val="00611EA9"/>
    <w:rsid w:val="006132B0"/>
    <w:rsid w:val="0062072A"/>
    <w:rsid w:val="0062203B"/>
    <w:rsid w:val="00622611"/>
    <w:rsid w:val="00623030"/>
    <w:rsid w:val="006236F8"/>
    <w:rsid w:val="00624B1A"/>
    <w:rsid w:val="006269C8"/>
    <w:rsid w:val="006308C2"/>
    <w:rsid w:val="00636558"/>
    <w:rsid w:val="00636C91"/>
    <w:rsid w:val="00637CCE"/>
    <w:rsid w:val="00641670"/>
    <w:rsid w:val="0064278C"/>
    <w:rsid w:val="00642E69"/>
    <w:rsid w:val="00644DE9"/>
    <w:rsid w:val="00645FD5"/>
    <w:rsid w:val="0064634D"/>
    <w:rsid w:val="00650E93"/>
    <w:rsid w:val="00652159"/>
    <w:rsid w:val="00654C97"/>
    <w:rsid w:val="00655C09"/>
    <w:rsid w:val="00657313"/>
    <w:rsid w:val="0066038E"/>
    <w:rsid w:val="00663B7E"/>
    <w:rsid w:val="0066427E"/>
    <w:rsid w:val="00667A9E"/>
    <w:rsid w:val="00670B0C"/>
    <w:rsid w:val="00671235"/>
    <w:rsid w:val="006720B6"/>
    <w:rsid w:val="00673ECF"/>
    <w:rsid w:val="0067556A"/>
    <w:rsid w:val="00677500"/>
    <w:rsid w:val="00677933"/>
    <w:rsid w:val="00683CF3"/>
    <w:rsid w:val="0068487E"/>
    <w:rsid w:val="00684A73"/>
    <w:rsid w:val="00685EB2"/>
    <w:rsid w:val="0069113A"/>
    <w:rsid w:val="006914FB"/>
    <w:rsid w:val="00692C99"/>
    <w:rsid w:val="00693DB1"/>
    <w:rsid w:val="006948A8"/>
    <w:rsid w:val="006A35B8"/>
    <w:rsid w:val="006A37E6"/>
    <w:rsid w:val="006A60A1"/>
    <w:rsid w:val="006A66A3"/>
    <w:rsid w:val="006A71BA"/>
    <w:rsid w:val="006A750D"/>
    <w:rsid w:val="006B08A8"/>
    <w:rsid w:val="006B0B38"/>
    <w:rsid w:val="006B1307"/>
    <w:rsid w:val="006B16AF"/>
    <w:rsid w:val="006B19FE"/>
    <w:rsid w:val="006B1D10"/>
    <w:rsid w:val="006B4692"/>
    <w:rsid w:val="006B5FFD"/>
    <w:rsid w:val="006B6933"/>
    <w:rsid w:val="006B6DF3"/>
    <w:rsid w:val="006C2655"/>
    <w:rsid w:val="006C3563"/>
    <w:rsid w:val="006C35F1"/>
    <w:rsid w:val="006C3F64"/>
    <w:rsid w:val="006C4408"/>
    <w:rsid w:val="006C50D8"/>
    <w:rsid w:val="006C6CB8"/>
    <w:rsid w:val="006D09D1"/>
    <w:rsid w:val="006D16D0"/>
    <w:rsid w:val="006D33B5"/>
    <w:rsid w:val="006E1F64"/>
    <w:rsid w:val="006F03AE"/>
    <w:rsid w:val="006F0A59"/>
    <w:rsid w:val="006F2EDD"/>
    <w:rsid w:val="006F7FF2"/>
    <w:rsid w:val="00703EAB"/>
    <w:rsid w:val="007057F4"/>
    <w:rsid w:val="00705EEB"/>
    <w:rsid w:val="00710874"/>
    <w:rsid w:val="007109C2"/>
    <w:rsid w:val="00710FC9"/>
    <w:rsid w:val="00711C53"/>
    <w:rsid w:val="00715917"/>
    <w:rsid w:val="007160F9"/>
    <w:rsid w:val="00716405"/>
    <w:rsid w:val="00722E92"/>
    <w:rsid w:val="00724032"/>
    <w:rsid w:val="007242BF"/>
    <w:rsid w:val="00726298"/>
    <w:rsid w:val="00727294"/>
    <w:rsid w:val="007309A0"/>
    <w:rsid w:val="00731004"/>
    <w:rsid w:val="00731541"/>
    <w:rsid w:val="00733FEB"/>
    <w:rsid w:val="00734A96"/>
    <w:rsid w:val="007351C8"/>
    <w:rsid w:val="007364BF"/>
    <w:rsid w:val="00737CC7"/>
    <w:rsid w:val="00742300"/>
    <w:rsid w:val="00744547"/>
    <w:rsid w:val="00744DD4"/>
    <w:rsid w:val="007464E1"/>
    <w:rsid w:val="007508C5"/>
    <w:rsid w:val="007536C6"/>
    <w:rsid w:val="00754E4C"/>
    <w:rsid w:val="00756CA8"/>
    <w:rsid w:val="00760664"/>
    <w:rsid w:val="00766594"/>
    <w:rsid w:val="0076682A"/>
    <w:rsid w:val="00766992"/>
    <w:rsid w:val="00775142"/>
    <w:rsid w:val="007767F9"/>
    <w:rsid w:val="00780BD0"/>
    <w:rsid w:val="007821F6"/>
    <w:rsid w:val="00782978"/>
    <w:rsid w:val="0078418C"/>
    <w:rsid w:val="00786340"/>
    <w:rsid w:val="00787D98"/>
    <w:rsid w:val="00791885"/>
    <w:rsid w:val="0079452B"/>
    <w:rsid w:val="00795759"/>
    <w:rsid w:val="0079602F"/>
    <w:rsid w:val="0079637C"/>
    <w:rsid w:val="007A192C"/>
    <w:rsid w:val="007A1E14"/>
    <w:rsid w:val="007A41D7"/>
    <w:rsid w:val="007A518A"/>
    <w:rsid w:val="007B25E9"/>
    <w:rsid w:val="007B2FD9"/>
    <w:rsid w:val="007B4595"/>
    <w:rsid w:val="007B4D88"/>
    <w:rsid w:val="007B7F95"/>
    <w:rsid w:val="007C0587"/>
    <w:rsid w:val="007C1DCD"/>
    <w:rsid w:val="007C2166"/>
    <w:rsid w:val="007C24DC"/>
    <w:rsid w:val="007C4727"/>
    <w:rsid w:val="007C4DBC"/>
    <w:rsid w:val="007D1A94"/>
    <w:rsid w:val="007D1B52"/>
    <w:rsid w:val="007D3615"/>
    <w:rsid w:val="007D3968"/>
    <w:rsid w:val="007D3B6C"/>
    <w:rsid w:val="007D773F"/>
    <w:rsid w:val="007E16B1"/>
    <w:rsid w:val="007E2CA7"/>
    <w:rsid w:val="007E2F1D"/>
    <w:rsid w:val="007E48A6"/>
    <w:rsid w:val="007E6918"/>
    <w:rsid w:val="007E71B2"/>
    <w:rsid w:val="007F0649"/>
    <w:rsid w:val="007F2540"/>
    <w:rsid w:val="007F33B2"/>
    <w:rsid w:val="007F54B4"/>
    <w:rsid w:val="007F5BBE"/>
    <w:rsid w:val="007F73AC"/>
    <w:rsid w:val="008009A8"/>
    <w:rsid w:val="00800EA3"/>
    <w:rsid w:val="00801CED"/>
    <w:rsid w:val="00802F82"/>
    <w:rsid w:val="0080424F"/>
    <w:rsid w:val="00804CBB"/>
    <w:rsid w:val="0080556E"/>
    <w:rsid w:val="00807381"/>
    <w:rsid w:val="008079A8"/>
    <w:rsid w:val="00807D52"/>
    <w:rsid w:val="008166AA"/>
    <w:rsid w:val="00816927"/>
    <w:rsid w:val="008174FC"/>
    <w:rsid w:val="00817529"/>
    <w:rsid w:val="0081797C"/>
    <w:rsid w:val="00821325"/>
    <w:rsid w:val="00821F79"/>
    <w:rsid w:val="008233D7"/>
    <w:rsid w:val="00827B5F"/>
    <w:rsid w:val="0083427D"/>
    <w:rsid w:val="00834B80"/>
    <w:rsid w:val="00835D10"/>
    <w:rsid w:val="00836040"/>
    <w:rsid w:val="00836478"/>
    <w:rsid w:val="00842D92"/>
    <w:rsid w:val="008437B0"/>
    <w:rsid w:val="0084479E"/>
    <w:rsid w:val="00845F29"/>
    <w:rsid w:val="00846542"/>
    <w:rsid w:val="00847451"/>
    <w:rsid w:val="00847502"/>
    <w:rsid w:val="008544FF"/>
    <w:rsid w:val="0085456A"/>
    <w:rsid w:val="008555C7"/>
    <w:rsid w:val="0086346D"/>
    <w:rsid w:val="00864B40"/>
    <w:rsid w:val="00866418"/>
    <w:rsid w:val="0086778A"/>
    <w:rsid w:val="00871383"/>
    <w:rsid w:val="008762CC"/>
    <w:rsid w:val="0087780D"/>
    <w:rsid w:val="00882A5C"/>
    <w:rsid w:val="008845E1"/>
    <w:rsid w:val="0088680D"/>
    <w:rsid w:val="00886E9D"/>
    <w:rsid w:val="008912A1"/>
    <w:rsid w:val="00893F20"/>
    <w:rsid w:val="00894D90"/>
    <w:rsid w:val="00895948"/>
    <w:rsid w:val="00895983"/>
    <w:rsid w:val="008A5AD1"/>
    <w:rsid w:val="008A7A41"/>
    <w:rsid w:val="008B18CA"/>
    <w:rsid w:val="008B2D8F"/>
    <w:rsid w:val="008B541E"/>
    <w:rsid w:val="008B6EF2"/>
    <w:rsid w:val="008C1803"/>
    <w:rsid w:val="008C2365"/>
    <w:rsid w:val="008C5320"/>
    <w:rsid w:val="008D0202"/>
    <w:rsid w:val="008D1FFD"/>
    <w:rsid w:val="008D22F9"/>
    <w:rsid w:val="008D7E14"/>
    <w:rsid w:val="008E11AA"/>
    <w:rsid w:val="008E1AFA"/>
    <w:rsid w:val="008E2903"/>
    <w:rsid w:val="008E4325"/>
    <w:rsid w:val="008E7151"/>
    <w:rsid w:val="008E7439"/>
    <w:rsid w:val="008F04A8"/>
    <w:rsid w:val="008F35E8"/>
    <w:rsid w:val="008F38BB"/>
    <w:rsid w:val="008F4ABC"/>
    <w:rsid w:val="00906725"/>
    <w:rsid w:val="0090697F"/>
    <w:rsid w:val="00906B57"/>
    <w:rsid w:val="009103EB"/>
    <w:rsid w:val="009113F9"/>
    <w:rsid w:val="00912DE7"/>
    <w:rsid w:val="00912DF9"/>
    <w:rsid w:val="00912EF9"/>
    <w:rsid w:val="00913C3D"/>
    <w:rsid w:val="00915A19"/>
    <w:rsid w:val="00924F54"/>
    <w:rsid w:val="0092586B"/>
    <w:rsid w:val="0092586C"/>
    <w:rsid w:val="00926769"/>
    <w:rsid w:val="00926874"/>
    <w:rsid w:val="00927E43"/>
    <w:rsid w:val="0093172F"/>
    <w:rsid w:val="0093294B"/>
    <w:rsid w:val="00934181"/>
    <w:rsid w:val="00936958"/>
    <w:rsid w:val="0094048A"/>
    <w:rsid w:val="009414D0"/>
    <w:rsid w:val="00945730"/>
    <w:rsid w:val="0094583F"/>
    <w:rsid w:val="00950864"/>
    <w:rsid w:val="00952B14"/>
    <w:rsid w:val="00953AD1"/>
    <w:rsid w:val="00953BA1"/>
    <w:rsid w:val="00954CCC"/>
    <w:rsid w:val="00954D40"/>
    <w:rsid w:val="00960412"/>
    <w:rsid w:val="00960616"/>
    <w:rsid w:val="009619F3"/>
    <w:rsid w:val="009644FE"/>
    <w:rsid w:val="009667A5"/>
    <w:rsid w:val="0096750E"/>
    <w:rsid w:val="00967CD4"/>
    <w:rsid w:val="00972D67"/>
    <w:rsid w:val="0097316F"/>
    <w:rsid w:val="00973448"/>
    <w:rsid w:val="0097365E"/>
    <w:rsid w:val="00973F91"/>
    <w:rsid w:val="009746A6"/>
    <w:rsid w:val="00975C5B"/>
    <w:rsid w:val="00977802"/>
    <w:rsid w:val="009854ED"/>
    <w:rsid w:val="009903BC"/>
    <w:rsid w:val="009904DB"/>
    <w:rsid w:val="009904F3"/>
    <w:rsid w:val="0099118F"/>
    <w:rsid w:val="00991ED3"/>
    <w:rsid w:val="009934B5"/>
    <w:rsid w:val="00994006"/>
    <w:rsid w:val="00994A50"/>
    <w:rsid w:val="00995E21"/>
    <w:rsid w:val="009973E0"/>
    <w:rsid w:val="00997871"/>
    <w:rsid w:val="00997C82"/>
    <w:rsid w:val="009A17E4"/>
    <w:rsid w:val="009A1CE9"/>
    <w:rsid w:val="009A290F"/>
    <w:rsid w:val="009A2BD0"/>
    <w:rsid w:val="009A3213"/>
    <w:rsid w:val="009A3B47"/>
    <w:rsid w:val="009A6EB2"/>
    <w:rsid w:val="009B047D"/>
    <w:rsid w:val="009B0F2D"/>
    <w:rsid w:val="009B0F50"/>
    <w:rsid w:val="009B2C7A"/>
    <w:rsid w:val="009B4741"/>
    <w:rsid w:val="009B697D"/>
    <w:rsid w:val="009C3C4B"/>
    <w:rsid w:val="009C5679"/>
    <w:rsid w:val="009C7A09"/>
    <w:rsid w:val="009D0AD8"/>
    <w:rsid w:val="009D0BB4"/>
    <w:rsid w:val="009D0C7D"/>
    <w:rsid w:val="009D1D9A"/>
    <w:rsid w:val="009D35F5"/>
    <w:rsid w:val="009D6EED"/>
    <w:rsid w:val="009D71D0"/>
    <w:rsid w:val="009E20EB"/>
    <w:rsid w:val="009E4290"/>
    <w:rsid w:val="009E4CC1"/>
    <w:rsid w:val="009E6B6D"/>
    <w:rsid w:val="009F297C"/>
    <w:rsid w:val="00A03509"/>
    <w:rsid w:val="00A0429B"/>
    <w:rsid w:val="00A04307"/>
    <w:rsid w:val="00A05E5D"/>
    <w:rsid w:val="00A10A13"/>
    <w:rsid w:val="00A1237D"/>
    <w:rsid w:val="00A1548D"/>
    <w:rsid w:val="00A16F3D"/>
    <w:rsid w:val="00A17101"/>
    <w:rsid w:val="00A17BD6"/>
    <w:rsid w:val="00A20838"/>
    <w:rsid w:val="00A20FCA"/>
    <w:rsid w:val="00A21836"/>
    <w:rsid w:val="00A27542"/>
    <w:rsid w:val="00A305F3"/>
    <w:rsid w:val="00A320F8"/>
    <w:rsid w:val="00A34CD8"/>
    <w:rsid w:val="00A37B20"/>
    <w:rsid w:val="00A37FC5"/>
    <w:rsid w:val="00A41A9A"/>
    <w:rsid w:val="00A44978"/>
    <w:rsid w:val="00A450BD"/>
    <w:rsid w:val="00A45D99"/>
    <w:rsid w:val="00A51352"/>
    <w:rsid w:val="00A51F52"/>
    <w:rsid w:val="00A548A5"/>
    <w:rsid w:val="00A54C01"/>
    <w:rsid w:val="00A555AD"/>
    <w:rsid w:val="00A61DD6"/>
    <w:rsid w:val="00A656A7"/>
    <w:rsid w:val="00A6770D"/>
    <w:rsid w:val="00A7015E"/>
    <w:rsid w:val="00A71E3D"/>
    <w:rsid w:val="00A72100"/>
    <w:rsid w:val="00A83CC6"/>
    <w:rsid w:val="00A86857"/>
    <w:rsid w:val="00A86A62"/>
    <w:rsid w:val="00A87256"/>
    <w:rsid w:val="00A8739E"/>
    <w:rsid w:val="00A87835"/>
    <w:rsid w:val="00A90451"/>
    <w:rsid w:val="00A936CA"/>
    <w:rsid w:val="00AA02E7"/>
    <w:rsid w:val="00AA050F"/>
    <w:rsid w:val="00AA23C5"/>
    <w:rsid w:val="00AA5CA7"/>
    <w:rsid w:val="00AB1914"/>
    <w:rsid w:val="00AB3837"/>
    <w:rsid w:val="00AB3B26"/>
    <w:rsid w:val="00AB6452"/>
    <w:rsid w:val="00AB68CA"/>
    <w:rsid w:val="00AB7CB4"/>
    <w:rsid w:val="00AC071B"/>
    <w:rsid w:val="00AC2AC6"/>
    <w:rsid w:val="00AC351F"/>
    <w:rsid w:val="00AC45D1"/>
    <w:rsid w:val="00AC524F"/>
    <w:rsid w:val="00AC6808"/>
    <w:rsid w:val="00AD0AFF"/>
    <w:rsid w:val="00AD0B59"/>
    <w:rsid w:val="00AD6FAB"/>
    <w:rsid w:val="00AE0777"/>
    <w:rsid w:val="00AE59D0"/>
    <w:rsid w:val="00AE63BB"/>
    <w:rsid w:val="00AE7100"/>
    <w:rsid w:val="00AF4F3B"/>
    <w:rsid w:val="00B00406"/>
    <w:rsid w:val="00B01841"/>
    <w:rsid w:val="00B02D95"/>
    <w:rsid w:val="00B10505"/>
    <w:rsid w:val="00B10653"/>
    <w:rsid w:val="00B129E4"/>
    <w:rsid w:val="00B12DBE"/>
    <w:rsid w:val="00B15E7C"/>
    <w:rsid w:val="00B15EEC"/>
    <w:rsid w:val="00B16643"/>
    <w:rsid w:val="00B22279"/>
    <w:rsid w:val="00B22568"/>
    <w:rsid w:val="00B24C89"/>
    <w:rsid w:val="00B26E42"/>
    <w:rsid w:val="00B27CF7"/>
    <w:rsid w:val="00B31A59"/>
    <w:rsid w:val="00B323BA"/>
    <w:rsid w:val="00B32533"/>
    <w:rsid w:val="00B33EDC"/>
    <w:rsid w:val="00B35EC3"/>
    <w:rsid w:val="00B365EF"/>
    <w:rsid w:val="00B3675F"/>
    <w:rsid w:val="00B373DA"/>
    <w:rsid w:val="00B379EF"/>
    <w:rsid w:val="00B41474"/>
    <w:rsid w:val="00B424AE"/>
    <w:rsid w:val="00B447BF"/>
    <w:rsid w:val="00B4739B"/>
    <w:rsid w:val="00B50A39"/>
    <w:rsid w:val="00B5116F"/>
    <w:rsid w:val="00B5126F"/>
    <w:rsid w:val="00B52A50"/>
    <w:rsid w:val="00B53232"/>
    <w:rsid w:val="00B63394"/>
    <w:rsid w:val="00B64B67"/>
    <w:rsid w:val="00B6574F"/>
    <w:rsid w:val="00B6782B"/>
    <w:rsid w:val="00B73E2E"/>
    <w:rsid w:val="00B7494C"/>
    <w:rsid w:val="00B7590C"/>
    <w:rsid w:val="00B779C3"/>
    <w:rsid w:val="00B77BA0"/>
    <w:rsid w:val="00B81A84"/>
    <w:rsid w:val="00B81B0B"/>
    <w:rsid w:val="00B822EE"/>
    <w:rsid w:val="00B823DB"/>
    <w:rsid w:val="00B85522"/>
    <w:rsid w:val="00B8686F"/>
    <w:rsid w:val="00B87A71"/>
    <w:rsid w:val="00B927C0"/>
    <w:rsid w:val="00B92971"/>
    <w:rsid w:val="00B9322B"/>
    <w:rsid w:val="00B937F7"/>
    <w:rsid w:val="00B95510"/>
    <w:rsid w:val="00B97B06"/>
    <w:rsid w:val="00BA0389"/>
    <w:rsid w:val="00BA04FD"/>
    <w:rsid w:val="00BA2361"/>
    <w:rsid w:val="00BA2503"/>
    <w:rsid w:val="00BA25CC"/>
    <w:rsid w:val="00BA47D4"/>
    <w:rsid w:val="00BA5668"/>
    <w:rsid w:val="00BA78DF"/>
    <w:rsid w:val="00BB4EB9"/>
    <w:rsid w:val="00BC105E"/>
    <w:rsid w:val="00BC3138"/>
    <w:rsid w:val="00BD65D0"/>
    <w:rsid w:val="00BE21FE"/>
    <w:rsid w:val="00BE6351"/>
    <w:rsid w:val="00BE6D7E"/>
    <w:rsid w:val="00BF2D34"/>
    <w:rsid w:val="00BF5303"/>
    <w:rsid w:val="00BF7323"/>
    <w:rsid w:val="00C03AF5"/>
    <w:rsid w:val="00C10AB5"/>
    <w:rsid w:val="00C1286E"/>
    <w:rsid w:val="00C12922"/>
    <w:rsid w:val="00C12A44"/>
    <w:rsid w:val="00C12D19"/>
    <w:rsid w:val="00C147F4"/>
    <w:rsid w:val="00C15204"/>
    <w:rsid w:val="00C17854"/>
    <w:rsid w:val="00C27214"/>
    <w:rsid w:val="00C343BA"/>
    <w:rsid w:val="00C34823"/>
    <w:rsid w:val="00C370F8"/>
    <w:rsid w:val="00C37F15"/>
    <w:rsid w:val="00C37F96"/>
    <w:rsid w:val="00C419C1"/>
    <w:rsid w:val="00C42DA7"/>
    <w:rsid w:val="00C4416C"/>
    <w:rsid w:val="00C46404"/>
    <w:rsid w:val="00C46790"/>
    <w:rsid w:val="00C46C39"/>
    <w:rsid w:val="00C47F31"/>
    <w:rsid w:val="00C50403"/>
    <w:rsid w:val="00C51093"/>
    <w:rsid w:val="00C52A27"/>
    <w:rsid w:val="00C52EA7"/>
    <w:rsid w:val="00C545F9"/>
    <w:rsid w:val="00C55788"/>
    <w:rsid w:val="00C56448"/>
    <w:rsid w:val="00C56780"/>
    <w:rsid w:val="00C63843"/>
    <w:rsid w:val="00C65A3A"/>
    <w:rsid w:val="00C7002E"/>
    <w:rsid w:val="00C70D35"/>
    <w:rsid w:val="00C7114F"/>
    <w:rsid w:val="00C7372E"/>
    <w:rsid w:val="00C73DB3"/>
    <w:rsid w:val="00C77BCF"/>
    <w:rsid w:val="00C806E6"/>
    <w:rsid w:val="00C815EE"/>
    <w:rsid w:val="00C827A9"/>
    <w:rsid w:val="00C85A01"/>
    <w:rsid w:val="00C87C67"/>
    <w:rsid w:val="00CA3AAA"/>
    <w:rsid w:val="00CA4B52"/>
    <w:rsid w:val="00CA60E9"/>
    <w:rsid w:val="00CB2183"/>
    <w:rsid w:val="00CB2F41"/>
    <w:rsid w:val="00CB4C78"/>
    <w:rsid w:val="00CB700E"/>
    <w:rsid w:val="00CB776C"/>
    <w:rsid w:val="00CD1627"/>
    <w:rsid w:val="00CD2C0E"/>
    <w:rsid w:val="00CD36A8"/>
    <w:rsid w:val="00CD6C48"/>
    <w:rsid w:val="00CD7819"/>
    <w:rsid w:val="00CE076B"/>
    <w:rsid w:val="00CE1F48"/>
    <w:rsid w:val="00CE213E"/>
    <w:rsid w:val="00CE502D"/>
    <w:rsid w:val="00CE5188"/>
    <w:rsid w:val="00CE7C82"/>
    <w:rsid w:val="00CF08CF"/>
    <w:rsid w:val="00CF1906"/>
    <w:rsid w:val="00CF3061"/>
    <w:rsid w:val="00CF6786"/>
    <w:rsid w:val="00CF726D"/>
    <w:rsid w:val="00D00564"/>
    <w:rsid w:val="00D00FAC"/>
    <w:rsid w:val="00D03C63"/>
    <w:rsid w:val="00D042EB"/>
    <w:rsid w:val="00D067B6"/>
    <w:rsid w:val="00D1071D"/>
    <w:rsid w:val="00D10BC8"/>
    <w:rsid w:val="00D12B2A"/>
    <w:rsid w:val="00D149A6"/>
    <w:rsid w:val="00D165AC"/>
    <w:rsid w:val="00D17002"/>
    <w:rsid w:val="00D21089"/>
    <w:rsid w:val="00D21746"/>
    <w:rsid w:val="00D23C29"/>
    <w:rsid w:val="00D25342"/>
    <w:rsid w:val="00D257F5"/>
    <w:rsid w:val="00D33931"/>
    <w:rsid w:val="00D34C09"/>
    <w:rsid w:val="00D35DD2"/>
    <w:rsid w:val="00D36294"/>
    <w:rsid w:val="00D36F52"/>
    <w:rsid w:val="00D4028A"/>
    <w:rsid w:val="00D415C3"/>
    <w:rsid w:val="00D44660"/>
    <w:rsid w:val="00D4500A"/>
    <w:rsid w:val="00D45648"/>
    <w:rsid w:val="00D51B64"/>
    <w:rsid w:val="00D52300"/>
    <w:rsid w:val="00D53EAF"/>
    <w:rsid w:val="00D60156"/>
    <w:rsid w:val="00D64DBD"/>
    <w:rsid w:val="00D65048"/>
    <w:rsid w:val="00D651AB"/>
    <w:rsid w:val="00D65429"/>
    <w:rsid w:val="00D70BF5"/>
    <w:rsid w:val="00D713FE"/>
    <w:rsid w:val="00D719B7"/>
    <w:rsid w:val="00D746DF"/>
    <w:rsid w:val="00D74DD3"/>
    <w:rsid w:val="00D7556E"/>
    <w:rsid w:val="00D76D8A"/>
    <w:rsid w:val="00D80E82"/>
    <w:rsid w:val="00D94BBE"/>
    <w:rsid w:val="00D9627E"/>
    <w:rsid w:val="00D96AF8"/>
    <w:rsid w:val="00DA0FC0"/>
    <w:rsid w:val="00DA471B"/>
    <w:rsid w:val="00DA4EEA"/>
    <w:rsid w:val="00DA786F"/>
    <w:rsid w:val="00DA7F94"/>
    <w:rsid w:val="00DB3C6B"/>
    <w:rsid w:val="00DB4AAF"/>
    <w:rsid w:val="00DB5374"/>
    <w:rsid w:val="00DB612F"/>
    <w:rsid w:val="00DC0F0E"/>
    <w:rsid w:val="00DC221E"/>
    <w:rsid w:val="00DC2478"/>
    <w:rsid w:val="00DC3E28"/>
    <w:rsid w:val="00DC4B11"/>
    <w:rsid w:val="00DC66AC"/>
    <w:rsid w:val="00DD0DA8"/>
    <w:rsid w:val="00DE0C7C"/>
    <w:rsid w:val="00DE3DD9"/>
    <w:rsid w:val="00DE4458"/>
    <w:rsid w:val="00DF000D"/>
    <w:rsid w:val="00DF011F"/>
    <w:rsid w:val="00DF0286"/>
    <w:rsid w:val="00DF1D83"/>
    <w:rsid w:val="00DF4472"/>
    <w:rsid w:val="00DF6158"/>
    <w:rsid w:val="00E0297B"/>
    <w:rsid w:val="00E02F8E"/>
    <w:rsid w:val="00E0490D"/>
    <w:rsid w:val="00E071E4"/>
    <w:rsid w:val="00E07A69"/>
    <w:rsid w:val="00E10A4E"/>
    <w:rsid w:val="00E11334"/>
    <w:rsid w:val="00E14079"/>
    <w:rsid w:val="00E166AF"/>
    <w:rsid w:val="00E21A9A"/>
    <w:rsid w:val="00E21ABA"/>
    <w:rsid w:val="00E2205B"/>
    <w:rsid w:val="00E230E1"/>
    <w:rsid w:val="00E23C52"/>
    <w:rsid w:val="00E24141"/>
    <w:rsid w:val="00E252F9"/>
    <w:rsid w:val="00E26DE2"/>
    <w:rsid w:val="00E278A1"/>
    <w:rsid w:val="00E33269"/>
    <w:rsid w:val="00E40EAC"/>
    <w:rsid w:val="00E43741"/>
    <w:rsid w:val="00E51726"/>
    <w:rsid w:val="00E52FCF"/>
    <w:rsid w:val="00E53AFB"/>
    <w:rsid w:val="00E53C7C"/>
    <w:rsid w:val="00E55500"/>
    <w:rsid w:val="00E5636E"/>
    <w:rsid w:val="00E61D5B"/>
    <w:rsid w:val="00E62582"/>
    <w:rsid w:val="00E6569D"/>
    <w:rsid w:val="00E65966"/>
    <w:rsid w:val="00E66136"/>
    <w:rsid w:val="00E667CD"/>
    <w:rsid w:val="00E7019D"/>
    <w:rsid w:val="00E71284"/>
    <w:rsid w:val="00E75BFD"/>
    <w:rsid w:val="00E77C3C"/>
    <w:rsid w:val="00E8377B"/>
    <w:rsid w:val="00E85053"/>
    <w:rsid w:val="00E8663E"/>
    <w:rsid w:val="00E901B6"/>
    <w:rsid w:val="00E9211E"/>
    <w:rsid w:val="00E92584"/>
    <w:rsid w:val="00E925E2"/>
    <w:rsid w:val="00E92F25"/>
    <w:rsid w:val="00EA136E"/>
    <w:rsid w:val="00EA1DD3"/>
    <w:rsid w:val="00EA2D47"/>
    <w:rsid w:val="00EA3314"/>
    <w:rsid w:val="00EA5C77"/>
    <w:rsid w:val="00EA7148"/>
    <w:rsid w:val="00EA798A"/>
    <w:rsid w:val="00EB281B"/>
    <w:rsid w:val="00EB29DA"/>
    <w:rsid w:val="00EB325F"/>
    <w:rsid w:val="00EB4051"/>
    <w:rsid w:val="00EB62F0"/>
    <w:rsid w:val="00EB787F"/>
    <w:rsid w:val="00EC0EA0"/>
    <w:rsid w:val="00EC332C"/>
    <w:rsid w:val="00EC6200"/>
    <w:rsid w:val="00EC7E06"/>
    <w:rsid w:val="00ED61EC"/>
    <w:rsid w:val="00EE0FC8"/>
    <w:rsid w:val="00EE456B"/>
    <w:rsid w:val="00EE6B16"/>
    <w:rsid w:val="00EE6B90"/>
    <w:rsid w:val="00EE6C65"/>
    <w:rsid w:val="00EF05B4"/>
    <w:rsid w:val="00EF1005"/>
    <w:rsid w:val="00EF3F88"/>
    <w:rsid w:val="00F00CD5"/>
    <w:rsid w:val="00F018EF"/>
    <w:rsid w:val="00F02ADF"/>
    <w:rsid w:val="00F033AA"/>
    <w:rsid w:val="00F047E9"/>
    <w:rsid w:val="00F119E4"/>
    <w:rsid w:val="00F137CB"/>
    <w:rsid w:val="00F1515B"/>
    <w:rsid w:val="00F173DB"/>
    <w:rsid w:val="00F21358"/>
    <w:rsid w:val="00F22B93"/>
    <w:rsid w:val="00F2449A"/>
    <w:rsid w:val="00F4329B"/>
    <w:rsid w:val="00F44741"/>
    <w:rsid w:val="00F451C3"/>
    <w:rsid w:val="00F45226"/>
    <w:rsid w:val="00F45267"/>
    <w:rsid w:val="00F45274"/>
    <w:rsid w:val="00F45A4B"/>
    <w:rsid w:val="00F46994"/>
    <w:rsid w:val="00F505A4"/>
    <w:rsid w:val="00F513CB"/>
    <w:rsid w:val="00F529CC"/>
    <w:rsid w:val="00F52DBB"/>
    <w:rsid w:val="00F52DBE"/>
    <w:rsid w:val="00F5439B"/>
    <w:rsid w:val="00F626FA"/>
    <w:rsid w:val="00F634B6"/>
    <w:rsid w:val="00F63B40"/>
    <w:rsid w:val="00F64BCF"/>
    <w:rsid w:val="00F64DB4"/>
    <w:rsid w:val="00F64FA7"/>
    <w:rsid w:val="00F659C5"/>
    <w:rsid w:val="00F70CF8"/>
    <w:rsid w:val="00F72B94"/>
    <w:rsid w:val="00F7345E"/>
    <w:rsid w:val="00F7456D"/>
    <w:rsid w:val="00F75854"/>
    <w:rsid w:val="00F8183A"/>
    <w:rsid w:val="00F87EAA"/>
    <w:rsid w:val="00F900D0"/>
    <w:rsid w:val="00F91786"/>
    <w:rsid w:val="00F92659"/>
    <w:rsid w:val="00F93A09"/>
    <w:rsid w:val="00F95925"/>
    <w:rsid w:val="00F97039"/>
    <w:rsid w:val="00FA3A9A"/>
    <w:rsid w:val="00FA7824"/>
    <w:rsid w:val="00FA7AFD"/>
    <w:rsid w:val="00FB02DA"/>
    <w:rsid w:val="00FB1138"/>
    <w:rsid w:val="00FB1818"/>
    <w:rsid w:val="00FB4EC1"/>
    <w:rsid w:val="00FC1BFB"/>
    <w:rsid w:val="00FC4433"/>
    <w:rsid w:val="00FC5934"/>
    <w:rsid w:val="00FC6DE4"/>
    <w:rsid w:val="00FD1782"/>
    <w:rsid w:val="00FD1F8A"/>
    <w:rsid w:val="00FD5B3E"/>
    <w:rsid w:val="00FE15D2"/>
    <w:rsid w:val="00FE3E56"/>
    <w:rsid w:val="00FE4F42"/>
    <w:rsid w:val="00FE64B0"/>
    <w:rsid w:val="00FE6989"/>
    <w:rsid w:val="00FF2347"/>
    <w:rsid w:val="00FF329E"/>
    <w:rsid w:val="00FF3405"/>
    <w:rsid w:val="00FF348E"/>
    <w:rsid w:val="00FF3CCE"/>
    <w:rsid w:val="00FF559A"/>
    <w:rsid w:val="00FF74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04534"/>
  <w15:docId w15:val="{1A2BA997-ABD3-4920-B60D-CFF5744D7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imes New Roman"/>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locked="1" w:uiPriority="0"/>
    <w:lsdException w:name="heading 2" w:locked="1"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locked="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uiPriority="21"/>
    <w:lsdException w:name="Subtle Reference" w:uiPriority="31"/>
    <w:lsdException w:name="Intense Reference" w:locked="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locked="1" w:uiPriority="42"/>
    <w:lsdException w:name="Plain Table 3" w:uiPriority="43"/>
    <w:lsdException w:name="Plain Table 4" w:uiPriority="44"/>
    <w:lsdException w:name="Plain Table 5" w:uiPriority="45"/>
    <w:lsdException w:name="Grid Table Light" w:locked="1"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165B6"/>
    <w:pPr>
      <w:spacing w:after="0" w:line="240" w:lineRule="auto"/>
    </w:pPr>
  </w:style>
  <w:style w:type="paragraph" w:styleId="Balk1">
    <w:name w:val="heading 1"/>
    <w:basedOn w:val="Normal"/>
    <w:next w:val="Normal"/>
    <w:link w:val="Balk1Char"/>
    <w:locked/>
    <w:rsid w:val="005F7C91"/>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unhideWhenUsed/>
    <w:locked/>
    <w:rsid w:val="003930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F7C91"/>
    <w:pPr>
      <w:spacing w:after="0" w:line="240" w:lineRule="auto"/>
    </w:pPr>
    <w:rPr>
      <w:rFonts w:ascii="Times New Roman" w:eastAsia="Times New Roman" w:hAnsi="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5F7C91"/>
    <w:rPr>
      <w:rFonts w:ascii="Arial" w:eastAsia="Times New Roman" w:hAnsi="Arial" w:cs="Arial"/>
      <w:b/>
      <w:bCs/>
      <w:kern w:val="32"/>
      <w:sz w:val="32"/>
      <w:szCs w:val="32"/>
      <w:lang w:eastAsia="tr-TR"/>
    </w:rPr>
  </w:style>
  <w:style w:type="paragraph" w:customStyle="1" w:styleId="1Title">
    <w:name w:val="1. Title"/>
    <w:basedOn w:val="Normal"/>
    <w:link w:val="1TitleChar"/>
    <w:qFormat/>
    <w:rsid w:val="009B697D"/>
    <w:pPr>
      <w:jc w:val="both"/>
    </w:pPr>
    <w:rPr>
      <w:rFonts w:ascii="Poppins SemiBold" w:hAnsi="Poppins SemiBold" w:cs="Poppins SemiBold"/>
      <w:color w:val="2E3191"/>
      <w:spacing w:val="-4"/>
      <w:w w:val="110"/>
      <w:sz w:val="36"/>
      <w:szCs w:val="36"/>
      <w:lang w:val="en-US"/>
    </w:rPr>
  </w:style>
  <w:style w:type="paragraph" w:customStyle="1" w:styleId="4Abstract">
    <w:name w:val="4. Abstract"/>
    <w:basedOn w:val="Normal"/>
    <w:link w:val="4AbstractChar"/>
    <w:qFormat/>
    <w:rsid w:val="000B5798"/>
    <w:pPr>
      <w:jc w:val="both"/>
    </w:pPr>
    <w:rPr>
      <w:rFonts w:ascii="Poppins" w:eastAsia="Times New Roman" w:hAnsi="Poppins" w:cs="Poppins"/>
      <w:bCs/>
      <w:sz w:val="16"/>
      <w:szCs w:val="18"/>
      <w:lang w:val="en-US" w:eastAsia="tr-TR"/>
    </w:rPr>
  </w:style>
  <w:style w:type="character" w:styleId="DipnotBavurusu">
    <w:name w:val="footnote reference"/>
    <w:basedOn w:val="VarsaylanParagrafYazTipi"/>
    <w:uiPriority w:val="99"/>
    <w:semiHidden/>
    <w:unhideWhenUsed/>
    <w:rsid w:val="00C56448"/>
    <w:rPr>
      <w:vertAlign w:val="superscript"/>
    </w:rPr>
  </w:style>
  <w:style w:type="character" w:styleId="Kpr">
    <w:name w:val="Hyperlink"/>
    <w:basedOn w:val="VarsaylanParagrafYazTipi"/>
    <w:uiPriority w:val="99"/>
    <w:unhideWhenUsed/>
    <w:rsid w:val="00B129E4"/>
    <w:rPr>
      <w:color w:val="0563C1" w:themeColor="hyperlink"/>
      <w:u w:val="single"/>
    </w:rPr>
  </w:style>
  <w:style w:type="character" w:customStyle="1" w:styleId="zmlenmeyenBahsetme1">
    <w:name w:val="Çözümlenmeyen Bahsetme1"/>
    <w:basedOn w:val="VarsaylanParagrafYazTipi"/>
    <w:uiPriority w:val="99"/>
    <w:semiHidden/>
    <w:unhideWhenUsed/>
    <w:rsid w:val="00B129E4"/>
    <w:rPr>
      <w:color w:val="605E5C"/>
      <w:shd w:val="clear" w:color="auto" w:fill="E1DFDD"/>
    </w:rPr>
  </w:style>
  <w:style w:type="paragraph" w:styleId="stBilgi">
    <w:name w:val="header"/>
    <w:basedOn w:val="Normal"/>
    <w:link w:val="stBilgiChar"/>
    <w:uiPriority w:val="99"/>
    <w:unhideWhenUsed/>
    <w:rsid w:val="00332C37"/>
    <w:pPr>
      <w:tabs>
        <w:tab w:val="center" w:pos="4536"/>
        <w:tab w:val="right" w:pos="9072"/>
      </w:tabs>
    </w:pPr>
  </w:style>
  <w:style w:type="character" w:customStyle="1" w:styleId="stBilgiChar">
    <w:name w:val="Üst Bilgi Char"/>
    <w:basedOn w:val="VarsaylanParagrafYazTipi"/>
    <w:link w:val="stBilgi"/>
    <w:uiPriority w:val="99"/>
    <w:rsid w:val="00332C3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32C37"/>
    <w:pPr>
      <w:tabs>
        <w:tab w:val="center" w:pos="4536"/>
        <w:tab w:val="right" w:pos="9072"/>
      </w:tabs>
    </w:pPr>
  </w:style>
  <w:style w:type="character" w:customStyle="1" w:styleId="AltBilgiChar">
    <w:name w:val="Alt Bilgi Char"/>
    <w:basedOn w:val="VarsaylanParagrafYazTipi"/>
    <w:link w:val="AltBilgi"/>
    <w:uiPriority w:val="99"/>
    <w:rsid w:val="00332C37"/>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912DE7"/>
    <w:rPr>
      <w:color w:val="954F72" w:themeColor="followedHyperlink"/>
      <w:u w:val="single"/>
    </w:rPr>
  </w:style>
  <w:style w:type="paragraph" w:styleId="BalonMetni">
    <w:name w:val="Balloon Text"/>
    <w:basedOn w:val="Normal"/>
    <w:link w:val="BalonMetniChar"/>
    <w:uiPriority w:val="99"/>
    <w:semiHidden/>
    <w:unhideWhenUsed/>
    <w:rsid w:val="00A20838"/>
    <w:rPr>
      <w:rFonts w:cs="Segoe UI"/>
      <w:sz w:val="18"/>
      <w:szCs w:val="18"/>
    </w:rPr>
  </w:style>
  <w:style w:type="character" w:customStyle="1" w:styleId="BalonMetniChar">
    <w:name w:val="Balon Metni Char"/>
    <w:basedOn w:val="VarsaylanParagrafYazTipi"/>
    <w:link w:val="BalonMetni"/>
    <w:uiPriority w:val="99"/>
    <w:semiHidden/>
    <w:rsid w:val="00A20838"/>
    <w:rPr>
      <w:rFonts w:cs="Segoe UI"/>
      <w:sz w:val="18"/>
      <w:szCs w:val="18"/>
    </w:rPr>
  </w:style>
  <w:style w:type="character" w:styleId="AklamaBavurusu">
    <w:name w:val="annotation reference"/>
    <w:basedOn w:val="VarsaylanParagrafYazTipi"/>
    <w:uiPriority w:val="99"/>
    <w:semiHidden/>
    <w:unhideWhenUsed/>
    <w:rsid w:val="004D0069"/>
    <w:rPr>
      <w:sz w:val="16"/>
      <w:szCs w:val="16"/>
    </w:rPr>
  </w:style>
  <w:style w:type="paragraph" w:styleId="AklamaMetni">
    <w:name w:val="annotation text"/>
    <w:basedOn w:val="Normal"/>
    <w:link w:val="AklamaMetniChar"/>
    <w:uiPriority w:val="99"/>
    <w:unhideWhenUsed/>
    <w:rsid w:val="004D0069"/>
  </w:style>
  <w:style w:type="character" w:customStyle="1" w:styleId="AklamaMetniChar">
    <w:name w:val="Açıklama Metni Char"/>
    <w:basedOn w:val="VarsaylanParagrafYazTipi"/>
    <w:link w:val="AklamaMetni"/>
    <w:uiPriority w:val="99"/>
    <w:rsid w:val="004D0069"/>
  </w:style>
  <w:style w:type="paragraph" w:styleId="AklamaKonusu">
    <w:name w:val="annotation subject"/>
    <w:basedOn w:val="AklamaMetni"/>
    <w:next w:val="AklamaMetni"/>
    <w:link w:val="AklamaKonusuChar"/>
    <w:uiPriority w:val="99"/>
    <w:semiHidden/>
    <w:unhideWhenUsed/>
    <w:rsid w:val="004D0069"/>
    <w:rPr>
      <w:b/>
      <w:bCs/>
    </w:rPr>
  </w:style>
  <w:style w:type="character" w:customStyle="1" w:styleId="AklamaKonusuChar">
    <w:name w:val="Açıklama Konusu Char"/>
    <w:basedOn w:val="AklamaMetniChar"/>
    <w:link w:val="AklamaKonusu"/>
    <w:uiPriority w:val="99"/>
    <w:semiHidden/>
    <w:rsid w:val="004D0069"/>
    <w:rPr>
      <w:b/>
      <w:bCs/>
    </w:rPr>
  </w:style>
  <w:style w:type="paragraph" w:styleId="ListeParagraf">
    <w:name w:val="List Paragraph"/>
    <w:basedOn w:val="Normal"/>
    <w:uiPriority w:val="34"/>
    <w:rsid w:val="00F1515B"/>
    <w:pPr>
      <w:ind w:left="720"/>
      <w:contextualSpacing/>
    </w:pPr>
  </w:style>
  <w:style w:type="character" w:styleId="zmlenmeyenBahsetme">
    <w:name w:val="Unresolved Mention"/>
    <w:basedOn w:val="VarsaylanParagrafYazTipi"/>
    <w:uiPriority w:val="99"/>
    <w:semiHidden/>
    <w:unhideWhenUsed/>
    <w:rsid w:val="00895983"/>
    <w:rPr>
      <w:color w:val="605E5C"/>
      <w:shd w:val="clear" w:color="auto" w:fill="E1DFDD"/>
    </w:rPr>
  </w:style>
  <w:style w:type="paragraph" w:styleId="GvdeMetni">
    <w:name w:val="Body Text"/>
    <w:basedOn w:val="Normal"/>
    <w:link w:val="GvdeMetniChar"/>
    <w:uiPriority w:val="1"/>
    <w:locked/>
    <w:rsid w:val="00597484"/>
    <w:pPr>
      <w:widowControl w:val="0"/>
      <w:autoSpaceDE w:val="0"/>
      <w:autoSpaceDN w:val="0"/>
    </w:pPr>
    <w:rPr>
      <w:rFonts w:ascii="Times New Roman" w:eastAsia="Times New Roman" w:hAnsi="Times New Roman"/>
      <w:lang w:val="en-US"/>
    </w:rPr>
  </w:style>
  <w:style w:type="character" w:customStyle="1" w:styleId="GvdeMetniChar">
    <w:name w:val="Gövde Metni Char"/>
    <w:basedOn w:val="VarsaylanParagrafYazTipi"/>
    <w:link w:val="GvdeMetni"/>
    <w:uiPriority w:val="1"/>
    <w:rsid w:val="00597484"/>
    <w:rPr>
      <w:rFonts w:ascii="Times New Roman" w:eastAsia="Times New Roman" w:hAnsi="Times New Roman"/>
      <w:lang w:val="en-US"/>
    </w:rPr>
  </w:style>
  <w:style w:type="character" w:customStyle="1" w:styleId="Balk2Char">
    <w:name w:val="Başlık 2 Char"/>
    <w:basedOn w:val="VarsaylanParagrafYazTipi"/>
    <w:link w:val="Balk2"/>
    <w:uiPriority w:val="9"/>
    <w:rsid w:val="003930C2"/>
    <w:rPr>
      <w:rFonts w:asciiTheme="majorHAnsi" w:eastAsiaTheme="majorEastAsia" w:hAnsiTheme="majorHAnsi" w:cstheme="majorBidi"/>
      <w:color w:val="2F5496" w:themeColor="accent1" w:themeShade="BF"/>
      <w:sz w:val="26"/>
      <w:szCs w:val="26"/>
    </w:rPr>
  </w:style>
  <w:style w:type="character" w:styleId="SatrNumaras">
    <w:name w:val="line number"/>
    <w:basedOn w:val="VarsaylanParagrafYazTipi"/>
    <w:uiPriority w:val="99"/>
    <w:semiHidden/>
    <w:unhideWhenUsed/>
    <w:rsid w:val="00E43741"/>
  </w:style>
  <w:style w:type="character" w:styleId="HafifBavuru">
    <w:name w:val="Subtle Reference"/>
    <w:basedOn w:val="VarsaylanParagrafYazTipi"/>
    <w:uiPriority w:val="31"/>
    <w:rsid w:val="002C44D8"/>
    <w:rPr>
      <w:smallCaps/>
      <w:color w:val="5A5A5A" w:themeColor="text1" w:themeTint="A5"/>
    </w:rPr>
  </w:style>
  <w:style w:type="paragraph" w:customStyle="1" w:styleId="2Affiliation">
    <w:name w:val="2. Affiliation"/>
    <w:link w:val="2AffiliationChar"/>
    <w:autoRedefine/>
    <w:qFormat/>
    <w:rsid w:val="000B5798"/>
    <w:pPr>
      <w:adjustRightInd w:val="0"/>
      <w:snapToGrid w:val="0"/>
      <w:spacing w:after="0" w:line="240" w:lineRule="auto"/>
      <w:ind w:left="426" w:hanging="142"/>
    </w:pPr>
    <w:rPr>
      <w:rFonts w:ascii="Kigelia" w:eastAsia="Times New Roman" w:hAnsi="Kigelia"/>
      <w:color w:val="000000"/>
      <w:sz w:val="14"/>
      <w:szCs w:val="18"/>
      <w:lang w:val="en-US" w:eastAsia="de-DE" w:bidi="en-US"/>
    </w:rPr>
  </w:style>
  <w:style w:type="character" w:customStyle="1" w:styleId="1TitleChar">
    <w:name w:val="1. Title Char"/>
    <w:basedOn w:val="VarsaylanParagrafYazTipi"/>
    <w:link w:val="1Title"/>
    <w:rsid w:val="009B697D"/>
    <w:rPr>
      <w:rFonts w:ascii="Poppins SemiBold" w:hAnsi="Poppins SemiBold" w:cs="Poppins SemiBold"/>
      <w:color w:val="2E3191"/>
      <w:spacing w:val="-4"/>
      <w:w w:val="110"/>
      <w:sz w:val="36"/>
      <w:szCs w:val="36"/>
      <w:lang w:val="en-US"/>
    </w:rPr>
  </w:style>
  <w:style w:type="paragraph" w:customStyle="1" w:styleId="3Authors">
    <w:name w:val="3. Authors"/>
    <w:basedOn w:val="Normal"/>
    <w:link w:val="3AuthorsChar"/>
    <w:qFormat/>
    <w:rsid w:val="009B697D"/>
    <w:pPr>
      <w:spacing w:line="276" w:lineRule="auto"/>
      <w:jc w:val="both"/>
    </w:pPr>
    <w:rPr>
      <w:rFonts w:ascii="Congenial" w:hAnsi="Congenial" w:cs="Dubai"/>
      <w:b/>
      <w:bCs/>
      <w:sz w:val="26"/>
      <w:szCs w:val="28"/>
      <w:lang w:val="en-US"/>
    </w:rPr>
  </w:style>
  <w:style w:type="character" w:customStyle="1" w:styleId="2AffiliationChar">
    <w:name w:val="2. Affiliation Char"/>
    <w:basedOn w:val="VarsaylanParagrafYazTipi"/>
    <w:link w:val="2Affiliation"/>
    <w:rsid w:val="000B5798"/>
    <w:rPr>
      <w:rFonts w:ascii="Kigelia" w:eastAsia="Times New Roman" w:hAnsi="Kigelia"/>
      <w:color w:val="000000"/>
      <w:sz w:val="14"/>
      <w:szCs w:val="18"/>
      <w:lang w:val="en-US" w:eastAsia="de-DE" w:bidi="en-US"/>
    </w:rPr>
  </w:style>
  <w:style w:type="paragraph" w:customStyle="1" w:styleId="5Heading-1">
    <w:name w:val="5. Heading-1"/>
    <w:basedOn w:val="3Authors"/>
    <w:link w:val="5Heading-1Char"/>
    <w:qFormat/>
    <w:rsid w:val="00F21358"/>
    <w:pPr>
      <w:spacing w:before="120" w:after="120"/>
      <w:jc w:val="center"/>
    </w:pPr>
    <w:rPr>
      <w:color w:val="0070C0"/>
      <w:sz w:val="22"/>
    </w:rPr>
  </w:style>
  <w:style w:type="character" w:customStyle="1" w:styleId="4AbstractChar">
    <w:name w:val="4. Abstract Char"/>
    <w:basedOn w:val="VarsaylanParagrafYazTipi"/>
    <w:link w:val="4Abstract"/>
    <w:rsid w:val="000B5798"/>
    <w:rPr>
      <w:rFonts w:ascii="Poppins" w:eastAsia="Times New Roman" w:hAnsi="Poppins" w:cs="Poppins"/>
      <w:bCs/>
      <w:sz w:val="16"/>
      <w:szCs w:val="18"/>
      <w:lang w:val="en-US" w:eastAsia="tr-TR"/>
    </w:rPr>
  </w:style>
  <w:style w:type="character" w:customStyle="1" w:styleId="3AuthorsChar">
    <w:name w:val="3. Authors Char"/>
    <w:basedOn w:val="VarsaylanParagrafYazTipi"/>
    <w:link w:val="3Authors"/>
    <w:rsid w:val="009B697D"/>
    <w:rPr>
      <w:rFonts w:ascii="Congenial" w:hAnsi="Congenial" w:cs="Dubai"/>
      <w:b/>
      <w:bCs/>
      <w:sz w:val="26"/>
      <w:szCs w:val="28"/>
      <w:lang w:val="en-US"/>
    </w:rPr>
  </w:style>
  <w:style w:type="paragraph" w:customStyle="1" w:styleId="6MainText">
    <w:name w:val="6. Main Text"/>
    <w:basedOn w:val="Normal"/>
    <w:link w:val="6MainTextChar"/>
    <w:qFormat/>
    <w:rsid w:val="000C327E"/>
    <w:pPr>
      <w:suppressAutoHyphens/>
      <w:ind w:firstLine="567"/>
      <w:contextualSpacing/>
      <w:jc w:val="both"/>
    </w:pPr>
    <w:rPr>
      <w:rFonts w:ascii="Daytona" w:hAnsi="Daytona"/>
      <w:color w:val="000000" w:themeColor="text1"/>
      <w:sz w:val="18"/>
      <w:lang w:val="en-US"/>
    </w:rPr>
  </w:style>
  <w:style w:type="character" w:customStyle="1" w:styleId="5Heading-1Char">
    <w:name w:val="5. Heading-1 Char"/>
    <w:basedOn w:val="3AuthorsChar"/>
    <w:link w:val="5Heading-1"/>
    <w:rsid w:val="00F21358"/>
    <w:rPr>
      <w:rFonts w:ascii="Congenial" w:hAnsi="Congenial" w:cs="Dubai"/>
      <w:b/>
      <w:bCs/>
      <w:color w:val="0070C0"/>
      <w:sz w:val="22"/>
      <w:szCs w:val="28"/>
      <w:lang w:val="en-US"/>
    </w:rPr>
  </w:style>
  <w:style w:type="paragraph" w:customStyle="1" w:styleId="7DirectQuatitation">
    <w:name w:val="7. Direct Quatitation"/>
    <w:basedOn w:val="Normal"/>
    <w:link w:val="7DirectQuatitationChar"/>
    <w:qFormat/>
    <w:rsid w:val="00D76D8A"/>
    <w:pPr>
      <w:spacing w:line="276" w:lineRule="auto"/>
      <w:ind w:left="567" w:right="567"/>
      <w:jc w:val="both"/>
    </w:pPr>
    <w:rPr>
      <w:rFonts w:ascii="Daytona" w:hAnsi="Daytona" w:cs="Segoe UI"/>
      <w:color w:val="000000" w:themeColor="text1"/>
      <w:sz w:val="16"/>
      <w:szCs w:val="18"/>
      <w:lang w:val="en-US"/>
    </w:rPr>
  </w:style>
  <w:style w:type="character" w:customStyle="1" w:styleId="6MainTextChar">
    <w:name w:val="6. Main Text Char"/>
    <w:basedOn w:val="VarsaylanParagrafYazTipi"/>
    <w:link w:val="6MainText"/>
    <w:rsid w:val="000C327E"/>
    <w:rPr>
      <w:rFonts w:ascii="Daytona" w:hAnsi="Daytona"/>
      <w:color w:val="000000" w:themeColor="text1"/>
      <w:sz w:val="18"/>
      <w:lang w:val="en-US"/>
    </w:rPr>
  </w:style>
  <w:style w:type="paragraph" w:customStyle="1" w:styleId="8Subheading1">
    <w:name w:val="8. Subheading1"/>
    <w:basedOn w:val="Normal"/>
    <w:link w:val="8Subheading1Char"/>
    <w:qFormat/>
    <w:rsid w:val="00D76D8A"/>
    <w:pPr>
      <w:spacing w:before="120" w:after="120" w:line="276" w:lineRule="auto"/>
    </w:pPr>
    <w:rPr>
      <w:rFonts w:ascii="Daytona" w:hAnsi="Daytona"/>
      <w:b/>
      <w:bCs/>
    </w:rPr>
  </w:style>
  <w:style w:type="character" w:customStyle="1" w:styleId="7DirectQuatitationChar">
    <w:name w:val="7. Direct Quatitation Char"/>
    <w:basedOn w:val="VarsaylanParagrafYazTipi"/>
    <w:link w:val="7DirectQuatitation"/>
    <w:rsid w:val="00D76D8A"/>
    <w:rPr>
      <w:rFonts w:ascii="Daytona" w:hAnsi="Daytona" w:cs="Segoe UI"/>
      <w:color w:val="000000" w:themeColor="text1"/>
      <w:sz w:val="16"/>
      <w:szCs w:val="18"/>
      <w:lang w:val="en-US"/>
    </w:rPr>
  </w:style>
  <w:style w:type="paragraph" w:customStyle="1" w:styleId="9TableCaption">
    <w:name w:val="9. Table_Caption"/>
    <w:basedOn w:val="Normal"/>
    <w:link w:val="9TableCaptionChar"/>
    <w:qFormat/>
    <w:rsid w:val="000C327E"/>
    <w:pPr>
      <w:spacing w:before="120"/>
    </w:pPr>
    <w:rPr>
      <w:rFonts w:ascii="Daytona" w:hAnsi="Daytona" w:cs="Segoe UI"/>
      <w:bCs/>
      <w:sz w:val="18"/>
      <w:lang w:val="en-US"/>
    </w:rPr>
  </w:style>
  <w:style w:type="character" w:customStyle="1" w:styleId="8Subheading1Char">
    <w:name w:val="8. Subheading1 Char"/>
    <w:basedOn w:val="VarsaylanParagrafYazTipi"/>
    <w:link w:val="8Subheading1"/>
    <w:rsid w:val="00D76D8A"/>
    <w:rPr>
      <w:rFonts w:ascii="Daytona" w:hAnsi="Daytona"/>
      <w:b/>
      <w:bCs/>
    </w:rPr>
  </w:style>
  <w:style w:type="paragraph" w:customStyle="1" w:styleId="IITableBody">
    <w:name w:val="II. Table_Body"/>
    <w:basedOn w:val="Normal"/>
    <w:link w:val="IITableBodyChar"/>
    <w:qFormat/>
    <w:rsid w:val="000C327E"/>
    <w:pPr>
      <w:jc w:val="center"/>
    </w:pPr>
    <w:rPr>
      <w:rFonts w:ascii="Daytona" w:eastAsia="PMingLiU" w:hAnsi="Daytona" w:cs="Segoe UI"/>
      <w:bCs/>
      <w:sz w:val="16"/>
      <w:szCs w:val="18"/>
      <w:lang w:val="en-US" w:eastAsia="zh-TW"/>
    </w:rPr>
  </w:style>
  <w:style w:type="character" w:customStyle="1" w:styleId="9TableCaptionChar">
    <w:name w:val="9. Table_Caption Char"/>
    <w:basedOn w:val="VarsaylanParagrafYazTipi"/>
    <w:link w:val="9TableCaption"/>
    <w:rsid w:val="000C327E"/>
    <w:rPr>
      <w:rFonts w:ascii="Daytona" w:hAnsi="Daytona" w:cs="Segoe UI"/>
      <w:bCs/>
      <w:sz w:val="18"/>
      <w:lang w:val="en-US"/>
    </w:rPr>
  </w:style>
  <w:style w:type="paragraph" w:customStyle="1" w:styleId="IISubheading2">
    <w:name w:val="II. Subheading2"/>
    <w:basedOn w:val="Normal"/>
    <w:link w:val="IISubheading2Char"/>
    <w:qFormat/>
    <w:rsid w:val="003557A1"/>
    <w:pPr>
      <w:spacing w:before="120" w:after="120" w:line="276" w:lineRule="auto"/>
      <w:jc w:val="both"/>
    </w:pPr>
    <w:rPr>
      <w:rFonts w:ascii="Daytona" w:hAnsi="Daytona"/>
      <w:bCs/>
      <w:i/>
      <w:iCs/>
      <w:color w:val="000000"/>
      <w:sz w:val="18"/>
      <w:lang w:val="en-GB"/>
    </w:rPr>
  </w:style>
  <w:style w:type="character" w:customStyle="1" w:styleId="IITableBodyChar">
    <w:name w:val="II. Table_Body Char"/>
    <w:basedOn w:val="VarsaylanParagrafYazTipi"/>
    <w:link w:val="IITableBody"/>
    <w:rsid w:val="000C327E"/>
    <w:rPr>
      <w:rFonts w:ascii="Daytona" w:eastAsia="PMingLiU" w:hAnsi="Daytona" w:cs="Segoe UI"/>
      <w:bCs/>
      <w:sz w:val="16"/>
      <w:szCs w:val="18"/>
      <w:lang w:val="en-US" w:eastAsia="zh-TW"/>
    </w:rPr>
  </w:style>
  <w:style w:type="character" w:customStyle="1" w:styleId="IISubheading2Char">
    <w:name w:val="II. Subheading2 Char"/>
    <w:basedOn w:val="VarsaylanParagrafYazTipi"/>
    <w:link w:val="IISubheading2"/>
    <w:rsid w:val="003557A1"/>
    <w:rPr>
      <w:rFonts w:ascii="Daytona" w:hAnsi="Daytona"/>
      <w:bCs/>
      <w:i/>
      <w:iCs/>
      <w:color w:val="000000"/>
      <w:sz w:val="18"/>
      <w:lang w:val="en-GB"/>
    </w:rPr>
  </w:style>
  <w:style w:type="paragraph" w:customStyle="1" w:styleId="IIIStatementofAuthors">
    <w:name w:val="III. Statement of Authors"/>
    <w:basedOn w:val="Normal"/>
    <w:link w:val="IIIStatementofAuthorsChar"/>
    <w:qFormat/>
    <w:rsid w:val="00AE7100"/>
    <w:rPr>
      <w:rFonts w:ascii="Daytona" w:eastAsia="Times New Roman" w:hAnsi="Daytona" w:cs="Segoe UI"/>
      <w:bCs/>
      <w:sz w:val="16"/>
      <w:szCs w:val="18"/>
      <w:lang w:val="en-US" w:eastAsia="tr-TR"/>
    </w:rPr>
  </w:style>
  <w:style w:type="paragraph" w:customStyle="1" w:styleId="IIIIRunningHead">
    <w:name w:val="IIII. Running Head"/>
    <w:basedOn w:val="stBilgi"/>
    <w:link w:val="IIIIRunningHeadChar"/>
    <w:qFormat/>
    <w:rsid w:val="00B5126F"/>
    <w:rPr>
      <w:rFonts w:ascii="Daytona" w:hAnsi="Daytona"/>
      <w:i/>
      <w:iCs/>
      <w:sz w:val="16"/>
      <w:szCs w:val="16"/>
      <w:lang w:val="en-GB"/>
    </w:rPr>
  </w:style>
  <w:style w:type="character" w:customStyle="1" w:styleId="IIIStatementofAuthorsChar">
    <w:name w:val="III. Statement of Authors Char"/>
    <w:basedOn w:val="VarsaylanParagrafYazTipi"/>
    <w:link w:val="IIIStatementofAuthors"/>
    <w:rsid w:val="00AE7100"/>
    <w:rPr>
      <w:rFonts w:ascii="Daytona" w:eastAsia="Times New Roman" w:hAnsi="Daytona" w:cs="Segoe UI"/>
      <w:bCs/>
      <w:sz w:val="16"/>
      <w:szCs w:val="18"/>
      <w:lang w:val="en-US" w:eastAsia="tr-TR"/>
    </w:rPr>
  </w:style>
  <w:style w:type="paragraph" w:customStyle="1" w:styleId="IIIFigureCaption">
    <w:name w:val="III. Figure Caption"/>
    <w:basedOn w:val="Normal"/>
    <w:link w:val="IIIFigureCaptionChar"/>
    <w:qFormat/>
    <w:rsid w:val="005B6752"/>
    <w:pPr>
      <w:spacing w:before="60" w:after="120" w:line="276" w:lineRule="auto"/>
      <w:jc w:val="center"/>
    </w:pPr>
    <w:rPr>
      <w:rFonts w:ascii="Daytona" w:hAnsi="Daytona"/>
      <w:sz w:val="16"/>
      <w:szCs w:val="18"/>
      <w:lang w:val="en-GB"/>
    </w:rPr>
  </w:style>
  <w:style w:type="character" w:customStyle="1" w:styleId="IIIIRunningHeadChar">
    <w:name w:val="IIII. Running Head Char"/>
    <w:basedOn w:val="stBilgiChar"/>
    <w:link w:val="IIIIRunningHead"/>
    <w:rsid w:val="00B5126F"/>
    <w:rPr>
      <w:rFonts w:ascii="Daytona" w:eastAsia="Times New Roman" w:hAnsi="Daytona" w:cs="Times New Roman"/>
      <w:i/>
      <w:iCs/>
      <w:sz w:val="16"/>
      <w:szCs w:val="16"/>
      <w:lang w:val="en-GB" w:eastAsia="tr-TR"/>
    </w:rPr>
  </w:style>
  <w:style w:type="paragraph" w:customStyle="1" w:styleId="IIIFigure">
    <w:name w:val="III. Figure"/>
    <w:basedOn w:val="Normal"/>
    <w:link w:val="IIIFigureChar"/>
    <w:qFormat/>
    <w:rsid w:val="00511B55"/>
    <w:pPr>
      <w:spacing w:before="120"/>
      <w:jc w:val="center"/>
    </w:pPr>
    <w:rPr>
      <w:rFonts w:ascii="Daytona" w:hAnsi="Daytona"/>
      <w:noProof/>
      <w:szCs w:val="24"/>
      <w:lang w:val="en-GB"/>
    </w:rPr>
  </w:style>
  <w:style w:type="character" w:customStyle="1" w:styleId="IIIFigureCaptionChar">
    <w:name w:val="III. Figure Caption Char"/>
    <w:basedOn w:val="VarsaylanParagrafYazTipi"/>
    <w:link w:val="IIIFigureCaption"/>
    <w:rsid w:val="005B6752"/>
    <w:rPr>
      <w:rFonts w:ascii="Daytona" w:hAnsi="Daytona"/>
      <w:sz w:val="16"/>
      <w:szCs w:val="18"/>
      <w:lang w:val="en-GB"/>
    </w:rPr>
  </w:style>
  <w:style w:type="character" w:customStyle="1" w:styleId="IIIFigureChar">
    <w:name w:val="III. Figure Char"/>
    <w:basedOn w:val="VarsaylanParagrafYazTipi"/>
    <w:link w:val="IIIFigure"/>
    <w:rsid w:val="00511B55"/>
    <w:rPr>
      <w:rFonts w:ascii="Daytona" w:hAnsi="Daytona"/>
      <w:noProof/>
      <w:szCs w:val="24"/>
      <w:lang w:val="en-GB"/>
    </w:rPr>
  </w:style>
  <w:style w:type="paragraph" w:customStyle="1" w:styleId="References">
    <w:name w:val="References"/>
    <w:basedOn w:val="Normal"/>
    <w:link w:val="ReferencesChar"/>
    <w:qFormat/>
    <w:rsid w:val="00B5126F"/>
    <w:pPr>
      <w:spacing w:before="60" w:after="60"/>
      <w:ind w:left="567" w:hanging="567"/>
      <w:jc w:val="both"/>
    </w:pPr>
    <w:rPr>
      <w:rFonts w:ascii="Daytona" w:hAnsi="Daytona" w:cs="Segoe UI"/>
      <w:sz w:val="16"/>
      <w:szCs w:val="18"/>
      <w:lang w:val="en-US"/>
    </w:rPr>
  </w:style>
  <w:style w:type="character" w:customStyle="1" w:styleId="ReferencesChar">
    <w:name w:val="References Char"/>
    <w:basedOn w:val="VarsaylanParagrafYazTipi"/>
    <w:link w:val="References"/>
    <w:rsid w:val="00B5126F"/>
    <w:rPr>
      <w:rFonts w:ascii="Daytona" w:hAnsi="Daytona" w:cs="Segoe UI"/>
      <w:sz w:val="16"/>
      <w:szCs w:val="18"/>
      <w:lang w:val="en-US"/>
    </w:rPr>
  </w:style>
  <w:style w:type="table" w:styleId="DzTablo1">
    <w:name w:val="Plain Table 1"/>
    <w:basedOn w:val="NormalTablo"/>
    <w:uiPriority w:val="41"/>
    <w:rsid w:val="002050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bibliographic-informationvalue">
    <w:name w:val="c-bibliographic-information__value"/>
    <w:basedOn w:val="VarsaylanParagrafYazTipi"/>
    <w:rsid w:val="00802F82"/>
  </w:style>
  <w:style w:type="paragraph" w:styleId="AralkYok">
    <w:name w:val="No Spacing"/>
    <w:link w:val="AralkYokChar"/>
    <w:uiPriority w:val="1"/>
    <w:qFormat/>
    <w:locked/>
    <w:rsid w:val="00031677"/>
    <w:pPr>
      <w:spacing w:after="0" w:line="240" w:lineRule="auto"/>
    </w:pPr>
    <w:rPr>
      <w:rFonts w:asciiTheme="minorHAnsi" w:hAnsiTheme="minorHAnsi" w:cstheme="minorBidi"/>
      <w:kern w:val="2"/>
      <w:sz w:val="24"/>
      <w:szCs w:val="24"/>
      <w:lang w:val="en-US"/>
      <w14:ligatures w14:val="standardContextual"/>
    </w:rPr>
  </w:style>
  <w:style w:type="character" w:customStyle="1" w:styleId="AralkYokChar">
    <w:name w:val="Aralık Yok Char"/>
    <w:basedOn w:val="VarsaylanParagrafYazTipi"/>
    <w:link w:val="AralkYok"/>
    <w:uiPriority w:val="1"/>
    <w:rsid w:val="00031677"/>
    <w:rPr>
      <w:rFonts w:asciiTheme="minorHAnsi" w:hAnsiTheme="minorHAnsi" w:cstheme="minorBidi"/>
      <w:kern w:val="2"/>
      <w:sz w:val="24"/>
      <w:szCs w:val="24"/>
      <w:lang w:val="en-US"/>
      <w14:ligatures w14:val="standardContextual"/>
    </w:rPr>
  </w:style>
  <w:style w:type="paragraph" w:styleId="DipnotMetni">
    <w:name w:val="footnote text"/>
    <w:basedOn w:val="Normal"/>
    <w:link w:val="DipnotMetniChar"/>
    <w:uiPriority w:val="99"/>
    <w:semiHidden/>
    <w:unhideWhenUsed/>
    <w:rsid w:val="004E1327"/>
    <w:rPr>
      <w:rFonts w:ascii="Times New Roman" w:eastAsia="Times New Roman" w:hAnsi="Times New Roman"/>
      <w:lang w:val="en-US"/>
    </w:rPr>
  </w:style>
  <w:style w:type="character" w:customStyle="1" w:styleId="DipnotMetniChar">
    <w:name w:val="Dipnot Metni Char"/>
    <w:basedOn w:val="VarsaylanParagrafYazTipi"/>
    <w:link w:val="DipnotMetni"/>
    <w:uiPriority w:val="99"/>
    <w:semiHidden/>
    <w:rsid w:val="004E1327"/>
    <w:rPr>
      <w:rFonts w:ascii="Times New Roman" w:eastAsia="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397805">
      <w:bodyDiv w:val="1"/>
      <w:marLeft w:val="0"/>
      <w:marRight w:val="0"/>
      <w:marTop w:val="0"/>
      <w:marBottom w:val="0"/>
      <w:divBdr>
        <w:top w:val="none" w:sz="0" w:space="0" w:color="auto"/>
        <w:left w:val="none" w:sz="0" w:space="0" w:color="auto"/>
        <w:bottom w:val="none" w:sz="0" w:space="0" w:color="auto"/>
        <w:right w:val="none" w:sz="0" w:space="0" w:color="auto"/>
      </w:divBdr>
    </w:div>
    <w:div w:id="592665251">
      <w:bodyDiv w:val="1"/>
      <w:marLeft w:val="0"/>
      <w:marRight w:val="0"/>
      <w:marTop w:val="0"/>
      <w:marBottom w:val="0"/>
      <w:divBdr>
        <w:top w:val="none" w:sz="0" w:space="0" w:color="auto"/>
        <w:left w:val="none" w:sz="0" w:space="0" w:color="auto"/>
        <w:bottom w:val="none" w:sz="0" w:space="0" w:color="auto"/>
        <w:right w:val="none" w:sz="0" w:space="0" w:color="auto"/>
      </w:divBdr>
    </w:div>
    <w:div w:id="1585451139">
      <w:bodyDiv w:val="1"/>
      <w:marLeft w:val="0"/>
      <w:marRight w:val="0"/>
      <w:marTop w:val="0"/>
      <w:marBottom w:val="0"/>
      <w:divBdr>
        <w:top w:val="none" w:sz="0" w:space="0" w:color="auto"/>
        <w:left w:val="none" w:sz="0" w:space="0" w:color="auto"/>
        <w:bottom w:val="none" w:sz="0" w:space="0" w:color="auto"/>
        <w:right w:val="none" w:sz="0" w:space="0" w:color="auto"/>
      </w:divBdr>
    </w:div>
    <w:div w:id="193311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somer.org"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007/s11469-020-00270-8" TargetMode="External"/><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gif"/><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3DBE7-FB4D-45BD-AE6C-EC266D2DC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3559</Characters>
  <Application>Microsoft Office Word</Application>
  <DocSecurity>0</DocSecurity>
  <Lines>96</Lines>
  <Paragraphs>3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OMER</dc:creator>
  <cp:keywords>JSOMER</cp:keywords>
  <dc:description/>
  <cp:lastModifiedBy>Author</cp:lastModifiedBy>
  <cp:revision>2</cp:revision>
  <cp:lastPrinted>2025-06-23T14:42:00Z</cp:lastPrinted>
  <dcterms:created xsi:type="dcterms:W3CDTF">2025-07-08T13:58:00Z</dcterms:created>
  <dcterms:modified xsi:type="dcterms:W3CDTF">2025-07-0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5bfe8dc93a355819e2b6ccf367bb1df3c0859ace0f4f932bb6aa79b26064e1</vt:lpwstr>
  </property>
</Properties>
</file>